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E50C33" w14:textId="21A0D932" w:rsidR="00FB099E" w:rsidRDefault="7AB64A96" w:rsidP="00030969">
      <w:pPr>
        <w:pStyle w:val="TemplateTitle"/>
      </w:pPr>
      <w:bookmarkStart w:id="0" w:name="_27ium52uqmjl" w:colFirst="0" w:colLast="0"/>
      <w:bookmarkStart w:id="1" w:name="_Toc535492836"/>
      <w:bookmarkStart w:id="2" w:name="_Toc535493048"/>
      <w:bookmarkEnd w:id="0"/>
      <w:r>
        <w:t xml:space="preserve"> </w:t>
      </w:r>
      <w:r w:rsidR="003838EA">
        <w:rPr>
          <w:noProof/>
        </w:rPr>
        <w:drawing>
          <wp:inline distT="114300" distB="114300" distL="114300" distR="114300" wp14:anchorId="2D3B2897" wp14:editId="4E6C099A">
            <wp:extent cx="3868617" cy="1289539"/>
            <wp:effectExtent l="0" t="0" r="0" b="6350"/>
            <wp:docPr id="4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8617" cy="128953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7833A32" w14:textId="57FDE518" w:rsidR="00CD5F82" w:rsidRPr="001C7DA1" w:rsidRDefault="007C02F7" w:rsidP="4ED4DEE9">
      <w:pPr>
        <w:pStyle w:val="TemplateTitle"/>
        <w:rPr>
          <w:rFonts w:eastAsia="Century Gothic" w:cs="Century Gothic"/>
        </w:rPr>
      </w:pPr>
      <w:bookmarkStart w:id="3" w:name="_Toc514084918"/>
      <w:bookmarkStart w:id="4" w:name="_Toc515476644"/>
      <w:bookmarkEnd w:id="1"/>
      <w:bookmarkEnd w:id="2"/>
      <w:r>
        <w:rPr>
          <w:sz w:val="44"/>
          <w:szCs w:val="44"/>
        </w:rPr>
        <w:t>Independent</w:t>
      </w:r>
      <w:r w:rsidR="00357F8A" w:rsidRPr="30A4DFB0">
        <w:rPr>
          <w:sz w:val="44"/>
          <w:szCs w:val="44"/>
        </w:rPr>
        <w:t xml:space="preserve"> Expert</w:t>
      </w:r>
      <w:r w:rsidR="006B267D" w:rsidRPr="30A4DFB0">
        <w:rPr>
          <w:sz w:val="44"/>
          <w:szCs w:val="44"/>
        </w:rPr>
        <w:t xml:space="preserve"> </w:t>
      </w:r>
      <w:r w:rsidR="00BB2594" w:rsidRPr="30A4DFB0">
        <w:rPr>
          <w:sz w:val="44"/>
          <w:szCs w:val="44"/>
        </w:rPr>
        <w:t>Report</w:t>
      </w:r>
      <w:r w:rsidR="00742333" w:rsidRPr="30A4DFB0">
        <w:rPr>
          <w:sz w:val="44"/>
          <w:szCs w:val="44"/>
        </w:rPr>
        <w:t xml:space="preserve">: </w:t>
      </w:r>
      <w:r w:rsidR="635E383D" w:rsidRPr="30A4DFB0">
        <w:rPr>
          <w:rFonts w:eastAsia="Century Gothic" w:cs="Century Gothic"/>
        </w:rPr>
        <w:t>Template</w:t>
      </w:r>
    </w:p>
    <w:p w14:paraId="1669F0D1" w14:textId="77777777" w:rsidR="00305C93" w:rsidRPr="00030969" w:rsidRDefault="00305C93" w:rsidP="00030969"/>
    <w:tbl>
      <w:tblPr>
        <w:tblStyle w:val="GridTable5Dark-Accent2"/>
        <w:tblW w:w="9775" w:type="dxa"/>
        <w:tblLook w:val="0680" w:firstRow="0" w:lastRow="0" w:firstColumn="1" w:lastColumn="0" w:noHBand="1" w:noVBand="1"/>
      </w:tblPr>
      <w:tblGrid>
        <w:gridCol w:w="2426"/>
        <w:gridCol w:w="7349"/>
      </w:tblGrid>
      <w:tr w:rsidR="00A40B7F" w:rsidRPr="001B340D" w14:paraId="5149342B" w14:textId="77777777" w:rsidTr="0047789D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6" w:type="dxa"/>
          </w:tcPr>
          <w:p w14:paraId="2FCF3BF2" w14:textId="46086F75" w:rsidR="00A40B7F" w:rsidRPr="0079438F" w:rsidRDefault="00850DE7" w:rsidP="5BAF58EB">
            <w:pPr>
              <w:pStyle w:val="Header"/>
              <w:spacing w:before="120" w:after="120"/>
              <w:jc w:val="right"/>
              <w:rPr>
                <w:rFonts w:cs="Arial"/>
                <w:color w:val="F0FFF7"/>
                <w:spacing w:val="4"/>
                <w:lang w:val="en-CA"/>
              </w:rPr>
            </w:pPr>
            <w:r w:rsidRPr="5BAF58EB">
              <w:rPr>
                <w:rFonts w:cs="Arial"/>
                <w:color w:val="F0FFF7"/>
                <w:spacing w:val="4"/>
                <w:lang w:val="en-CA"/>
              </w:rPr>
              <w:t>Methodology Title</w:t>
            </w:r>
            <w:r w:rsidR="00AC3BAB" w:rsidRPr="5BAF58EB">
              <w:rPr>
                <w:rFonts w:cs="Arial"/>
                <w:color w:val="F0FFF7"/>
                <w:spacing w:val="4"/>
                <w:lang w:val="en-CA"/>
              </w:rPr>
              <w:t xml:space="preserve"> and </w:t>
            </w:r>
            <w:r w:rsidR="00456724" w:rsidRPr="5BAF58EB">
              <w:rPr>
                <w:rFonts w:cs="Arial"/>
                <w:color w:val="F0FFF7"/>
                <w:spacing w:val="4"/>
                <w:lang w:val="en-CA"/>
              </w:rPr>
              <w:t>Development ID</w:t>
            </w:r>
          </w:p>
        </w:tc>
        <w:tc>
          <w:tcPr>
            <w:tcW w:w="7349" w:type="dxa"/>
            <w:shd w:val="clear" w:color="auto" w:fill="F2F2F2" w:themeFill="background1" w:themeFillShade="F2"/>
          </w:tcPr>
          <w:p w14:paraId="64428DD3" w14:textId="27E1D81B" w:rsidR="001E3452" w:rsidRPr="00F33E19" w:rsidRDefault="004B22DD" w:rsidP="5BAF58EB">
            <w:pPr>
              <w:pStyle w:val="TableText"/>
              <w:spacing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Franklin Gothic Book" w:cs="Franklin Gothic Book"/>
                <w:i/>
                <w:iCs/>
              </w:rPr>
            </w:pPr>
            <w:r w:rsidRPr="5BAF58EB">
              <w:rPr>
                <w:rFonts w:eastAsia="Franklin Gothic Book" w:cs="Franklin Gothic Book"/>
                <w:i/>
                <w:iCs/>
              </w:rPr>
              <w:t>Insert title of draft methodology, module, tool, or revision</w:t>
            </w:r>
            <w:r w:rsidR="00456724" w:rsidRPr="5BAF58EB">
              <w:rPr>
                <w:rFonts w:eastAsia="Franklin Gothic Book" w:cs="Franklin Gothic Book"/>
                <w:i/>
                <w:iCs/>
              </w:rPr>
              <w:t xml:space="preserve"> and development ID</w:t>
            </w:r>
            <w:r w:rsidR="6E07FF07" w:rsidRPr="5BAF58EB">
              <w:rPr>
                <w:rFonts w:eastAsia="Franklin Gothic Book" w:cs="Franklin Gothic Book"/>
                <w:i/>
                <w:iCs/>
              </w:rPr>
              <w:t xml:space="preserve"> </w:t>
            </w:r>
            <w:r w:rsidR="00996778" w:rsidRPr="5BAF58EB">
              <w:rPr>
                <w:rFonts w:eastAsia="Franklin Gothic Book" w:cs="Franklin Gothic Book"/>
                <w:i/>
                <w:iCs/>
              </w:rPr>
              <w:t xml:space="preserve"># </w:t>
            </w:r>
          </w:p>
          <w:p w14:paraId="3C3B7D78" w14:textId="53793AED" w:rsidR="00A40B7F" w:rsidRPr="00F76DA3" w:rsidRDefault="001E3452" w:rsidP="4ED4DEE9">
            <w:pPr>
              <w:pStyle w:val="TableText"/>
              <w:spacing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Franklin Gothic Book" w:cs="Franklin Gothic Book"/>
              </w:rPr>
            </w:pPr>
            <w:r w:rsidRPr="5BAF58EB">
              <w:rPr>
                <w:rFonts w:eastAsia="Franklin Gothic Book" w:cs="Franklin Gothic Book"/>
                <w:i/>
                <w:iCs/>
              </w:rPr>
              <w:t xml:space="preserve">For example: </w:t>
            </w:r>
            <w:r w:rsidR="00996778" w:rsidRPr="5BAF58EB">
              <w:rPr>
                <w:rFonts w:eastAsia="Franklin Gothic Book" w:cs="Franklin Gothic Book"/>
                <w:i/>
                <w:iCs/>
              </w:rPr>
              <w:t xml:space="preserve">New Methodology for </w:t>
            </w:r>
            <w:r w:rsidRPr="5BAF58EB">
              <w:rPr>
                <w:rFonts w:eastAsia="Franklin Gothic Book" w:cs="Franklin Gothic Book"/>
                <w:i/>
                <w:iCs/>
              </w:rPr>
              <w:t>Project Activity</w:t>
            </w:r>
            <w:r w:rsidR="00996778" w:rsidRPr="5BAF58EB">
              <w:rPr>
                <w:rFonts w:eastAsia="Franklin Gothic Book" w:cs="Franklin Gothic Book"/>
                <w:i/>
                <w:iCs/>
              </w:rPr>
              <w:t xml:space="preserve"> (M0XXX)</w:t>
            </w:r>
          </w:p>
        </w:tc>
      </w:tr>
      <w:tr w:rsidR="00850DE7" w:rsidRPr="001B340D" w14:paraId="79AEDFCE" w14:textId="77777777" w:rsidTr="0047789D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6" w:type="dxa"/>
          </w:tcPr>
          <w:p w14:paraId="52088936" w14:textId="7C689FA2" w:rsidR="00850DE7" w:rsidRDefault="00850DE7" w:rsidP="0079438F">
            <w:pPr>
              <w:pStyle w:val="Header"/>
              <w:spacing w:before="120" w:after="120"/>
              <w:jc w:val="right"/>
              <w:rPr>
                <w:rFonts w:cs="Arial"/>
                <w:color w:val="F0FFF7"/>
                <w:spacing w:val="4"/>
                <w:szCs w:val="21"/>
                <w:lang w:val="en-CA"/>
              </w:rPr>
            </w:pPr>
            <w:r>
              <w:rPr>
                <w:rFonts w:cs="Arial"/>
                <w:color w:val="F0FFF7"/>
                <w:spacing w:val="4"/>
                <w:szCs w:val="21"/>
                <w:lang w:val="en-CA"/>
              </w:rPr>
              <w:t>Sectoral Scope(s)</w:t>
            </w:r>
          </w:p>
        </w:tc>
        <w:tc>
          <w:tcPr>
            <w:tcW w:w="7349" w:type="dxa"/>
            <w:shd w:val="clear" w:color="auto" w:fill="F2F2F2" w:themeFill="background1" w:themeFillShade="F2"/>
          </w:tcPr>
          <w:p w14:paraId="2C84B209" w14:textId="28185951" w:rsidR="00850DE7" w:rsidRPr="00F33E19" w:rsidRDefault="001E3452" w:rsidP="5BAF58EB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5BAF58EB">
              <w:rPr>
                <w:i/>
                <w:iCs/>
              </w:rPr>
              <w:t>Insert sectoral scope(s)</w:t>
            </w:r>
          </w:p>
        </w:tc>
      </w:tr>
      <w:tr w:rsidR="00A40B7F" w:rsidRPr="001B340D" w14:paraId="475A50D3" w14:textId="77777777" w:rsidTr="0047789D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6" w:type="dxa"/>
          </w:tcPr>
          <w:p w14:paraId="568BBD3A" w14:textId="77777777" w:rsidR="00A40B7F" w:rsidRPr="0079438F" w:rsidRDefault="00A40B7F" w:rsidP="0079438F">
            <w:pPr>
              <w:pStyle w:val="Header"/>
              <w:spacing w:before="120" w:after="120"/>
              <w:jc w:val="right"/>
              <w:rPr>
                <w:rFonts w:cs="Arial"/>
                <w:color w:val="F0FFF7"/>
                <w:spacing w:val="4"/>
                <w:szCs w:val="21"/>
                <w:lang w:val="en-CA"/>
              </w:rPr>
            </w:pPr>
            <w:r w:rsidRPr="0079438F">
              <w:rPr>
                <w:rFonts w:cs="Arial"/>
                <w:color w:val="F0FFF7"/>
                <w:spacing w:val="4"/>
                <w:szCs w:val="21"/>
                <w:lang w:val="en-CA"/>
              </w:rPr>
              <w:t>Date of Issue</w:t>
            </w:r>
          </w:p>
        </w:tc>
        <w:tc>
          <w:tcPr>
            <w:tcW w:w="7349" w:type="dxa"/>
            <w:shd w:val="clear" w:color="auto" w:fill="F2F2F2" w:themeFill="background1" w:themeFillShade="F2"/>
          </w:tcPr>
          <w:p w14:paraId="49E73EA0" w14:textId="70F352CD" w:rsidR="00A40B7F" w:rsidRPr="00F33E19" w:rsidRDefault="001E3452" w:rsidP="5BAF58EB">
            <w:pPr>
              <w:pStyle w:val="TableText"/>
              <w:spacing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highlight w:val="yellow"/>
              </w:rPr>
            </w:pPr>
            <w:r w:rsidRPr="5BAF58EB">
              <w:rPr>
                <w:i/>
                <w:iCs/>
              </w:rPr>
              <w:t xml:space="preserve">Insert the date of issue for the final, signed </w:t>
            </w:r>
            <w:r w:rsidR="526AFDBB" w:rsidRPr="5BAF58EB">
              <w:rPr>
                <w:i/>
                <w:iCs/>
              </w:rPr>
              <w:t>PDF</w:t>
            </w:r>
            <w:r w:rsidRPr="5BAF58EB">
              <w:rPr>
                <w:i/>
                <w:iCs/>
              </w:rPr>
              <w:t xml:space="preserve"> report</w:t>
            </w:r>
          </w:p>
        </w:tc>
      </w:tr>
      <w:tr w:rsidR="00576A41" w:rsidRPr="001B340D" w14:paraId="26AEE06E" w14:textId="77777777" w:rsidTr="0047789D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6" w:type="dxa"/>
          </w:tcPr>
          <w:p w14:paraId="2932E066" w14:textId="3EC4F81F" w:rsidR="00576A41" w:rsidRPr="0079438F" w:rsidRDefault="002777E6" w:rsidP="0079438F">
            <w:pPr>
              <w:pStyle w:val="Header"/>
              <w:spacing w:before="120" w:after="120"/>
              <w:jc w:val="right"/>
              <w:rPr>
                <w:rFonts w:cs="Arial"/>
                <w:color w:val="F0FFF7"/>
                <w:spacing w:val="4"/>
                <w:szCs w:val="21"/>
                <w:lang w:val="en-CA"/>
              </w:rPr>
            </w:pPr>
            <w:r>
              <w:rPr>
                <w:rFonts w:cs="Arial"/>
                <w:color w:val="F0FFF7"/>
                <w:spacing w:val="4"/>
                <w:szCs w:val="21"/>
                <w:lang w:val="en-CA"/>
              </w:rPr>
              <w:t xml:space="preserve">Expert </w:t>
            </w:r>
            <w:r w:rsidR="0041040B">
              <w:rPr>
                <w:rFonts w:cs="Arial"/>
                <w:color w:val="F0FFF7"/>
                <w:spacing w:val="4"/>
                <w:szCs w:val="21"/>
                <w:lang w:val="en-CA"/>
              </w:rPr>
              <w:t>Reviewer</w:t>
            </w:r>
          </w:p>
        </w:tc>
        <w:tc>
          <w:tcPr>
            <w:tcW w:w="7349" w:type="dxa"/>
            <w:shd w:val="clear" w:color="auto" w:fill="F2F2F2" w:themeFill="background1" w:themeFillShade="F2"/>
          </w:tcPr>
          <w:p w14:paraId="1FD76E4A" w14:textId="3D9E448F" w:rsidR="00576A41" w:rsidRPr="00F33E19" w:rsidRDefault="001E3452" w:rsidP="5BAF58EB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highlight w:val="yellow"/>
              </w:rPr>
            </w:pPr>
            <w:r w:rsidRPr="5BAF58EB">
              <w:rPr>
                <w:i/>
                <w:iCs/>
              </w:rPr>
              <w:t>Insert name of expert reviewer</w:t>
            </w:r>
          </w:p>
        </w:tc>
      </w:tr>
      <w:tr w:rsidR="00576A41" w:rsidRPr="00F06CCA" w14:paraId="3112E34C" w14:textId="77777777" w:rsidTr="0047789D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6" w:type="dxa"/>
          </w:tcPr>
          <w:p w14:paraId="3B614662" w14:textId="50A3EC3A" w:rsidR="00576A41" w:rsidRPr="00576A41" w:rsidRDefault="00576A41" w:rsidP="0079438F">
            <w:pPr>
              <w:pStyle w:val="Header"/>
              <w:spacing w:before="120" w:after="120"/>
              <w:jc w:val="right"/>
              <w:rPr>
                <w:rFonts w:cs="Arial"/>
                <w:color w:val="F0FFF7"/>
                <w:spacing w:val="4"/>
                <w:szCs w:val="21"/>
              </w:rPr>
            </w:pPr>
            <w:r>
              <w:rPr>
                <w:rFonts w:cs="Arial"/>
                <w:color w:val="F0FFF7"/>
                <w:spacing w:val="4"/>
                <w:szCs w:val="21"/>
              </w:rPr>
              <w:t>Contact</w:t>
            </w:r>
          </w:p>
        </w:tc>
        <w:tc>
          <w:tcPr>
            <w:tcW w:w="7349" w:type="dxa"/>
            <w:shd w:val="clear" w:color="auto" w:fill="F2F2F2" w:themeFill="background1" w:themeFillShade="F2"/>
          </w:tcPr>
          <w:p w14:paraId="1DD5E084" w14:textId="14BD103A" w:rsidR="002A0656" w:rsidRPr="00F33E19" w:rsidRDefault="001E3452" w:rsidP="5BAF58EB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highlight w:val="yellow"/>
              </w:rPr>
            </w:pPr>
            <w:r w:rsidRPr="5BAF58EB">
              <w:rPr>
                <w:i/>
                <w:iCs/>
              </w:rPr>
              <w:t xml:space="preserve">Insert contact Information </w:t>
            </w:r>
            <w:r w:rsidR="2F288368" w:rsidRPr="5BAF58EB">
              <w:rPr>
                <w:i/>
                <w:iCs/>
              </w:rPr>
              <w:t xml:space="preserve">(name and address) </w:t>
            </w:r>
            <w:r w:rsidR="003E7D39" w:rsidRPr="5BAF58EB">
              <w:rPr>
                <w:i/>
                <w:iCs/>
              </w:rPr>
              <w:t>of expert reviewer</w:t>
            </w:r>
          </w:p>
        </w:tc>
      </w:tr>
    </w:tbl>
    <w:p w14:paraId="3089E436" w14:textId="51021FE6" w:rsidR="000E1826" w:rsidRPr="0079438F" w:rsidRDefault="000E1826" w:rsidP="000E1826">
      <w:pPr>
        <w:pStyle w:val="Intra-sectionheader"/>
        <w:spacing w:before="360" w:after="120"/>
      </w:pPr>
      <w:bookmarkStart w:id="5" w:name="introduction"/>
      <w:bookmarkStart w:id="6" w:name="_Toc534640872"/>
      <w:bookmarkStart w:id="7" w:name="project-design"/>
      <w:bookmarkStart w:id="8" w:name="_Toc535492837"/>
      <w:bookmarkStart w:id="9" w:name="_Toc535493049"/>
      <w:bookmarkStart w:id="10" w:name="_Toc510796371"/>
      <w:bookmarkEnd w:id="3"/>
      <w:bookmarkEnd w:id="4"/>
      <w:bookmarkEnd w:id="5"/>
      <w:bookmarkEnd w:id="6"/>
      <w:bookmarkEnd w:id="7"/>
      <w:r>
        <w:t>INSTRUCTIONS FOR USING THIS TEMPATE</w:t>
      </w:r>
    </w:p>
    <w:p w14:paraId="3504BB7E" w14:textId="2075F300" w:rsidR="000E1826" w:rsidRDefault="000E1826" w:rsidP="000E1826">
      <w:pPr>
        <w:pStyle w:val="NumberedList"/>
        <w:ind w:left="709"/>
      </w:pPr>
      <w:r>
        <w:t xml:space="preserve">Replace the placeholders </w:t>
      </w:r>
      <w:r w:rsidR="002B3E38">
        <w:t xml:space="preserve">in italics or &lt;insert&gt; </w:t>
      </w:r>
      <w:r>
        <w:t xml:space="preserve">with the relevant information.  </w:t>
      </w:r>
    </w:p>
    <w:p w14:paraId="39E2426A" w14:textId="7E5731CB" w:rsidR="009449E5" w:rsidRDefault="009449E5" w:rsidP="009449E5">
      <w:pPr>
        <w:pStyle w:val="NumberedList"/>
        <w:ind w:left="709"/>
      </w:pPr>
      <w:r>
        <w:t>Complete all sections using Franklin Gothic Book 10.5</w:t>
      </w:r>
      <w:r w:rsidR="74C7C930">
        <w:t>-</w:t>
      </w:r>
      <w:r>
        <w:t>point, black, regular (non-italic) font.</w:t>
      </w:r>
    </w:p>
    <w:p w14:paraId="381AA15E" w14:textId="77777777" w:rsidR="009449E5" w:rsidRPr="002241F2" w:rsidRDefault="009449E5" w:rsidP="009449E5">
      <w:pPr>
        <w:pStyle w:val="NumberedList"/>
        <w:ind w:left="709"/>
      </w:pPr>
      <w:r>
        <w:t xml:space="preserve">Use italic font to reference VCS Program documents, methodologies, and tools (e.g., “the most recent version of the </w:t>
      </w:r>
      <w:r w:rsidRPr="5BAF58EB">
        <w:rPr>
          <w:i/>
          <w:iCs/>
        </w:rPr>
        <w:t>VCS Methodology Requirements</w:t>
      </w:r>
      <w:r>
        <w:t>”).</w:t>
      </w:r>
    </w:p>
    <w:p w14:paraId="39745D78" w14:textId="286ECBC5" w:rsidR="00AE0DF5" w:rsidRDefault="00AE0DF5" w:rsidP="009449E5">
      <w:pPr>
        <w:pStyle w:val="NumberedList"/>
        <w:ind w:left="709"/>
      </w:pPr>
      <w:r>
        <w:t>Pr</w:t>
      </w:r>
      <w:r w:rsidR="00800945">
        <w:t xml:space="preserve">ovide a signed copy of this report in </w:t>
      </w:r>
      <w:r w:rsidR="7E26762A">
        <w:t xml:space="preserve">PDF </w:t>
      </w:r>
      <w:r w:rsidR="00800945">
        <w:t>format.</w:t>
      </w:r>
    </w:p>
    <w:p w14:paraId="557298DB" w14:textId="1CD1D8BC" w:rsidR="009449E5" w:rsidRDefault="009449E5" w:rsidP="009449E5">
      <w:pPr>
        <w:pStyle w:val="NumberedList"/>
        <w:ind w:left="709"/>
      </w:pPr>
      <w:r>
        <w:t>Delete all instructions, including this introductory text, from the final document.</w:t>
      </w:r>
    </w:p>
    <w:p w14:paraId="70AD6A36" w14:textId="650A99D5" w:rsidR="009449E5" w:rsidRPr="00A148EF" w:rsidRDefault="009449E5" w:rsidP="009413F7">
      <w:pPr>
        <w:pStyle w:val="NumberedList"/>
        <w:numPr>
          <w:ilvl w:val="0"/>
          <w:numId w:val="0"/>
        </w:numPr>
        <w:sectPr w:rsidR="009449E5" w:rsidRPr="00A148EF" w:rsidSect="009449E5">
          <w:headerReference w:type="default" r:id="rId12"/>
          <w:footerReference w:type="default" r:id="rId13"/>
          <w:headerReference w:type="first" r:id="rId14"/>
          <w:footerReference w:type="first" r:id="rId15"/>
          <w:pgSz w:w="12240" w:h="15840"/>
          <w:pgMar w:top="864" w:right="1440" w:bottom="1440" w:left="1440" w:header="720" w:footer="720" w:gutter="0"/>
          <w:cols w:space="720"/>
          <w:docGrid w:linePitch="286"/>
        </w:sectPr>
      </w:pPr>
    </w:p>
    <w:bookmarkEnd w:id="8"/>
    <w:bookmarkEnd w:id="9"/>
    <w:p w14:paraId="7CA33E98" w14:textId="3DE6F5A8" w:rsidR="00576A41" w:rsidRPr="00F06CCA" w:rsidRDefault="00576A41" w:rsidP="5BAF58EB">
      <w:pPr>
        <w:pStyle w:val="TOC1"/>
        <w:widowControl w:val="0"/>
        <w:ind w:left="0" w:firstLine="0"/>
        <w:rPr>
          <w:rStyle w:val="Hyperlink"/>
          <w:b w:val="0"/>
          <w:noProof/>
          <w:lang w:val="es-ES"/>
        </w:rPr>
        <w:sectPr w:rsidR="00576A41" w:rsidRPr="00F06CCA" w:rsidSect="00576A41">
          <w:headerReference w:type="default" r:id="rId16"/>
          <w:footerReference w:type="default" r:id="rId17"/>
          <w:type w:val="continuous"/>
          <w:pgSz w:w="12240" w:h="15840"/>
          <w:pgMar w:top="1440" w:right="1440" w:bottom="1440" w:left="1440" w:header="720" w:footer="720" w:gutter="0"/>
          <w:cols w:space="720"/>
          <w:docGrid w:linePitch="286"/>
        </w:sectPr>
      </w:pPr>
    </w:p>
    <w:p w14:paraId="27D2FEA4" w14:textId="3AC0A5AE" w:rsidR="006968B3" w:rsidRDefault="00E978CD" w:rsidP="00850DE7">
      <w:pPr>
        <w:pStyle w:val="Heading1"/>
        <w:rPr>
          <w:rStyle w:val="SubtleEmphasis"/>
          <w:rFonts w:ascii="Century Gothic" w:hAnsi="Century Gothic"/>
          <w:i w:val="0"/>
          <w:iCs w:val="0"/>
          <w:color w:val="2B3A57"/>
        </w:rPr>
      </w:pPr>
      <w:bookmarkStart w:id="11" w:name="_Toc178236163"/>
      <w:r>
        <w:rPr>
          <w:rStyle w:val="SubtleEmphasis"/>
          <w:rFonts w:ascii="Century Gothic" w:hAnsi="Century Gothic"/>
          <w:i w:val="0"/>
          <w:iCs w:val="0"/>
          <w:color w:val="2B3A57"/>
        </w:rPr>
        <w:lastRenderedPageBreak/>
        <w:t>Introduction</w:t>
      </w:r>
    </w:p>
    <w:p w14:paraId="1D92DEC2" w14:textId="066021E8" w:rsidR="00EF418B" w:rsidRDefault="003607A0" w:rsidP="00B3744C">
      <w:pPr>
        <w:rPr>
          <w:rFonts w:eastAsia="Franklin Gothic Book" w:cs="Franklin Gothic Book"/>
          <w:color w:val="262626" w:themeColor="text1" w:themeTint="D9"/>
        </w:rPr>
      </w:pPr>
      <w:r w:rsidRPr="5BAF58EB">
        <w:rPr>
          <w:rFonts w:eastAsia="Franklin Gothic Book" w:cs="Franklin Gothic Book"/>
        </w:rPr>
        <w:t>V</w:t>
      </w:r>
      <w:r w:rsidRPr="5BAF58EB">
        <w:rPr>
          <w:rFonts w:eastAsia="Franklin Gothic Book" w:cs="Franklin Gothic Book"/>
          <w:color w:val="262626" w:themeColor="text1" w:themeTint="D9"/>
        </w:rPr>
        <w:t xml:space="preserve">erra </w:t>
      </w:r>
      <w:r w:rsidR="00C07880" w:rsidRPr="5BAF58EB">
        <w:rPr>
          <w:rFonts w:eastAsia="Franklin Gothic Book" w:cs="Franklin Gothic Book"/>
          <w:color w:val="262626" w:themeColor="text1" w:themeTint="D9"/>
        </w:rPr>
        <w:t xml:space="preserve">is managing the development </w:t>
      </w:r>
      <w:r w:rsidR="00540244" w:rsidRPr="5BAF58EB">
        <w:rPr>
          <w:rFonts w:eastAsia="Franklin Gothic Book" w:cs="Franklin Gothic Book"/>
          <w:color w:val="262626" w:themeColor="text1" w:themeTint="D9"/>
        </w:rPr>
        <w:t>of</w:t>
      </w:r>
      <w:r w:rsidR="00C07880" w:rsidRPr="5BAF58EB">
        <w:rPr>
          <w:rFonts w:eastAsia="Franklin Gothic Book" w:cs="Franklin Gothic Book"/>
          <w:color w:val="262626" w:themeColor="text1" w:themeTint="D9"/>
        </w:rPr>
        <w:t xml:space="preserve"> </w:t>
      </w:r>
      <w:r w:rsidR="00540244" w:rsidRPr="5BAF58EB">
        <w:rPr>
          <w:rFonts w:eastAsia="Franklin Gothic Book" w:cs="Franklin Gothic Book"/>
          <w:i/>
          <w:iCs/>
          <w:color w:val="262626" w:themeColor="text1" w:themeTint="D9"/>
        </w:rPr>
        <w:t>&lt;insert title of methodology, module, tool</w:t>
      </w:r>
      <w:r w:rsidR="38191D50" w:rsidRPr="5BAF58EB">
        <w:rPr>
          <w:rFonts w:eastAsia="Franklin Gothic Book" w:cs="Franklin Gothic Book"/>
          <w:i/>
          <w:iCs/>
          <w:color w:val="262626" w:themeColor="text1" w:themeTint="D9"/>
        </w:rPr>
        <w:t>,</w:t>
      </w:r>
      <w:r w:rsidR="00540244" w:rsidRPr="5BAF58EB">
        <w:rPr>
          <w:rFonts w:eastAsia="Franklin Gothic Book" w:cs="Franklin Gothic Book"/>
          <w:i/>
          <w:iCs/>
          <w:color w:val="262626" w:themeColor="text1" w:themeTint="D9"/>
        </w:rPr>
        <w:t xml:space="preserve"> or revision</w:t>
      </w:r>
      <w:r w:rsidR="00B3744C" w:rsidRPr="5BAF58EB">
        <w:rPr>
          <w:rFonts w:eastAsia="Franklin Gothic Book" w:cs="Franklin Gothic Book"/>
          <w:i/>
          <w:iCs/>
          <w:color w:val="262626" w:themeColor="text1" w:themeTint="D9"/>
        </w:rPr>
        <w:t xml:space="preserve"> (ID#</w:t>
      </w:r>
      <w:r w:rsidR="27715E2C" w:rsidRPr="5BAF58EB">
        <w:rPr>
          <w:rFonts w:eastAsia="Franklin Gothic Book" w:cs="Franklin Gothic Book"/>
          <w:i/>
          <w:iCs/>
          <w:color w:val="262626" w:themeColor="text1" w:themeTint="D9"/>
        </w:rPr>
        <w:t xml:space="preserve"> </w:t>
      </w:r>
      <w:r w:rsidR="00B3744C" w:rsidRPr="5BAF58EB">
        <w:rPr>
          <w:rFonts w:eastAsia="Franklin Gothic Book" w:cs="Franklin Gothic Book"/>
          <w:i/>
          <w:iCs/>
          <w:color w:val="262626" w:themeColor="text1" w:themeTint="D9"/>
        </w:rPr>
        <w:t>M</w:t>
      </w:r>
      <w:r w:rsidR="00A62CD1" w:rsidRPr="5BAF58EB">
        <w:rPr>
          <w:rFonts w:eastAsia="Franklin Gothic Book" w:cs="Franklin Gothic Book"/>
          <w:i/>
          <w:iCs/>
          <w:color w:val="262626" w:themeColor="text1" w:themeTint="D9"/>
        </w:rPr>
        <w:t>0X</w:t>
      </w:r>
      <w:r w:rsidR="00B3744C" w:rsidRPr="5BAF58EB">
        <w:rPr>
          <w:rFonts w:eastAsia="Franklin Gothic Book" w:cs="Franklin Gothic Book"/>
          <w:i/>
          <w:iCs/>
          <w:color w:val="262626" w:themeColor="text1" w:themeTint="D9"/>
        </w:rPr>
        <w:t>XX)</w:t>
      </w:r>
      <w:r w:rsidR="00540244" w:rsidRPr="5BAF58EB">
        <w:rPr>
          <w:rFonts w:eastAsia="Franklin Gothic Book" w:cs="Franklin Gothic Book"/>
          <w:i/>
          <w:iCs/>
          <w:color w:val="262626" w:themeColor="text1" w:themeTint="D9"/>
        </w:rPr>
        <w:t>&gt;</w:t>
      </w:r>
      <w:r w:rsidR="00EF418B" w:rsidRPr="5BAF58EB">
        <w:rPr>
          <w:rFonts w:eastAsia="Franklin Gothic Book" w:cs="Franklin Gothic Book"/>
          <w:color w:val="262626" w:themeColor="text1" w:themeTint="D9"/>
        </w:rPr>
        <w:t xml:space="preserve">. Per Section 3.5 of the </w:t>
      </w:r>
      <w:hyperlink r:id="rId18">
        <w:r w:rsidR="00EF418B" w:rsidRPr="5BAF58EB">
          <w:rPr>
            <w:rStyle w:val="Hyperlink"/>
            <w:rFonts w:eastAsia="Franklin Gothic Book" w:cs="Franklin Gothic Book"/>
            <w:i/>
            <w:iCs/>
            <w:color w:val="262626" w:themeColor="text1" w:themeTint="D9"/>
          </w:rPr>
          <w:t>VCS Methodology Development and Review Process, v5.0</w:t>
        </w:r>
      </w:hyperlink>
      <w:r w:rsidR="00EF418B" w:rsidRPr="5BAF58EB">
        <w:rPr>
          <w:rFonts w:eastAsia="Franklin Gothic Book" w:cs="Franklin Gothic Book"/>
          <w:color w:val="262626" w:themeColor="text1" w:themeTint="D9"/>
        </w:rPr>
        <w:t xml:space="preserve">, a </w:t>
      </w:r>
      <w:r w:rsidR="00B3744C" w:rsidRPr="5BAF58EB">
        <w:rPr>
          <w:rFonts w:eastAsia="Franklin Gothic Book" w:cs="Franklin Gothic Book"/>
          <w:i/>
          <w:iCs/>
          <w:color w:val="262626" w:themeColor="text1" w:themeTint="D9"/>
        </w:rPr>
        <w:t xml:space="preserve">&lt;new </w:t>
      </w:r>
      <w:r w:rsidR="00EF418B" w:rsidRPr="5BAF58EB">
        <w:rPr>
          <w:rFonts w:eastAsia="Franklin Gothic Book" w:cs="Franklin Gothic Book"/>
          <w:i/>
          <w:iCs/>
          <w:color w:val="262626" w:themeColor="text1" w:themeTint="D9"/>
        </w:rPr>
        <w:t>methodology</w:t>
      </w:r>
      <w:r w:rsidR="0996FE08" w:rsidRPr="5BAF58EB">
        <w:rPr>
          <w:rFonts w:eastAsia="Franklin Gothic Book" w:cs="Franklin Gothic Book"/>
          <w:i/>
          <w:iCs/>
          <w:color w:val="262626" w:themeColor="text1" w:themeTint="D9"/>
        </w:rPr>
        <w:t>, module, tool,</w:t>
      </w:r>
      <w:r w:rsidR="00B3744C" w:rsidRPr="5BAF58EB">
        <w:rPr>
          <w:rFonts w:eastAsia="Franklin Gothic Book" w:cs="Franklin Gothic Book"/>
          <w:i/>
          <w:iCs/>
          <w:color w:val="262626" w:themeColor="text1" w:themeTint="D9"/>
        </w:rPr>
        <w:t xml:space="preserve"> or</w:t>
      </w:r>
      <w:r w:rsidR="00EF418B" w:rsidRPr="5BAF58EB">
        <w:rPr>
          <w:rFonts w:eastAsia="Franklin Gothic Book" w:cs="Franklin Gothic Book"/>
          <w:i/>
          <w:iCs/>
          <w:color w:val="262626" w:themeColor="text1" w:themeTint="D9"/>
        </w:rPr>
        <w:t xml:space="preserve"> revision</w:t>
      </w:r>
      <w:r w:rsidR="00B3744C" w:rsidRPr="5BAF58EB">
        <w:rPr>
          <w:rFonts w:eastAsia="Franklin Gothic Book" w:cs="Franklin Gothic Book"/>
          <w:color w:val="262626" w:themeColor="text1" w:themeTint="D9"/>
        </w:rPr>
        <w:t>&gt;</w:t>
      </w:r>
      <w:r w:rsidR="00EF418B" w:rsidRPr="5BAF58EB">
        <w:rPr>
          <w:rFonts w:eastAsia="Franklin Gothic Book" w:cs="Franklin Gothic Book"/>
          <w:color w:val="262626" w:themeColor="text1" w:themeTint="D9"/>
        </w:rPr>
        <w:t xml:space="preserve"> requires a review by a group of independent experts to ensure </w:t>
      </w:r>
      <w:r w:rsidR="00C44C4B" w:rsidRPr="5BAF58EB">
        <w:rPr>
          <w:rFonts w:eastAsia="Franklin Gothic Book" w:cs="Franklin Gothic Book"/>
          <w:color w:val="262626" w:themeColor="text1" w:themeTint="D9"/>
        </w:rPr>
        <w:t xml:space="preserve">it </w:t>
      </w:r>
      <w:r w:rsidR="00EF418B" w:rsidRPr="5BAF58EB">
        <w:rPr>
          <w:rFonts w:eastAsia="Franklin Gothic Book" w:cs="Franklin Gothic Book"/>
          <w:color w:val="262626" w:themeColor="text1" w:themeTint="D9"/>
        </w:rPr>
        <w:t xml:space="preserve">aligns with current scientific knowledge, research, and best practices, </w:t>
      </w:r>
      <w:r w:rsidR="7D580AF6" w:rsidRPr="5BAF58EB">
        <w:rPr>
          <w:rFonts w:eastAsia="Franklin Gothic Book" w:cs="Franklin Gothic Book"/>
          <w:color w:val="262626" w:themeColor="text1" w:themeTint="D9"/>
        </w:rPr>
        <w:t xml:space="preserve">and to verify </w:t>
      </w:r>
      <w:r w:rsidR="00EF418B" w:rsidRPr="5BAF58EB">
        <w:rPr>
          <w:rFonts w:eastAsia="Franklin Gothic Book" w:cs="Franklin Gothic Book"/>
          <w:color w:val="262626" w:themeColor="text1" w:themeTint="D9"/>
        </w:rPr>
        <w:t xml:space="preserve">the technical rigor, accuracy, and consistency of the </w:t>
      </w:r>
      <w:r w:rsidR="000224DF" w:rsidRPr="5BAF58EB">
        <w:rPr>
          <w:rFonts w:eastAsia="Franklin Gothic Book" w:cs="Franklin Gothic Book"/>
          <w:i/>
          <w:iCs/>
          <w:color w:val="262626" w:themeColor="text1" w:themeTint="D9"/>
        </w:rPr>
        <w:t>&lt;new methodology, module, tool, or revision&gt;</w:t>
      </w:r>
      <w:r w:rsidR="00EF418B" w:rsidRPr="5BAF58EB">
        <w:rPr>
          <w:rFonts w:eastAsia="Franklin Gothic Book" w:cs="Franklin Gothic Book"/>
          <w:color w:val="262626" w:themeColor="text1" w:themeTint="D9"/>
        </w:rPr>
        <w:t>.</w:t>
      </w:r>
    </w:p>
    <w:p w14:paraId="5359B2BC" w14:textId="22A553A8" w:rsidR="00634B4F" w:rsidRPr="00404BF5" w:rsidRDefault="00E47468" w:rsidP="5BAF58EB">
      <w:pPr>
        <w:rPr>
          <w:rFonts w:eastAsiaTheme="minorEastAsia"/>
        </w:rPr>
      </w:pPr>
      <w:r>
        <w:t xml:space="preserve">Based on their experience </w:t>
      </w:r>
      <w:r w:rsidR="00EC2A05">
        <w:t>in</w:t>
      </w:r>
      <w:r>
        <w:t xml:space="preserve"> </w:t>
      </w:r>
      <w:r w:rsidR="00D5597C" w:rsidRPr="5BAF58EB">
        <w:rPr>
          <w:rFonts w:eastAsiaTheme="minorEastAsia"/>
        </w:rPr>
        <w:t>&lt;</w:t>
      </w:r>
      <w:r w:rsidR="00D5597C" w:rsidRPr="5BAF58EB">
        <w:rPr>
          <w:i/>
          <w:iCs/>
        </w:rPr>
        <w:t>insert</w:t>
      </w:r>
      <w:r w:rsidR="00D5597C" w:rsidRPr="5BAF58EB">
        <w:rPr>
          <w:rFonts w:eastAsiaTheme="minorEastAsia"/>
        </w:rPr>
        <w:t>&gt;</w:t>
      </w:r>
      <w:r>
        <w:t xml:space="preserve"> and project development for the carbon market, Verra </w:t>
      </w:r>
      <w:r w:rsidR="434FC41D">
        <w:t xml:space="preserve">selected and </w:t>
      </w:r>
      <w:r w:rsidRPr="5BAF58EB">
        <w:rPr>
          <w:rFonts w:eastAsiaTheme="minorEastAsia"/>
        </w:rPr>
        <w:t>hired</w:t>
      </w:r>
      <w:r w:rsidR="00466781" w:rsidRPr="5BAF58EB">
        <w:rPr>
          <w:rFonts w:eastAsiaTheme="minorEastAsia"/>
        </w:rPr>
        <w:t xml:space="preserve"> &lt;</w:t>
      </w:r>
      <w:r w:rsidR="00466781" w:rsidRPr="5BAF58EB">
        <w:rPr>
          <w:i/>
          <w:iCs/>
        </w:rPr>
        <w:t>insert name</w:t>
      </w:r>
      <w:r w:rsidR="00466781" w:rsidRPr="5BAF58EB">
        <w:rPr>
          <w:rFonts w:eastAsiaTheme="minorEastAsia"/>
        </w:rPr>
        <w:t>&gt;</w:t>
      </w:r>
      <w:r w:rsidR="00466781">
        <w:t xml:space="preserve"> </w:t>
      </w:r>
      <w:r>
        <w:t xml:space="preserve">to provide an </w:t>
      </w:r>
      <w:r w:rsidR="00EF418B" w:rsidRPr="5BAF58EB">
        <w:rPr>
          <w:rFonts w:eastAsiaTheme="minorEastAsia"/>
        </w:rPr>
        <w:t xml:space="preserve">independent </w:t>
      </w:r>
      <w:r>
        <w:t xml:space="preserve">expert </w:t>
      </w:r>
      <w:r w:rsidR="00EF418B" w:rsidRPr="5BAF58EB">
        <w:rPr>
          <w:rFonts w:eastAsiaTheme="minorEastAsia"/>
        </w:rPr>
        <w:t>review</w:t>
      </w:r>
      <w:r>
        <w:t xml:space="preserve"> of the proposed </w:t>
      </w:r>
      <w:r w:rsidR="00EF418B" w:rsidRPr="5BAF58EB">
        <w:rPr>
          <w:rFonts w:eastAsiaTheme="minorEastAsia"/>
        </w:rPr>
        <w:t xml:space="preserve">revisions. </w:t>
      </w:r>
      <w:r w:rsidR="00D34FFD">
        <w:t xml:space="preserve">The </w:t>
      </w:r>
      <w:r w:rsidR="00EF418B" w:rsidRPr="5BAF58EB">
        <w:rPr>
          <w:rFonts w:eastAsiaTheme="minorEastAsia"/>
        </w:rPr>
        <w:t>expert’s review</w:t>
      </w:r>
      <w:r w:rsidR="005D6098" w:rsidRPr="5BAF58EB">
        <w:rPr>
          <w:rFonts w:eastAsiaTheme="minorEastAsia"/>
        </w:rPr>
        <w:t xml:space="preserve"> </w:t>
      </w:r>
      <w:r w:rsidR="00BD5A7A" w:rsidRPr="5BAF58EB">
        <w:rPr>
          <w:rFonts w:eastAsiaTheme="minorEastAsia"/>
        </w:rPr>
        <w:t xml:space="preserve">focused </w:t>
      </w:r>
      <w:r w:rsidR="00D11363" w:rsidRPr="5BAF58EB">
        <w:rPr>
          <w:rFonts w:eastAsiaTheme="minorEastAsia"/>
        </w:rPr>
        <w:t>on</w:t>
      </w:r>
      <w:r w:rsidR="00EF418B" w:rsidRPr="5BAF58EB">
        <w:rPr>
          <w:rFonts w:eastAsiaTheme="minorEastAsia"/>
        </w:rPr>
        <w:t xml:space="preserve"> </w:t>
      </w:r>
      <w:r w:rsidR="00F86F88" w:rsidRPr="5BAF58EB">
        <w:rPr>
          <w:rFonts w:eastAsiaTheme="minorEastAsia"/>
          <w:i/>
          <w:iCs/>
        </w:rPr>
        <w:t>&lt;insert scope of work from the RFP&gt;</w:t>
      </w:r>
      <w:r w:rsidR="002A0B5F" w:rsidRPr="5BAF58EB">
        <w:rPr>
          <w:rFonts w:eastAsiaTheme="minorEastAsia"/>
        </w:rPr>
        <w:t>.</w:t>
      </w:r>
    </w:p>
    <w:p w14:paraId="62DFC6DC" w14:textId="4F948C25" w:rsidR="00850DE7" w:rsidRDefault="00A318F8" w:rsidP="00850DE7">
      <w:pPr>
        <w:pStyle w:val="Heading1"/>
        <w:rPr>
          <w:rStyle w:val="SubtleEmphasis"/>
          <w:rFonts w:ascii="Century Gothic" w:hAnsi="Century Gothic"/>
          <w:i w:val="0"/>
          <w:iCs w:val="0"/>
          <w:color w:val="2B3A57"/>
        </w:rPr>
      </w:pPr>
      <w:r>
        <w:rPr>
          <w:rStyle w:val="SubtleEmphasis"/>
          <w:rFonts w:ascii="Century Gothic" w:hAnsi="Century Gothic"/>
          <w:i w:val="0"/>
          <w:iCs w:val="0"/>
          <w:color w:val="2B3A57"/>
        </w:rPr>
        <w:t>Review</w:t>
      </w:r>
      <w:r w:rsidR="00850DE7">
        <w:rPr>
          <w:rStyle w:val="SubtleEmphasis"/>
          <w:rFonts w:ascii="Century Gothic" w:hAnsi="Century Gothic"/>
          <w:i w:val="0"/>
          <w:iCs w:val="0"/>
          <w:color w:val="2B3A57"/>
        </w:rPr>
        <w:t xml:space="preserve"> Approach</w:t>
      </w:r>
      <w:bookmarkEnd w:id="11"/>
      <w:r w:rsidR="002E2D0F">
        <w:rPr>
          <w:rStyle w:val="SubtleEmphasis"/>
          <w:rFonts w:ascii="Century Gothic" w:hAnsi="Century Gothic"/>
          <w:i w:val="0"/>
          <w:iCs w:val="0"/>
          <w:color w:val="2B3A57"/>
        </w:rPr>
        <w:t xml:space="preserve"> &amp; findings</w:t>
      </w:r>
    </w:p>
    <w:p w14:paraId="48408899" w14:textId="28F28A12" w:rsidR="005E360C" w:rsidRDefault="00D34FFD" w:rsidP="005E360C">
      <w:r>
        <w:t xml:space="preserve">The </w:t>
      </w:r>
      <w:r w:rsidR="000F6679">
        <w:t>ind</w:t>
      </w:r>
      <w:r w:rsidR="00A318F8">
        <w:t>ependent experts</w:t>
      </w:r>
      <w:r>
        <w:t xml:space="preserve"> </w:t>
      </w:r>
      <w:r w:rsidR="00927A14">
        <w:t>review</w:t>
      </w:r>
      <w:r w:rsidR="006E34F2">
        <w:t>ed</w:t>
      </w:r>
      <w:r w:rsidR="00927A14">
        <w:t xml:space="preserve"> the </w:t>
      </w:r>
      <w:r w:rsidR="005A7C26">
        <w:t xml:space="preserve">draft </w:t>
      </w:r>
      <w:r w:rsidR="28AA0F23" w:rsidRPr="5BAF58EB">
        <w:rPr>
          <w:i/>
          <w:iCs/>
        </w:rPr>
        <w:t>&lt;</w:t>
      </w:r>
      <w:r w:rsidR="005A7C26" w:rsidRPr="5BAF58EB">
        <w:rPr>
          <w:i/>
          <w:iCs/>
        </w:rPr>
        <w:t>methodology</w:t>
      </w:r>
      <w:r w:rsidR="28AA0F23" w:rsidRPr="5BAF58EB">
        <w:rPr>
          <w:i/>
          <w:iCs/>
        </w:rPr>
        <w:t>, module, tool</w:t>
      </w:r>
      <w:r w:rsidR="562BB0AE" w:rsidRPr="5BAF58EB">
        <w:rPr>
          <w:i/>
          <w:iCs/>
        </w:rPr>
        <w:t>,</w:t>
      </w:r>
      <w:r w:rsidR="28AA0F23" w:rsidRPr="5BAF58EB">
        <w:rPr>
          <w:i/>
          <w:iCs/>
        </w:rPr>
        <w:t xml:space="preserve"> or revision&gt;</w:t>
      </w:r>
      <w:r w:rsidR="005A7C26">
        <w:t xml:space="preserve"> </w:t>
      </w:r>
      <w:r w:rsidR="00832FF2">
        <w:t xml:space="preserve">and provided feedback to Verra. </w:t>
      </w:r>
      <w:r w:rsidR="00703B77">
        <w:t xml:space="preserve">Verra </w:t>
      </w:r>
      <w:r w:rsidR="003542F5">
        <w:t>prepare</w:t>
      </w:r>
      <w:r w:rsidR="006E34F2">
        <w:t>d</w:t>
      </w:r>
      <w:r w:rsidR="005E38F5">
        <w:t xml:space="preserve"> responses to the expert </w:t>
      </w:r>
      <w:r w:rsidR="00DB4733">
        <w:t>reviewer</w:t>
      </w:r>
      <w:r w:rsidR="003542F5">
        <w:t>’s</w:t>
      </w:r>
      <w:r w:rsidR="005E38F5">
        <w:t xml:space="preserve"> findings and </w:t>
      </w:r>
      <w:r w:rsidR="00EA6E9F">
        <w:t>update</w:t>
      </w:r>
      <w:r w:rsidR="006E34F2">
        <w:t>d</w:t>
      </w:r>
      <w:r w:rsidR="005E38F5">
        <w:t xml:space="preserve"> the </w:t>
      </w:r>
      <w:r w:rsidR="41C43B54" w:rsidRPr="5BAF58EB">
        <w:rPr>
          <w:i/>
          <w:iCs/>
        </w:rPr>
        <w:t>&lt;</w:t>
      </w:r>
      <w:r w:rsidR="005E38F5" w:rsidRPr="5BAF58EB">
        <w:rPr>
          <w:i/>
          <w:iCs/>
        </w:rPr>
        <w:t>methodology</w:t>
      </w:r>
      <w:r w:rsidR="41C43B54" w:rsidRPr="5BAF58EB">
        <w:rPr>
          <w:i/>
          <w:iCs/>
        </w:rPr>
        <w:t>, module, tool</w:t>
      </w:r>
      <w:r w:rsidR="55A055DB" w:rsidRPr="5BAF58EB">
        <w:rPr>
          <w:i/>
          <w:iCs/>
        </w:rPr>
        <w:t>, or revision</w:t>
      </w:r>
      <w:r w:rsidR="41C43B54" w:rsidRPr="5BAF58EB">
        <w:rPr>
          <w:i/>
          <w:iCs/>
        </w:rPr>
        <w:t>&gt;</w:t>
      </w:r>
      <w:r w:rsidR="00AA199A">
        <w:t xml:space="preserve"> accordingly. </w:t>
      </w:r>
      <w:r>
        <w:t xml:space="preserve">The </w:t>
      </w:r>
      <w:r w:rsidR="00A318F8">
        <w:t>independent experts</w:t>
      </w:r>
      <w:r>
        <w:t xml:space="preserve"> </w:t>
      </w:r>
      <w:r w:rsidR="00AA199A">
        <w:t>review</w:t>
      </w:r>
      <w:r w:rsidR="00C82616">
        <w:t>ed</w:t>
      </w:r>
      <w:r w:rsidR="00AA199A">
        <w:t xml:space="preserve"> the </w:t>
      </w:r>
      <w:r w:rsidR="00D234B6">
        <w:t>responses and provide</w:t>
      </w:r>
      <w:r w:rsidR="006E34F2">
        <w:t>d</w:t>
      </w:r>
      <w:r w:rsidR="003542F5">
        <w:t xml:space="preserve"> </w:t>
      </w:r>
      <w:r w:rsidR="00D234B6">
        <w:t xml:space="preserve">confirmation </w:t>
      </w:r>
      <w:r w:rsidR="00BE2F92">
        <w:t>that the planned updates</w:t>
      </w:r>
      <w:r w:rsidR="003442A8">
        <w:t xml:space="preserve"> address the findings. </w:t>
      </w:r>
      <w:r w:rsidR="007D34A7">
        <w:t xml:space="preserve">See </w:t>
      </w:r>
      <w:r w:rsidR="00C82616">
        <w:t>S</w:t>
      </w:r>
      <w:r w:rsidR="005858E2">
        <w:t>ection 6</w:t>
      </w:r>
      <w:r w:rsidR="007D34A7">
        <w:t xml:space="preserve"> </w:t>
      </w:r>
      <w:r w:rsidR="306C4ADA">
        <w:t xml:space="preserve">of this report </w:t>
      </w:r>
      <w:r w:rsidR="007D34A7">
        <w:t xml:space="preserve">for </w:t>
      </w:r>
      <w:r w:rsidR="00703B77">
        <w:t xml:space="preserve">detailed </w:t>
      </w:r>
      <w:r w:rsidR="002E2D0F">
        <w:t>expert feedback</w:t>
      </w:r>
      <w:r w:rsidR="00EA3263">
        <w:t>.</w:t>
      </w:r>
    </w:p>
    <w:p w14:paraId="4492711E" w14:textId="7E254763" w:rsidR="00850DE7" w:rsidRDefault="00A318F8" w:rsidP="00850DE7">
      <w:pPr>
        <w:pStyle w:val="Heading1"/>
      </w:pPr>
      <w:bookmarkStart w:id="12" w:name="_Toc178236172"/>
      <w:r>
        <w:t>Review</w:t>
      </w:r>
      <w:r w:rsidR="00850DE7">
        <w:t xml:space="preserve"> Conclusion</w:t>
      </w:r>
      <w:bookmarkEnd w:id="12"/>
    </w:p>
    <w:p w14:paraId="358EC948" w14:textId="347AF856" w:rsidR="00B96C60" w:rsidRPr="003E78F0" w:rsidRDefault="00705437" w:rsidP="00B96C60">
      <w:r>
        <w:t>&lt;</w:t>
      </w:r>
      <w:r w:rsidRPr="5BAF58EB">
        <w:rPr>
          <w:i/>
          <w:iCs/>
        </w:rPr>
        <w:t>Insert name</w:t>
      </w:r>
      <w:r>
        <w:t>&gt;</w:t>
      </w:r>
      <w:r w:rsidR="006C6C34">
        <w:t xml:space="preserve"> </w:t>
      </w:r>
      <w:r w:rsidR="3EB93E65">
        <w:t>&lt;</w:t>
      </w:r>
      <w:r w:rsidR="3EB93E65" w:rsidRPr="5BAF58EB">
        <w:rPr>
          <w:i/>
          <w:iCs/>
        </w:rPr>
        <w:t>has/</w:t>
      </w:r>
      <w:r w:rsidR="006C6C34" w:rsidRPr="5BAF58EB">
        <w:rPr>
          <w:i/>
          <w:iCs/>
        </w:rPr>
        <w:t>have</w:t>
      </w:r>
      <w:r w:rsidR="7888FCF4" w:rsidRPr="5BAF58EB">
        <w:t>&gt;</w:t>
      </w:r>
      <w:r w:rsidR="006C6C34">
        <w:t xml:space="preserve"> </w:t>
      </w:r>
      <w:r w:rsidR="009A2154">
        <w:t>complete</w:t>
      </w:r>
      <w:r w:rsidR="006C6C34">
        <w:t>d</w:t>
      </w:r>
      <w:r w:rsidR="00B96C60">
        <w:t xml:space="preserve"> the expert </w:t>
      </w:r>
      <w:r w:rsidR="006C6C34">
        <w:t>review</w:t>
      </w:r>
      <w:r w:rsidR="00B96C60">
        <w:t xml:space="preserve"> of </w:t>
      </w:r>
      <w:r w:rsidR="00CA1E88">
        <w:t xml:space="preserve">the </w:t>
      </w:r>
      <w:r w:rsidR="00C2126A">
        <w:t xml:space="preserve">draft </w:t>
      </w:r>
      <w:r w:rsidR="00F30563" w:rsidRPr="5BAF58EB">
        <w:rPr>
          <w:i/>
          <w:iCs/>
        </w:rPr>
        <w:t>&lt;</w:t>
      </w:r>
      <w:r w:rsidR="00AA0AD1" w:rsidRPr="5BAF58EB">
        <w:rPr>
          <w:i/>
          <w:iCs/>
        </w:rPr>
        <w:t>insert title of methodology, module, tool</w:t>
      </w:r>
      <w:r w:rsidR="7F4A3563" w:rsidRPr="5BAF58EB">
        <w:rPr>
          <w:i/>
          <w:iCs/>
        </w:rPr>
        <w:t>,</w:t>
      </w:r>
      <w:r w:rsidR="00AA0AD1" w:rsidRPr="5BAF58EB">
        <w:rPr>
          <w:i/>
          <w:iCs/>
        </w:rPr>
        <w:t xml:space="preserve"> or revision</w:t>
      </w:r>
      <w:r w:rsidR="00F30563" w:rsidRPr="5BAF58EB">
        <w:rPr>
          <w:i/>
          <w:iCs/>
        </w:rPr>
        <w:t xml:space="preserve">&gt; </w:t>
      </w:r>
      <w:r w:rsidR="00D11363">
        <w:t>and</w:t>
      </w:r>
      <w:r w:rsidR="00B27B08">
        <w:t xml:space="preserve"> </w:t>
      </w:r>
      <w:r w:rsidR="1C2B2FFF">
        <w:t>&lt;</w:t>
      </w:r>
      <w:r w:rsidR="00B27B08" w:rsidRPr="5BAF58EB">
        <w:rPr>
          <w:i/>
          <w:iCs/>
        </w:rPr>
        <w:t>confirm</w:t>
      </w:r>
      <w:r w:rsidR="609A3A35" w:rsidRPr="5BAF58EB">
        <w:rPr>
          <w:i/>
          <w:iCs/>
        </w:rPr>
        <w:t>/confirm</w:t>
      </w:r>
      <w:r w:rsidR="00B27B08" w:rsidRPr="5BAF58EB">
        <w:rPr>
          <w:i/>
          <w:iCs/>
        </w:rPr>
        <w:t>s</w:t>
      </w:r>
      <w:r w:rsidR="31DD07EE">
        <w:t>&gt;</w:t>
      </w:r>
      <w:r w:rsidR="00B27B08">
        <w:t xml:space="preserve"> the </w:t>
      </w:r>
      <w:r w:rsidR="00151789">
        <w:t xml:space="preserve">draft </w:t>
      </w:r>
      <w:r w:rsidR="00AA0AD1" w:rsidRPr="5BAF58EB">
        <w:rPr>
          <w:i/>
          <w:iCs/>
        </w:rPr>
        <w:t>&lt;methodology, module, tool</w:t>
      </w:r>
      <w:r w:rsidR="6D7AFA98" w:rsidRPr="5BAF58EB">
        <w:rPr>
          <w:i/>
          <w:iCs/>
        </w:rPr>
        <w:t>,</w:t>
      </w:r>
      <w:r w:rsidR="00AA0AD1" w:rsidRPr="5BAF58EB">
        <w:rPr>
          <w:i/>
          <w:iCs/>
        </w:rPr>
        <w:t xml:space="preserve"> or revision&gt;</w:t>
      </w:r>
      <w:r w:rsidR="00AA0AD1">
        <w:t xml:space="preserve"> </w:t>
      </w:r>
      <w:r w:rsidR="00E8128F">
        <w:t>adhere</w:t>
      </w:r>
      <w:r w:rsidR="44971442">
        <w:t>s</w:t>
      </w:r>
      <w:r w:rsidR="00E8128F">
        <w:t xml:space="preserve"> to the </w:t>
      </w:r>
      <w:r w:rsidR="00151789">
        <w:t>criteria established.</w:t>
      </w:r>
    </w:p>
    <w:p w14:paraId="5CE99C06" w14:textId="5AB8EC68" w:rsidR="00850DE7" w:rsidRPr="00850DE7" w:rsidRDefault="00B3450D" w:rsidP="00850DE7">
      <w:pPr>
        <w:pStyle w:val="Heading1"/>
        <w:rPr>
          <w:rStyle w:val="SubtleEmphasis"/>
          <w:rFonts w:ascii="Century Gothic" w:hAnsi="Century Gothic"/>
          <w:i w:val="0"/>
          <w:iCs w:val="0"/>
          <w:color w:val="2B3A57"/>
        </w:rPr>
      </w:pPr>
      <w:bookmarkStart w:id="13" w:name="_Toc18073044"/>
      <w:bookmarkStart w:id="14" w:name="_Toc18073235"/>
      <w:bookmarkStart w:id="15" w:name="_Toc18073357"/>
      <w:bookmarkStart w:id="16" w:name="_Toc18073045"/>
      <w:bookmarkStart w:id="17" w:name="_Toc18073236"/>
      <w:bookmarkStart w:id="18" w:name="_Toc18073358"/>
      <w:bookmarkStart w:id="19" w:name="_Toc18073046"/>
      <w:bookmarkStart w:id="20" w:name="_Toc18073237"/>
      <w:bookmarkStart w:id="21" w:name="_Toc18073359"/>
      <w:bookmarkStart w:id="22" w:name="_Toc18073047"/>
      <w:bookmarkStart w:id="23" w:name="_Toc18073238"/>
      <w:bookmarkStart w:id="24" w:name="_Toc18073360"/>
      <w:bookmarkStart w:id="25" w:name="_Toc18073048"/>
      <w:bookmarkStart w:id="26" w:name="_Toc18073239"/>
      <w:bookmarkStart w:id="27" w:name="_Toc18073361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r>
        <w:rPr>
          <w:rStyle w:val="SubtleEmphasis"/>
          <w:rFonts w:ascii="Century Gothic" w:hAnsi="Century Gothic"/>
          <w:i w:val="0"/>
          <w:iCs w:val="0"/>
          <w:color w:val="2B3A57"/>
        </w:rPr>
        <w:t xml:space="preserve">Expert </w:t>
      </w:r>
      <w:r w:rsidR="00603D1F">
        <w:rPr>
          <w:rStyle w:val="SubtleEmphasis"/>
          <w:rFonts w:ascii="Century Gothic" w:hAnsi="Century Gothic"/>
          <w:i w:val="0"/>
          <w:iCs w:val="0"/>
          <w:color w:val="2B3A57"/>
        </w:rPr>
        <w:t>Qualification</w:t>
      </w:r>
      <w:r>
        <w:rPr>
          <w:rStyle w:val="SubtleEmphasis"/>
          <w:rFonts w:ascii="Century Gothic" w:hAnsi="Century Gothic"/>
          <w:i w:val="0"/>
          <w:iCs w:val="0"/>
          <w:color w:val="2B3A57"/>
        </w:rPr>
        <w:t>s</w:t>
      </w:r>
    </w:p>
    <w:p w14:paraId="23101343" w14:textId="2BA97E3C" w:rsidR="00DD4990" w:rsidRPr="00DD4990" w:rsidRDefault="00DD4990" w:rsidP="00DD4990">
      <w:r w:rsidRPr="5BAF58EB">
        <w:rPr>
          <w:i/>
          <w:iCs/>
        </w:rPr>
        <w:t>&lt;Insert </w:t>
      </w:r>
      <w:proofErr w:type="gramStart"/>
      <w:r w:rsidRPr="5BAF58EB">
        <w:rPr>
          <w:i/>
          <w:iCs/>
        </w:rPr>
        <w:t>a brief summary</w:t>
      </w:r>
      <w:proofErr w:type="gramEnd"/>
      <w:r w:rsidRPr="5BAF58EB">
        <w:rPr>
          <w:i/>
          <w:iCs/>
        </w:rPr>
        <w:t> of the expert</w:t>
      </w:r>
      <w:r w:rsidR="32E1F9B0" w:rsidRPr="5BAF58EB">
        <w:rPr>
          <w:i/>
          <w:iCs/>
        </w:rPr>
        <w:t>’s</w:t>
      </w:r>
      <w:r w:rsidRPr="5BAF58EB">
        <w:rPr>
          <w:i/>
          <w:iCs/>
        </w:rPr>
        <w:t xml:space="preserve"> qualifications&gt;</w:t>
      </w:r>
      <w:r>
        <w:t> </w:t>
      </w:r>
    </w:p>
    <w:p w14:paraId="3ABFAF88" w14:textId="1ABAEC3A" w:rsidR="00DD4990" w:rsidRPr="00DD4990" w:rsidRDefault="00DD4990" w:rsidP="00DD4990">
      <w:r w:rsidRPr="5BAF58EB">
        <w:rPr>
          <w:i/>
          <w:iCs/>
        </w:rPr>
        <w:t>For example: &lt;Insert name of expert&gt;</w:t>
      </w:r>
      <w:r>
        <w:t> has authored &lt;x&gt; peer-reviewed scientific publications to date. A detailed list of </w:t>
      </w:r>
      <w:r w:rsidRPr="5BAF58EB">
        <w:rPr>
          <w:i/>
          <w:iCs/>
        </w:rPr>
        <w:t>&lt;</w:t>
      </w:r>
      <w:r w:rsidR="3268AC6D" w:rsidRPr="5BAF58EB">
        <w:rPr>
          <w:i/>
          <w:iCs/>
        </w:rPr>
        <w:t>i</w:t>
      </w:r>
      <w:r w:rsidRPr="5BAF58EB">
        <w:rPr>
          <w:i/>
          <w:iCs/>
        </w:rPr>
        <w:t>nsert name of expert</w:t>
      </w:r>
      <w:r w:rsidR="3A6E1AA2" w:rsidRPr="5BAF58EB">
        <w:rPr>
          <w:i/>
          <w:iCs/>
        </w:rPr>
        <w:t>&gt;</w:t>
      </w:r>
      <w:r w:rsidRPr="5BAF58EB">
        <w:t>’s</w:t>
      </w:r>
      <w:r w:rsidR="29C2A4E0" w:rsidRPr="5BAF58EB">
        <w:t xml:space="preserve"> </w:t>
      </w:r>
      <w:r>
        <w:t>employment, education, qualifications, and research publications is available here: </w:t>
      </w:r>
      <w:r w:rsidRPr="5BAF58EB">
        <w:rPr>
          <w:i/>
          <w:iCs/>
        </w:rPr>
        <w:t>&lt;insert link&gt;</w:t>
      </w:r>
      <w:r>
        <w:t>.  </w:t>
      </w:r>
    </w:p>
    <w:p w14:paraId="75F4CAE9" w14:textId="53DCEE1B" w:rsidR="00850DE7" w:rsidRDefault="00850DE7" w:rsidP="00850DE7">
      <w:pPr>
        <w:pStyle w:val="Heading1"/>
        <w:rPr>
          <w:rStyle w:val="SubtleEmphasis"/>
          <w:rFonts w:ascii="Century Gothic" w:hAnsi="Century Gothic"/>
          <w:i w:val="0"/>
          <w:iCs w:val="0"/>
          <w:color w:val="2B3A57"/>
        </w:rPr>
      </w:pPr>
      <w:bookmarkStart w:id="28" w:name="_Toc178236174"/>
      <w:r>
        <w:rPr>
          <w:rStyle w:val="SubtleEmphasis"/>
          <w:rFonts w:ascii="Century Gothic" w:hAnsi="Century Gothic"/>
          <w:i w:val="0"/>
          <w:iCs w:val="0"/>
          <w:color w:val="2B3A57"/>
        </w:rPr>
        <w:t>Signature</w:t>
      </w:r>
      <w:bookmarkStart w:id="29" w:name="_Toc534724021"/>
      <w:bookmarkEnd w:id="28"/>
    </w:p>
    <w:p w14:paraId="5DA76576" w14:textId="1BC55F40" w:rsidR="00850DE7" w:rsidRPr="00850DE7" w:rsidRDefault="00850DE7" w:rsidP="00850DE7">
      <w:r w:rsidRPr="00850DE7">
        <w:t>Signed for and on behalf of:</w:t>
      </w:r>
    </w:p>
    <w:p w14:paraId="7DE3CF12" w14:textId="7CD9E5B3" w:rsidR="00850DE7" w:rsidRPr="00850DE7" w:rsidRDefault="00850DE7" w:rsidP="00850DE7">
      <w:r w:rsidRPr="00850DE7">
        <w:lastRenderedPageBreak/>
        <w:t>Name of entity:</w:t>
      </w:r>
      <w:r w:rsidRPr="00850DE7">
        <w:rPr>
          <w:rStyle w:val="SubtleEmphasis"/>
          <w:rFonts w:ascii="Franklin Gothic Book" w:hAnsi="Franklin Gothic Book"/>
          <w:bCs/>
          <w:i w:val="0"/>
          <w:color w:val="auto"/>
        </w:rPr>
        <w:t xml:space="preserve"> </w:t>
      </w:r>
      <w:r>
        <w:rPr>
          <w:rStyle w:val="SubtleEmphasis"/>
          <w:rFonts w:ascii="Franklin Gothic Book" w:hAnsi="Franklin Gothic Book"/>
          <w:bCs/>
          <w:i w:val="0"/>
          <w:color w:val="auto"/>
        </w:rPr>
        <w:tab/>
      </w:r>
      <w:r>
        <w:rPr>
          <w:rStyle w:val="SubtleEmphasis"/>
          <w:rFonts w:ascii="Franklin Gothic Book" w:hAnsi="Franklin Gothic Book"/>
          <w:bCs/>
          <w:i w:val="0"/>
          <w:color w:val="auto"/>
        </w:rPr>
        <w:tab/>
      </w:r>
      <w:r w:rsidRPr="00850DE7">
        <w:rPr>
          <w:rStyle w:val="SubtleEmphasis"/>
          <w:rFonts w:ascii="Franklin Gothic Book" w:hAnsi="Franklin Gothic Book"/>
          <w:bCs/>
          <w:i w:val="0"/>
          <w:color w:val="auto"/>
        </w:rPr>
        <w:t>_________________________________</w:t>
      </w:r>
    </w:p>
    <w:p w14:paraId="364BC943" w14:textId="1567D96B" w:rsidR="00850DE7" w:rsidRPr="00850DE7" w:rsidRDefault="00850DE7" w:rsidP="00850DE7">
      <w:r w:rsidRPr="00850DE7">
        <w:t>Signature:</w:t>
      </w:r>
      <w:r w:rsidRPr="00850DE7">
        <w:rPr>
          <w:rStyle w:val="SubtleEmphasis"/>
          <w:rFonts w:ascii="Franklin Gothic Book" w:hAnsi="Franklin Gothic Book"/>
          <w:bCs/>
          <w:i w:val="0"/>
          <w:color w:val="auto"/>
        </w:rPr>
        <w:t xml:space="preserve"> </w:t>
      </w:r>
      <w:r>
        <w:rPr>
          <w:rStyle w:val="SubtleEmphasis"/>
          <w:rFonts w:ascii="Franklin Gothic Book" w:hAnsi="Franklin Gothic Book"/>
          <w:bCs/>
          <w:i w:val="0"/>
          <w:color w:val="auto"/>
        </w:rPr>
        <w:tab/>
      </w:r>
      <w:r>
        <w:rPr>
          <w:rStyle w:val="SubtleEmphasis"/>
          <w:rFonts w:ascii="Franklin Gothic Book" w:hAnsi="Franklin Gothic Book"/>
          <w:bCs/>
          <w:i w:val="0"/>
          <w:color w:val="auto"/>
        </w:rPr>
        <w:tab/>
      </w:r>
      <w:r w:rsidRPr="00850DE7">
        <w:rPr>
          <w:rStyle w:val="SubtleEmphasis"/>
          <w:rFonts w:ascii="Franklin Gothic Book" w:hAnsi="Franklin Gothic Book"/>
          <w:bCs/>
          <w:i w:val="0"/>
          <w:color w:val="auto"/>
        </w:rPr>
        <w:t>_________________________________</w:t>
      </w:r>
    </w:p>
    <w:p w14:paraId="15F83EEA" w14:textId="791925C3" w:rsidR="00850DE7" w:rsidRPr="00850DE7" w:rsidRDefault="00850DE7" w:rsidP="00850DE7">
      <w:r w:rsidRPr="00850DE7">
        <w:t>Name of signatory:</w:t>
      </w:r>
      <w:r w:rsidRPr="00850DE7">
        <w:rPr>
          <w:rStyle w:val="SubtleReference"/>
          <w:bCs/>
          <w:color w:val="auto"/>
        </w:rPr>
        <w:t xml:space="preserve"> </w:t>
      </w:r>
      <w:r>
        <w:rPr>
          <w:rStyle w:val="SubtleReference"/>
          <w:bCs/>
          <w:color w:val="auto"/>
        </w:rPr>
        <w:tab/>
      </w:r>
      <w:r w:rsidRPr="00850DE7">
        <w:rPr>
          <w:rStyle w:val="SubtleEmphasis"/>
          <w:rFonts w:ascii="Franklin Gothic Book" w:hAnsi="Franklin Gothic Book"/>
          <w:bCs/>
          <w:i w:val="0"/>
          <w:color w:val="auto"/>
        </w:rPr>
        <w:t>_________________________________</w:t>
      </w:r>
    </w:p>
    <w:p w14:paraId="097AF553" w14:textId="7653C218" w:rsidR="00850DE7" w:rsidRPr="00850DE7" w:rsidRDefault="00850DE7" w:rsidP="00850DE7">
      <w:r w:rsidRPr="00850DE7">
        <w:t>Date:</w:t>
      </w:r>
      <w:r w:rsidRPr="00850DE7">
        <w:rPr>
          <w:rStyle w:val="SubtleReference"/>
          <w:bCs/>
          <w:color w:val="auto"/>
        </w:rPr>
        <w:t xml:space="preserve"> </w:t>
      </w:r>
      <w:r>
        <w:rPr>
          <w:rStyle w:val="SubtleReference"/>
          <w:bCs/>
          <w:color w:val="auto"/>
        </w:rPr>
        <w:tab/>
      </w:r>
      <w:r>
        <w:rPr>
          <w:rStyle w:val="SubtleReference"/>
          <w:bCs/>
          <w:color w:val="auto"/>
        </w:rPr>
        <w:tab/>
      </w:r>
      <w:r>
        <w:rPr>
          <w:rStyle w:val="SubtleReference"/>
          <w:bCs/>
          <w:color w:val="auto"/>
        </w:rPr>
        <w:tab/>
      </w:r>
      <w:r w:rsidRPr="00850DE7">
        <w:rPr>
          <w:rStyle w:val="SubtleEmphasis"/>
          <w:rFonts w:ascii="Franklin Gothic Book" w:hAnsi="Franklin Gothic Book"/>
          <w:bCs/>
          <w:i w:val="0"/>
          <w:color w:val="auto"/>
        </w:rPr>
        <w:t>_________________________________</w:t>
      </w:r>
    </w:p>
    <w:p w14:paraId="2FEB243F" w14:textId="77777777" w:rsidR="00850DE7" w:rsidRPr="00850DE7" w:rsidRDefault="00850DE7" w:rsidP="00850DE7"/>
    <w:p w14:paraId="6A8DE76C" w14:textId="77777777" w:rsidR="004B7BD5" w:rsidRDefault="004B7BD5" w:rsidP="00850DE7">
      <w:pPr>
        <w:sectPr w:rsidR="004B7BD5" w:rsidSect="00850DE7">
          <w:headerReference w:type="default" r:id="rId19"/>
          <w:footerReference w:type="default" r:id="rId20"/>
          <w:headerReference w:type="first" r:id="rId21"/>
          <w:pgSz w:w="12240" w:h="15840"/>
          <w:pgMar w:top="1440" w:right="1440" w:bottom="1440" w:left="1440" w:header="720" w:footer="720" w:gutter="0"/>
          <w:cols w:space="720"/>
          <w:docGrid w:linePitch="286"/>
        </w:sectPr>
      </w:pPr>
    </w:p>
    <w:p w14:paraId="5320155E" w14:textId="597A26BD" w:rsidR="00222372" w:rsidRPr="00F33E19" w:rsidRDefault="00AD1D44" w:rsidP="004E5DEE">
      <w:pPr>
        <w:pStyle w:val="Heading1"/>
        <w:numPr>
          <w:ilvl w:val="0"/>
          <w:numId w:val="0"/>
        </w:numPr>
      </w:pPr>
      <w:r w:rsidRPr="5BAF58EB">
        <w:rPr>
          <w:rStyle w:val="SubtleEmphasis"/>
          <w:rFonts w:ascii="Century Gothic" w:hAnsi="Century Gothic"/>
          <w:i w:val="0"/>
          <w:iCs w:val="0"/>
          <w:color w:val="2B3A57"/>
        </w:rPr>
        <w:lastRenderedPageBreak/>
        <w:t>6</w:t>
      </w:r>
      <w:r w:rsidR="00163FA8" w:rsidRPr="5BAF58EB">
        <w:rPr>
          <w:rStyle w:val="SubtleEmphasis"/>
          <w:rFonts w:ascii="Century Gothic" w:hAnsi="Century Gothic"/>
          <w:i w:val="0"/>
          <w:iCs w:val="0"/>
          <w:color w:val="2B3A57"/>
        </w:rPr>
        <w:t xml:space="preserve"> </w:t>
      </w:r>
      <w:r w:rsidR="00F61B9B" w:rsidRPr="5BAF58EB">
        <w:rPr>
          <w:rStyle w:val="SubtleEmphasis"/>
          <w:rFonts w:ascii="Century Gothic" w:hAnsi="Century Gothic"/>
          <w:i w:val="0"/>
          <w:iCs w:val="0"/>
          <w:color w:val="2B3A57"/>
        </w:rPr>
        <w:t>Expert Feedback</w:t>
      </w:r>
      <w:r w:rsidRPr="5BAF58EB">
        <w:rPr>
          <w:rStyle w:val="SubtleEmphasis"/>
          <w:rFonts w:ascii="Century Gothic" w:hAnsi="Century Gothic"/>
          <w:i w:val="0"/>
          <w:iCs w:val="0"/>
          <w:color w:val="2B3A57"/>
        </w:rPr>
        <w:t xml:space="preserve"> </w:t>
      </w:r>
      <w:r w:rsidR="00F75B27" w:rsidRPr="5BAF58EB">
        <w:rPr>
          <w:rStyle w:val="SubtleEmphasis"/>
          <w:rFonts w:ascii="Century Gothic" w:hAnsi="Century Gothic"/>
          <w:i w:val="0"/>
          <w:iCs w:val="0"/>
          <w:color w:val="2B3A57"/>
        </w:rPr>
        <w:t xml:space="preserve"> </w:t>
      </w:r>
    </w:p>
    <w:tbl>
      <w:tblPr>
        <w:tblStyle w:val="TableGrid"/>
        <w:tblW w:w="5397" w:type="pct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FFFFFF"/>
        <w:tblLayout w:type="fixed"/>
        <w:tblLook w:val="0420" w:firstRow="1" w:lastRow="0" w:firstColumn="0" w:lastColumn="0" w:noHBand="0" w:noVBand="1"/>
      </w:tblPr>
      <w:tblGrid>
        <w:gridCol w:w="696"/>
        <w:gridCol w:w="3528"/>
        <w:gridCol w:w="4240"/>
        <w:gridCol w:w="5503"/>
      </w:tblGrid>
      <w:tr w:rsidR="00476E9F" w:rsidRPr="00476E9F" w14:paraId="2C1F17CB" w14:textId="77777777" w:rsidTr="5BAF58EB">
        <w:trPr>
          <w:trHeight w:val="558"/>
          <w:tblHeader/>
          <w:jc w:val="center"/>
        </w:trPr>
        <w:tc>
          <w:tcPr>
            <w:tcW w:w="5000" w:type="pct"/>
            <w:gridSpan w:val="4"/>
            <w:shd w:val="clear" w:color="auto" w:fill="057299"/>
          </w:tcPr>
          <w:p w14:paraId="7636B733" w14:textId="22D8606C" w:rsidR="00476E9F" w:rsidRPr="00476E9F" w:rsidRDefault="271D6AC0" w:rsidP="5BAF58EB">
            <w:pPr>
              <w:widowControl w:val="0"/>
              <w:spacing w:before="120" w:after="120" w:line="240" w:lineRule="auto"/>
              <w:rPr>
                <w:rFonts w:eastAsia="MS Mincho" w:cs="Times New Roman"/>
                <w:b/>
                <w:bCs/>
                <w:color w:val="FFFFFF"/>
                <w:spacing w:val="4"/>
                <w:kern w:val="0"/>
                <w:sz w:val="20"/>
                <w:szCs w:val="20"/>
              </w:rPr>
            </w:pPr>
            <w:r w:rsidRPr="5BAF58EB">
              <w:rPr>
                <w:rFonts w:eastAsia="MS Mincho" w:cs="Times New Roman"/>
                <w:b/>
                <w:bCs/>
                <w:color w:val="FFFFFF"/>
                <w:spacing w:val="4"/>
                <w:kern w:val="0"/>
                <w:sz w:val="20"/>
                <w:szCs w:val="20"/>
              </w:rPr>
              <w:t xml:space="preserve">Section </w:t>
            </w:r>
            <w:r w:rsidR="04D1A9DD" w:rsidRPr="5BAF58EB">
              <w:rPr>
                <w:rFonts w:eastAsia="MS Mincho" w:cs="Times New Roman"/>
                <w:b/>
                <w:bCs/>
                <w:color w:val="FFFFFF"/>
                <w:spacing w:val="4"/>
                <w:kern w:val="0"/>
                <w:sz w:val="20"/>
                <w:szCs w:val="20"/>
              </w:rPr>
              <w:t xml:space="preserve">– </w:t>
            </w:r>
            <w:r w:rsidR="453CAA46" w:rsidRPr="5BAF58EB">
              <w:rPr>
                <w:rFonts w:eastAsia="MS Mincho" w:cs="Times New Roman"/>
                <w:b/>
                <w:bCs/>
                <w:i/>
                <w:iCs/>
                <w:color w:val="FFFFFF"/>
                <w:spacing w:val="4"/>
                <w:kern w:val="0"/>
                <w:sz w:val="20"/>
                <w:szCs w:val="20"/>
              </w:rPr>
              <w:t>&lt;</w:t>
            </w:r>
            <w:r w:rsidR="302976F9" w:rsidRPr="5BAF58EB">
              <w:rPr>
                <w:rFonts w:eastAsia="MS Mincho" w:cs="Times New Roman"/>
                <w:b/>
                <w:bCs/>
                <w:i/>
                <w:iCs/>
                <w:color w:val="FFFFFF"/>
                <w:spacing w:val="4"/>
                <w:kern w:val="0"/>
                <w:sz w:val="20"/>
                <w:szCs w:val="20"/>
              </w:rPr>
              <w:t>Insert</w:t>
            </w:r>
            <w:r w:rsidR="79929790" w:rsidRPr="5BAF58EB">
              <w:rPr>
                <w:rFonts w:eastAsia="MS Mincho" w:cs="Times New Roman"/>
                <w:b/>
                <w:bCs/>
                <w:i/>
                <w:iCs/>
                <w:color w:val="FFFFFF"/>
                <w:spacing w:val="4"/>
                <w:kern w:val="0"/>
                <w:sz w:val="20"/>
                <w:szCs w:val="20"/>
              </w:rPr>
              <w:t xml:space="preserve"> </w:t>
            </w:r>
            <w:r w:rsidR="05ED8973" w:rsidRPr="5BAF58EB">
              <w:rPr>
                <w:rFonts w:eastAsia="MS Mincho" w:cs="Times New Roman"/>
                <w:b/>
                <w:bCs/>
                <w:i/>
                <w:iCs/>
                <w:color w:val="FFFFFF"/>
                <w:spacing w:val="4"/>
                <w:kern w:val="0"/>
                <w:sz w:val="20"/>
                <w:szCs w:val="20"/>
              </w:rPr>
              <w:t>s</w:t>
            </w:r>
            <w:r w:rsidR="79929790" w:rsidRPr="5BAF58EB">
              <w:rPr>
                <w:rFonts w:eastAsia="MS Mincho" w:cs="Times New Roman"/>
                <w:b/>
                <w:bCs/>
                <w:i/>
                <w:iCs/>
                <w:color w:val="FFFFFF"/>
                <w:spacing w:val="4"/>
                <w:kern w:val="0"/>
                <w:sz w:val="20"/>
                <w:szCs w:val="20"/>
              </w:rPr>
              <w:t>ection</w:t>
            </w:r>
            <w:r w:rsidR="05ED8973" w:rsidRPr="5BAF58EB">
              <w:rPr>
                <w:rFonts w:eastAsia="MS Mincho" w:cs="Times New Roman"/>
                <w:b/>
                <w:bCs/>
                <w:i/>
                <w:iCs/>
                <w:color w:val="FFFFFF"/>
                <w:spacing w:val="4"/>
                <w:kern w:val="0"/>
                <w:sz w:val="20"/>
                <w:szCs w:val="20"/>
              </w:rPr>
              <w:t xml:space="preserve"> and relevant documents (if multiple documents were reviewed)</w:t>
            </w:r>
            <w:r w:rsidR="453CAA46" w:rsidRPr="5BAF58EB">
              <w:rPr>
                <w:rFonts w:eastAsia="MS Mincho" w:cs="Times New Roman"/>
                <w:b/>
                <w:bCs/>
                <w:i/>
                <w:iCs/>
                <w:color w:val="FFFFFF"/>
                <w:spacing w:val="4"/>
                <w:kern w:val="0"/>
                <w:sz w:val="20"/>
                <w:szCs w:val="20"/>
              </w:rPr>
              <w:t>&gt;</w:t>
            </w:r>
          </w:p>
        </w:tc>
      </w:tr>
      <w:tr w:rsidR="00476E9F" w:rsidRPr="00C03789" w14:paraId="161E3B54" w14:textId="77777777" w:rsidTr="5BAF58EB">
        <w:trPr>
          <w:trHeight w:val="558"/>
          <w:tblHeader/>
          <w:jc w:val="center"/>
        </w:trPr>
        <w:tc>
          <w:tcPr>
            <w:tcW w:w="249" w:type="pct"/>
            <w:tcBorders>
              <w:bottom w:val="single" w:sz="4" w:space="0" w:color="FFFFFF" w:themeColor="background1"/>
            </w:tcBorders>
            <w:shd w:val="clear" w:color="auto" w:fill="00ADC5" w:themeFill="accent6"/>
          </w:tcPr>
          <w:p w14:paraId="3FE07F51" w14:textId="77777777" w:rsidR="00476E9F" w:rsidRPr="00476E9F" w:rsidRDefault="00476E9F" w:rsidP="00476E9F">
            <w:pPr>
              <w:widowControl w:val="0"/>
              <w:spacing w:before="120" w:after="120" w:line="240" w:lineRule="auto"/>
              <w:rPr>
                <w:rFonts w:eastAsia="MS Mincho" w:cs="Times New Roman"/>
                <w:b/>
                <w:color w:val="FFFFFF"/>
                <w:spacing w:val="4"/>
                <w:kern w:val="0"/>
                <w:sz w:val="20"/>
                <w:szCs w:val="20"/>
              </w:rPr>
            </w:pPr>
            <w:r w:rsidRPr="00476E9F">
              <w:rPr>
                <w:rFonts w:eastAsia="MS Mincho" w:cs="Times New Roman"/>
                <w:b/>
                <w:color w:val="FFFFFF"/>
                <w:spacing w:val="4"/>
                <w:kern w:val="0"/>
                <w:sz w:val="20"/>
                <w:szCs w:val="20"/>
              </w:rPr>
              <w:t>#</w:t>
            </w:r>
          </w:p>
        </w:tc>
        <w:tc>
          <w:tcPr>
            <w:tcW w:w="1263" w:type="pct"/>
            <w:tcBorders>
              <w:bottom w:val="single" w:sz="4" w:space="0" w:color="FFFFFF" w:themeColor="background1"/>
            </w:tcBorders>
            <w:shd w:val="clear" w:color="auto" w:fill="00ADC5" w:themeFill="accent6"/>
          </w:tcPr>
          <w:p w14:paraId="22812596" w14:textId="767EF879" w:rsidR="00476E9F" w:rsidRPr="00476E9F" w:rsidRDefault="00476E9F" w:rsidP="00476E9F">
            <w:pPr>
              <w:widowControl w:val="0"/>
              <w:spacing w:before="120" w:after="120" w:line="240" w:lineRule="auto"/>
              <w:rPr>
                <w:rFonts w:eastAsia="MS Mincho" w:cs="Times New Roman"/>
                <w:b/>
                <w:color w:val="FFFFFF"/>
                <w:spacing w:val="4"/>
                <w:kern w:val="0"/>
                <w:sz w:val="20"/>
                <w:szCs w:val="20"/>
              </w:rPr>
            </w:pPr>
            <w:r w:rsidRPr="00C03789">
              <w:rPr>
                <w:rFonts w:eastAsia="MS Mincho" w:cs="Times New Roman"/>
                <w:b/>
                <w:color w:val="FFFFFF"/>
                <w:spacing w:val="4"/>
                <w:kern w:val="0"/>
                <w:sz w:val="20"/>
                <w:szCs w:val="20"/>
              </w:rPr>
              <w:t>Paragraph from Draft Methodology</w:t>
            </w:r>
          </w:p>
        </w:tc>
        <w:tc>
          <w:tcPr>
            <w:tcW w:w="1518" w:type="pct"/>
            <w:tcBorders>
              <w:bottom w:val="single" w:sz="4" w:space="0" w:color="FFFFFF" w:themeColor="background1"/>
            </w:tcBorders>
            <w:shd w:val="clear" w:color="auto" w:fill="00ADC5" w:themeFill="accent6"/>
          </w:tcPr>
          <w:p w14:paraId="4F8BB931" w14:textId="77777777" w:rsidR="00476E9F" w:rsidRPr="00476E9F" w:rsidRDefault="00476E9F" w:rsidP="00476E9F">
            <w:pPr>
              <w:widowControl w:val="0"/>
              <w:spacing w:before="120" w:after="120" w:line="240" w:lineRule="auto"/>
              <w:rPr>
                <w:rFonts w:eastAsia="MS Mincho" w:cs="Times New Roman"/>
                <w:b/>
                <w:color w:val="FFFFFF"/>
                <w:spacing w:val="4"/>
                <w:kern w:val="0"/>
                <w:sz w:val="20"/>
                <w:szCs w:val="20"/>
              </w:rPr>
            </w:pPr>
            <w:r w:rsidRPr="00476E9F">
              <w:rPr>
                <w:rFonts w:eastAsia="MS Mincho" w:cs="Times New Roman"/>
                <w:b/>
                <w:color w:val="FFFFFF"/>
                <w:spacing w:val="4"/>
                <w:kern w:val="0"/>
                <w:sz w:val="20"/>
                <w:szCs w:val="20"/>
              </w:rPr>
              <w:t>Comment</w:t>
            </w:r>
          </w:p>
        </w:tc>
        <w:tc>
          <w:tcPr>
            <w:tcW w:w="1970" w:type="pct"/>
            <w:tcBorders>
              <w:bottom w:val="single" w:sz="4" w:space="0" w:color="FFFFFF" w:themeColor="background1"/>
            </w:tcBorders>
            <w:shd w:val="clear" w:color="auto" w:fill="00ADC5" w:themeFill="accent6"/>
          </w:tcPr>
          <w:p w14:paraId="3E4C7481" w14:textId="19359BD5" w:rsidR="00476E9F" w:rsidRPr="00476E9F" w:rsidRDefault="002542C2" w:rsidP="00476E9F">
            <w:pPr>
              <w:widowControl w:val="0"/>
              <w:spacing w:before="120" w:after="120" w:line="240" w:lineRule="auto"/>
              <w:rPr>
                <w:rFonts w:eastAsia="MS Mincho" w:cs="Times New Roman"/>
                <w:b/>
                <w:color w:val="FFFFFF"/>
                <w:spacing w:val="4"/>
                <w:kern w:val="0"/>
                <w:sz w:val="20"/>
                <w:szCs w:val="20"/>
              </w:rPr>
            </w:pPr>
            <w:r>
              <w:rPr>
                <w:rFonts w:eastAsia="MS Mincho" w:cs="Times New Roman"/>
                <w:b/>
                <w:color w:val="FFFFFF"/>
                <w:spacing w:val="4"/>
                <w:kern w:val="0"/>
                <w:sz w:val="20"/>
                <w:szCs w:val="20"/>
              </w:rPr>
              <w:t>Verra</w:t>
            </w:r>
            <w:r w:rsidR="00476E9F" w:rsidRPr="00476E9F">
              <w:rPr>
                <w:rFonts w:eastAsia="MS Mincho" w:cs="Times New Roman"/>
                <w:b/>
                <w:color w:val="FFFFFF"/>
                <w:spacing w:val="4"/>
                <w:kern w:val="0"/>
                <w:sz w:val="20"/>
                <w:szCs w:val="20"/>
              </w:rPr>
              <w:t>’s Response</w:t>
            </w:r>
            <w:r w:rsidR="00C03789" w:rsidRPr="00C03789">
              <w:rPr>
                <w:rFonts w:eastAsia="MS Mincho" w:cs="Times New Roman"/>
                <w:b/>
                <w:color w:val="FFFFFF"/>
                <w:spacing w:val="4"/>
                <w:kern w:val="0"/>
                <w:sz w:val="20"/>
                <w:szCs w:val="20"/>
              </w:rPr>
              <w:t xml:space="preserve"> and/or Update</w:t>
            </w:r>
          </w:p>
        </w:tc>
      </w:tr>
      <w:tr w:rsidR="00E3687B" w:rsidRPr="00AB2DE8" w14:paraId="3A9FE860" w14:textId="77777777" w:rsidTr="5BAF58EB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  <w:tblLook w:val="04A0" w:firstRow="1" w:lastRow="0" w:firstColumn="1" w:lastColumn="0" w:noHBand="0" w:noVBand="1"/>
        </w:tblPrEx>
        <w:tc>
          <w:tcPr>
            <w:tcW w:w="24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2E2C75DB" w14:textId="3A1EAFC9" w:rsidR="00AB2DE8" w:rsidRPr="00AB2DE8" w:rsidRDefault="00AB2DE8" w:rsidP="00743C6C">
            <w:pPr>
              <w:spacing w:after="120" w:line="240" w:lineRule="auto"/>
              <w:rPr>
                <w:rFonts w:eastAsia="Times New Roman" w:cs="Times New Roman"/>
                <w:color w:val="000000"/>
                <w:spacing w:val="0"/>
                <w:kern w:val="0"/>
                <w:sz w:val="20"/>
                <w:szCs w:val="20"/>
              </w:rPr>
            </w:pPr>
          </w:p>
        </w:tc>
        <w:tc>
          <w:tcPr>
            <w:tcW w:w="1263" w:type="pct"/>
            <w:tcBorders>
              <w:top w:val="single" w:sz="4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AB22BF2" w14:textId="499DFA43" w:rsidR="00AB2DE8" w:rsidRPr="00AB2DE8" w:rsidRDefault="00AB2DE8" w:rsidP="00743C6C">
            <w:pPr>
              <w:spacing w:after="120" w:line="240" w:lineRule="auto"/>
              <w:rPr>
                <w:rFonts w:eastAsia="Times New Roman" w:cs="Calibri"/>
                <w:color w:val="000000"/>
                <w:spacing w:val="0"/>
                <w:kern w:val="0"/>
                <w:sz w:val="20"/>
                <w:szCs w:val="20"/>
              </w:rPr>
            </w:pPr>
          </w:p>
        </w:tc>
        <w:tc>
          <w:tcPr>
            <w:tcW w:w="1518" w:type="pct"/>
            <w:tcBorders>
              <w:top w:val="single" w:sz="4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204CD781" w14:textId="7A5C7FC1" w:rsidR="00AB2DE8" w:rsidRPr="00AB2DE8" w:rsidRDefault="00AB2DE8" w:rsidP="00743C6C">
            <w:pPr>
              <w:spacing w:after="120" w:line="240" w:lineRule="auto"/>
              <w:rPr>
                <w:rFonts w:eastAsia="Times New Roman" w:cs="Calibri"/>
                <w:color w:val="000000"/>
                <w:spacing w:val="0"/>
                <w:kern w:val="0"/>
                <w:sz w:val="20"/>
                <w:szCs w:val="20"/>
              </w:rPr>
            </w:pPr>
          </w:p>
        </w:tc>
        <w:tc>
          <w:tcPr>
            <w:tcW w:w="1970" w:type="pct"/>
            <w:tcBorders>
              <w:top w:val="single" w:sz="4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EF43B9E" w14:textId="5DD2C856" w:rsidR="00AB2DE8" w:rsidRPr="00AB2DE8" w:rsidRDefault="00AB2DE8" w:rsidP="00743C6C">
            <w:pPr>
              <w:spacing w:after="120" w:line="240" w:lineRule="auto"/>
              <w:rPr>
                <w:rFonts w:eastAsia="Times New Roman" w:cs="Times New Roman"/>
                <w:color w:val="000000"/>
                <w:spacing w:val="0"/>
                <w:kern w:val="0"/>
                <w:sz w:val="20"/>
                <w:szCs w:val="20"/>
              </w:rPr>
            </w:pPr>
          </w:p>
        </w:tc>
      </w:tr>
      <w:tr w:rsidR="00E3687B" w:rsidRPr="00AB2DE8" w14:paraId="24D75DCA" w14:textId="77777777" w:rsidTr="5BAF58EB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  <w:tblLook w:val="04A0" w:firstRow="1" w:lastRow="0" w:firstColumn="1" w:lastColumn="0" w:noHBand="0" w:noVBand="1"/>
        </w:tblPrEx>
        <w:tc>
          <w:tcPr>
            <w:tcW w:w="249" w:type="pct"/>
            <w:tcBorders>
              <w:top w:val="single" w:sz="12" w:space="0" w:color="FFFFFF" w:themeColor="background1"/>
              <w:left w:val="single" w:sz="4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23A28BC2" w14:textId="464A92D4" w:rsidR="00AB2DE8" w:rsidRPr="00AB2DE8" w:rsidRDefault="00AB2DE8" w:rsidP="00743C6C">
            <w:pPr>
              <w:spacing w:after="120" w:line="240" w:lineRule="auto"/>
              <w:rPr>
                <w:rFonts w:eastAsia="Times New Roman" w:cs="Times New Roman"/>
                <w:color w:val="000000"/>
                <w:spacing w:val="0"/>
                <w:kern w:val="0"/>
                <w:sz w:val="20"/>
                <w:szCs w:val="20"/>
              </w:rPr>
            </w:pPr>
          </w:p>
        </w:tc>
        <w:tc>
          <w:tcPr>
            <w:tcW w:w="1263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2DD865FF" w14:textId="6BC69AFC" w:rsidR="00AB2DE8" w:rsidRPr="00AB2DE8" w:rsidRDefault="00AB2DE8" w:rsidP="00743C6C">
            <w:pPr>
              <w:spacing w:after="120" w:line="240" w:lineRule="auto"/>
              <w:rPr>
                <w:rFonts w:eastAsia="Times New Roman" w:cs="Calibri"/>
                <w:color w:val="000000"/>
                <w:spacing w:val="0"/>
                <w:kern w:val="0"/>
                <w:sz w:val="20"/>
                <w:szCs w:val="20"/>
              </w:rPr>
            </w:pPr>
          </w:p>
        </w:tc>
        <w:tc>
          <w:tcPr>
            <w:tcW w:w="1518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1CDBD47" w14:textId="4B67E4F0" w:rsidR="00AB2DE8" w:rsidRPr="00AB2DE8" w:rsidRDefault="00AB2DE8" w:rsidP="00743C6C">
            <w:pPr>
              <w:spacing w:after="120" w:line="240" w:lineRule="auto"/>
              <w:rPr>
                <w:rFonts w:eastAsia="Times New Roman" w:cs="Calibri"/>
                <w:color w:val="000000"/>
                <w:spacing w:val="0"/>
                <w:kern w:val="0"/>
                <w:sz w:val="20"/>
                <w:szCs w:val="20"/>
              </w:rPr>
            </w:pPr>
          </w:p>
        </w:tc>
        <w:tc>
          <w:tcPr>
            <w:tcW w:w="1970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2CE33E3C" w14:textId="4C96AC96" w:rsidR="00AB2DE8" w:rsidRPr="00AB2DE8" w:rsidRDefault="00AB2DE8" w:rsidP="00743C6C">
            <w:pPr>
              <w:spacing w:after="120" w:line="240" w:lineRule="auto"/>
              <w:rPr>
                <w:rFonts w:eastAsia="Times New Roman" w:cs="Times New Roman"/>
                <w:color w:val="000000"/>
                <w:spacing w:val="0"/>
                <w:kern w:val="0"/>
                <w:sz w:val="20"/>
                <w:szCs w:val="20"/>
              </w:rPr>
            </w:pPr>
          </w:p>
        </w:tc>
      </w:tr>
    </w:tbl>
    <w:p w14:paraId="5D4518F8" w14:textId="77777777" w:rsidR="003B2385" w:rsidRPr="00C03789" w:rsidRDefault="003B2385" w:rsidP="003B2385">
      <w:pPr>
        <w:rPr>
          <w:sz w:val="20"/>
          <w:szCs w:val="20"/>
        </w:rPr>
      </w:pPr>
    </w:p>
    <w:p w14:paraId="7094200F" w14:textId="77777777" w:rsidR="003B2385" w:rsidRPr="00C03789" w:rsidRDefault="003B2385" w:rsidP="003B2385">
      <w:pPr>
        <w:rPr>
          <w:sz w:val="20"/>
          <w:szCs w:val="20"/>
        </w:rPr>
      </w:pPr>
    </w:p>
    <w:bookmarkEnd w:id="10"/>
    <w:bookmarkEnd w:id="29"/>
    <w:p w14:paraId="4EBA08EA" w14:textId="77777777" w:rsidR="00701476" w:rsidRDefault="00701476" w:rsidP="00850DE7">
      <w:pPr>
        <w:rPr>
          <w:sz w:val="2"/>
          <w:szCs w:val="2"/>
        </w:rPr>
      </w:pPr>
    </w:p>
    <w:p w14:paraId="7C07F054" w14:textId="77777777" w:rsidR="00701476" w:rsidRDefault="00701476" w:rsidP="00850DE7">
      <w:pPr>
        <w:rPr>
          <w:sz w:val="2"/>
          <w:szCs w:val="2"/>
        </w:rPr>
      </w:pPr>
    </w:p>
    <w:p w14:paraId="6B5322B8" w14:textId="77777777" w:rsidR="00701476" w:rsidRDefault="00701476" w:rsidP="00850DE7">
      <w:pPr>
        <w:rPr>
          <w:sz w:val="2"/>
          <w:szCs w:val="2"/>
        </w:rPr>
      </w:pPr>
    </w:p>
    <w:p w14:paraId="2D348BB9" w14:textId="77777777" w:rsidR="00701476" w:rsidRDefault="00701476" w:rsidP="00850DE7">
      <w:pPr>
        <w:rPr>
          <w:sz w:val="2"/>
          <w:szCs w:val="2"/>
        </w:rPr>
      </w:pPr>
    </w:p>
    <w:p w14:paraId="2C7327B1" w14:textId="77777777" w:rsidR="00701476" w:rsidRPr="006E67BF" w:rsidRDefault="00701476" w:rsidP="00850DE7">
      <w:pPr>
        <w:rPr>
          <w:sz w:val="2"/>
          <w:szCs w:val="2"/>
        </w:rPr>
      </w:pPr>
    </w:p>
    <w:sectPr w:rsidR="00701476" w:rsidRPr="006E67BF" w:rsidSect="004B7BD5">
      <w:pgSz w:w="15840" w:h="12240" w:orient="landscape"/>
      <w:pgMar w:top="1440" w:right="1440" w:bottom="1440" w:left="1440" w:header="720" w:footer="720" w:gutter="0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02BC10" w14:textId="77777777" w:rsidR="00BE25DC" w:rsidRDefault="00BE25DC" w:rsidP="00D109C1">
      <w:pPr>
        <w:spacing w:after="0" w:line="240" w:lineRule="auto"/>
      </w:pPr>
      <w:r>
        <w:separator/>
      </w:r>
    </w:p>
  </w:endnote>
  <w:endnote w:type="continuationSeparator" w:id="0">
    <w:p w14:paraId="51EA181D" w14:textId="77777777" w:rsidR="00BE25DC" w:rsidRDefault="00BE25DC" w:rsidP="00D109C1">
      <w:pPr>
        <w:spacing w:after="0" w:line="240" w:lineRule="auto"/>
      </w:pPr>
      <w:r>
        <w:continuationSeparator/>
      </w:r>
    </w:p>
  </w:endnote>
  <w:endnote w:type="continuationNotice" w:id="1">
    <w:p w14:paraId="0DEE8CA6" w14:textId="77777777" w:rsidR="00BE25DC" w:rsidRDefault="00BE25D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altName w:val="Calibri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Libre Franklin">
    <w:charset w:val="00"/>
    <w:family w:val="auto"/>
    <w:pitch w:val="variable"/>
    <w:sig w:usb0="A00000FF" w:usb1="4000205B" w:usb2="00000000" w:usb3="00000000" w:csb0="00000193" w:csb1="00000000"/>
  </w:font>
  <w:font w:name="Avenir LT Com 35 Light">
    <w:altName w:val="Century Gothic"/>
    <w:charset w:val="4D"/>
    <w:family w:val="swiss"/>
    <w:pitch w:val="variable"/>
    <w:sig w:usb0="800000AF" w:usb1="5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Bold">
    <w:altName w:val="Arial"/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Zilla Slab">
    <w:altName w:val="Calibri"/>
    <w:charset w:val="00"/>
    <w:family w:val="auto"/>
    <w:pitch w:val="variable"/>
    <w:sig w:usb0="A00000FF" w:usb1="5001E47B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9449E5" w14:paraId="31622E2E" w14:textId="77777777" w:rsidTr="007D07D6">
      <w:trPr>
        <w:trHeight w:val="300"/>
      </w:trPr>
      <w:tc>
        <w:tcPr>
          <w:tcW w:w="3120" w:type="dxa"/>
        </w:tcPr>
        <w:p w14:paraId="0F6E75EA" w14:textId="77777777" w:rsidR="009449E5" w:rsidRDefault="009449E5" w:rsidP="007D07D6">
          <w:pPr>
            <w:pStyle w:val="Header"/>
            <w:ind w:left="-115"/>
          </w:pPr>
        </w:p>
      </w:tc>
      <w:tc>
        <w:tcPr>
          <w:tcW w:w="3120" w:type="dxa"/>
        </w:tcPr>
        <w:p w14:paraId="1BAE512D" w14:textId="77777777" w:rsidR="009449E5" w:rsidRDefault="009449E5" w:rsidP="007D07D6">
          <w:pPr>
            <w:pStyle w:val="Header"/>
            <w:jc w:val="center"/>
          </w:pPr>
        </w:p>
      </w:tc>
      <w:tc>
        <w:tcPr>
          <w:tcW w:w="3120" w:type="dxa"/>
        </w:tcPr>
        <w:p w14:paraId="096CE38C" w14:textId="77777777" w:rsidR="009449E5" w:rsidRDefault="009449E5" w:rsidP="007D07D6">
          <w:pPr>
            <w:pStyle w:val="Header"/>
            <w:ind w:right="-115"/>
            <w:jc w:val="right"/>
          </w:pPr>
        </w:p>
      </w:tc>
    </w:tr>
  </w:tbl>
  <w:p w14:paraId="1E9256A8" w14:textId="77777777" w:rsidR="009449E5" w:rsidRDefault="009449E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551CCB" w14:textId="77777777" w:rsidR="009449E5" w:rsidRDefault="009449E5" w:rsidP="005320A5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5CFA3CB" w14:paraId="16148877" w14:textId="77777777" w:rsidTr="25CFA3CB">
      <w:trPr>
        <w:trHeight w:val="300"/>
      </w:trPr>
      <w:tc>
        <w:tcPr>
          <w:tcW w:w="3120" w:type="dxa"/>
        </w:tcPr>
        <w:p w14:paraId="6E0C43AB" w14:textId="6DDC9A2B" w:rsidR="25CFA3CB" w:rsidRDefault="25CFA3CB" w:rsidP="25CFA3CB">
          <w:pPr>
            <w:pStyle w:val="Header"/>
            <w:ind w:left="-115"/>
          </w:pPr>
        </w:p>
      </w:tc>
      <w:tc>
        <w:tcPr>
          <w:tcW w:w="3120" w:type="dxa"/>
        </w:tcPr>
        <w:p w14:paraId="49F3D54D" w14:textId="79807B66" w:rsidR="25CFA3CB" w:rsidRDefault="25CFA3CB" w:rsidP="25CFA3CB">
          <w:pPr>
            <w:pStyle w:val="Header"/>
            <w:jc w:val="center"/>
          </w:pPr>
        </w:p>
      </w:tc>
      <w:tc>
        <w:tcPr>
          <w:tcW w:w="3120" w:type="dxa"/>
        </w:tcPr>
        <w:p w14:paraId="251C7532" w14:textId="11E51DE1" w:rsidR="25CFA3CB" w:rsidRDefault="25CFA3CB" w:rsidP="25CFA3CB">
          <w:pPr>
            <w:pStyle w:val="Header"/>
            <w:ind w:right="-115"/>
            <w:jc w:val="right"/>
          </w:pPr>
        </w:p>
      </w:tc>
    </w:tr>
  </w:tbl>
  <w:p w14:paraId="6E2F6252" w14:textId="1D99344B" w:rsidR="25CFA3CB" w:rsidRDefault="25CFA3CB" w:rsidP="25CFA3CB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345855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5432DA" w14:textId="440B8242" w:rsidR="007130E3" w:rsidRDefault="007130E3" w:rsidP="00030969">
        <w:pPr>
          <w:pStyle w:val="Footer"/>
          <w:jc w:val="right"/>
        </w:pPr>
        <w:r w:rsidRPr="0079438F">
          <w:rPr>
            <w:rFonts w:ascii="Century Gothic" w:hAnsi="Century Gothic"/>
            <w:color w:val="262626"/>
          </w:rPr>
          <w:fldChar w:fldCharType="begin"/>
        </w:r>
        <w:r w:rsidRPr="0079438F">
          <w:rPr>
            <w:rFonts w:ascii="Century Gothic" w:hAnsi="Century Gothic"/>
            <w:color w:val="262626"/>
          </w:rPr>
          <w:instrText xml:space="preserve"> PAGE   \* MERGEFORMAT </w:instrText>
        </w:r>
        <w:r w:rsidRPr="0079438F">
          <w:rPr>
            <w:rFonts w:ascii="Century Gothic" w:hAnsi="Century Gothic"/>
            <w:color w:val="262626"/>
          </w:rPr>
          <w:fldChar w:fldCharType="separate"/>
        </w:r>
        <w:r w:rsidR="00A81E42">
          <w:rPr>
            <w:rFonts w:ascii="Century Gothic" w:hAnsi="Century Gothic"/>
            <w:noProof/>
            <w:color w:val="262626"/>
          </w:rPr>
          <w:t>9</w:t>
        </w:r>
        <w:r w:rsidRPr="0079438F">
          <w:rPr>
            <w:rFonts w:ascii="Century Gothic" w:hAnsi="Century Gothic"/>
            <w:noProof/>
            <w:color w:val="26262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8AA9FE" w14:textId="77777777" w:rsidR="00BE25DC" w:rsidRDefault="00BE25DC" w:rsidP="00D109C1">
      <w:pPr>
        <w:spacing w:after="0" w:line="240" w:lineRule="auto"/>
      </w:pPr>
      <w:r>
        <w:separator/>
      </w:r>
    </w:p>
  </w:footnote>
  <w:footnote w:type="continuationSeparator" w:id="0">
    <w:p w14:paraId="0B6E8308" w14:textId="77777777" w:rsidR="00BE25DC" w:rsidRDefault="00BE25DC" w:rsidP="00D109C1">
      <w:pPr>
        <w:spacing w:after="0" w:line="240" w:lineRule="auto"/>
      </w:pPr>
      <w:r>
        <w:continuationSeparator/>
      </w:r>
    </w:p>
  </w:footnote>
  <w:footnote w:type="continuationNotice" w:id="1">
    <w:p w14:paraId="4BC2560B" w14:textId="77777777" w:rsidR="00BE25DC" w:rsidRDefault="00BE25D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9449E5" w14:paraId="33EB5D7D" w14:textId="77777777" w:rsidTr="007D07D6">
      <w:trPr>
        <w:trHeight w:val="300"/>
      </w:trPr>
      <w:tc>
        <w:tcPr>
          <w:tcW w:w="3120" w:type="dxa"/>
        </w:tcPr>
        <w:p w14:paraId="47D09C5E" w14:textId="77777777" w:rsidR="009449E5" w:rsidRDefault="009449E5" w:rsidP="007D07D6">
          <w:pPr>
            <w:pStyle w:val="Header"/>
            <w:ind w:left="-115"/>
          </w:pPr>
        </w:p>
      </w:tc>
      <w:tc>
        <w:tcPr>
          <w:tcW w:w="3120" w:type="dxa"/>
        </w:tcPr>
        <w:p w14:paraId="290B9AA4" w14:textId="77777777" w:rsidR="009449E5" w:rsidRDefault="009449E5" w:rsidP="007D07D6">
          <w:pPr>
            <w:pStyle w:val="Header"/>
            <w:jc w:val="center"/>
          </w:pPr>
        </w:p>
      </w:tc>
      <w:tc>
        <w:tcPr>
          <w:tcW w:w="3120" w:type="dxa"/>
        </w:tcPr>
        <w:p w14:paraId="3D384CE9" w14:textId="77777777" w:rsidR="009449E5" w:rsidRDefault="009449E5" w:rsidP="007D07D6">
          <w:pPr>
            <w:pStyle w:val="Header"/>
            <w:ind w:right="-115"/>
            <w:jc w:val="right"/>
          </w:pPr>
        </w:p>
      </w:tc>
    </w:tr>
  </w:tbl>
  <w:p w14:paraId="676E4BE4" w14:textId="77777777" w:rsidR="009449E5" w:rsidRDefault="009449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521E35" w14:textId="77777777" w:rsidR="009449E5" w:rsidRPr="008B4380" w:rsidRDefault="009449E5" w:rsidP="008B4380">
    <w:pPr>
      <w:pBdr>
        <w:bottom w:val="single" w:sz="4" w:space="1" w:color="A6A6A6" w:themeColor="background1" w:themeShade="A6"/>
      </w:pBdr>
      <w:tabs>
        <w:tab w:val="left" w:pos="1014"/>
        <w:tab w:val="center" w:pos="4680"/>
        <w:tab w:val="right" w:pos="9360"/>
      </w:tabs>
      <w:spacing w:after="0" w:line="240" w:lineRule="auto"/>
      <w:jc w:val="right"/>
      <w:rPr>
        <w:rFonts w:ascii="Century Gothic" w:hAnsi="Century Gothic"/>
        <w:color w:val="262626"/>
        <w14:textFill>
          <w14:solidFill>
            <w14:srgbClr w14:val="262626">
              <w14:lumMod w14:val="65000"/>
              <w14:lumOff w14:val="35000"/>
              <w14:lumMod w14:val="65000"/>
              <w14:lumOff w14:val="35000"/>
            </w14:srgbClr>
          </w14:solidFill>
        </w14:textFill>
      </w:rPr>
    </w:pPr>
    <w:r>
      <w:rPr>
        <w:rFonts w:ascii="Century Gothic" w:hAnsi="Century Gothic"/>
        <w:noProof/>
        <w:color w:val="262626"/>
        <w:szCs w:val="21"/>
      </w:rPr>
      <w:drawing>
        <wp:anchor distT="0" distB="0" distL="114300" distR="114300" simplePos="0" relativeHeight="251658240" behindDoc="1" locked="0" layoutInCell="1" allowOverlap="1" wp14:anchorId="3E404453" wp14:editId="4289F3A7">
          <wp:simplePos x="0" y="0"/>
          <wp:positionH relativeFrom="margin">
            <wp:posOffset>190704</wp:posOffset>
          </wp:positionH>
          <wp:positionV relativeFrom="paragraph">
            <wp:posOffset>-188259</wp:posOffset>
          </wp:positionV>
          <wp:extent cx="912432" cy="364972"/>
          <wp:effectExtent l="0" t="0" r="2540" b="0"/>
          <wp:wrapNone/>
          <wp:docPr id="1742783356" name="Picture 4" descr="A blue and black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83104070" name="Picture 565300364" descr="A blue and black logo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2432" cy="3649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rPr>
        <w:rFonts w:ascii="Century Gothic" w:hAnsi="Century Gothic"/>
        <w:noProof/>
        <w:color w:val="262626"/>
        <w:szCs w:val="21"/>
        <w14:textFill>
          <w14:solidFill>
            <w14:srgbClr w14:val="262626">
              <w14:lumMod w14:val="65000"/>
              <w14:lumOff w14:val="35000"/>
              <w14:lumMod w14:val="65000"/>
              <w14:lumOff w14:val="35000"/>
            </w14:srgbClr>
          </w14:solidFill>
        </w14:textFill>
      </w:rPr>
      <w:tab/>
      <w:t>VCS Methodology Template, v4.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5CFA3CB" w14:paraId="7E29C727" w14:textId="77777777" w:rsidTr="25CFA3CB">
      <w:trPr>
        <w:trHeight w:val="300"/>
      </w:trPr>
      <w:tc>
        <w:tcPr>
          <w:tcW w:w="3120" w:type="dxa"/>
        </w:tcPr>
        <w:p w14:paraId="2E7B8D89" w14:textId="427BB224" w:rsidR="25CFA3CB" w:rsidRDefault="25CFA3CB" w:rsidP="25CFA3CB">
          <w:pPr>
            <w:pStyle w:val="Header"/>
            <w:ind w:left="-115"/>
          </w:pPr>
        </w:p>
      </w:tc>
      <w:tc>
        <w:tcPr>
          <w:tcW w:w="3120" w:type="dxa"/>
        </w:tcPr>
        <w:p w14:paraId="33A69FDB" w14:textId="69D1B78C" w:rsidR="25CFA3CB" w:rsidRDefault="25CFA3CB" w:rsidP="25CFA3CB">
          <w:pPr>
            <w:pStyle w:val="Header"/>
            <w:jc w:val="center"/>
          </w:pPr>
        </w:p>
      </w:tc>
      <w:tc>
        <w:tcPr>
          <w:tcW w:w="3120" w:type="dxa"/>
        </w:tcPr>
        <w:p w14:paraId="14D3992C" w14:textId="7CE7E406" w:rsidR="25CFA3CB" w:rsidRDefault="25CFA3CB" w:rsidP="25CFA3CB">
          <w:pPr>
            <w:pStyle w:val="Header"/>
            <w:ind w:right="-115"/>
            <w:jc w:val="right"/>
          </w:pPr>
        </w:p>
      </w:tc>
    </w:tr>
  </w:tbl>
  <w:p w14:paraId="3AC0C23B" w14:textId="00E73FC4" w:rsidR="25CFA3CB" w:rsidRDefault="25CFA3CB" w:rsidP="25CFA3CB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5CA8A9" w14:textId="6A02676B" w:rsidR="007130E3" w:rsidRPr="00762EAD" w:rsidRDefault="001F6424" w:rsidP="00264399">
    <w:pPr>
      <w:pBdr>
        <w:bottom w:val="single" w:sz="4" w:space="1" w:color="A6A6A6" w:themeColor="background1" w:themeShade="A6"/>
      </w:pBdr>
      <w:tabs>
        <w:tab w:val="center" w:pos="4680"/>
        <w:tab w:val="right" w:pos="9360"/>
      </w:tabs>
      <w:spacing w:after="0" w:line="240" w:lineRule="auto"/>
      <w:jc w:val="right"/>
      <w:rPr>
        <w:rFonts w:ascii="Century Gothic" w:hAnsi="Century Gothic"/>
        <w:color w:val="262626"/>
        <w:sz w:val="2"/>
        <w:szCs w:val="2"/>
        <w14:textFill>
          <w14:solidFill>
            <w14:srgbClr w14:val="262626">
              <w14:lumMod w14:val="65000"/>
              <w14:lumOff w14:val="35000"/>
              <w14:lumMod w14:val="65000"/>
              <w14:lumOff w14:val="35000"/>
            </w14:srgbClr>
          </w14:solidFill>
        </w14:textFill>
      </w:rPr>
    </w:pPr>
    <w:r>
      <w:rPr>
        <w:rFonts w:ascii="Century Gothic" w:hAnsi="Century Gothic"/>
        <w:noProof/>
        <w:color w:val="262626"/>
        <w:lang w:bidi="km-KH"/>
      </w:rPr>
      <w:drawing>
        <wp:anchor distT="0" distB="0" distL="114300" distR="114300" simplePos="0" relativeHeight="251660288" behindDoc="1" locked="0" layoutInCell="1" allowOverlap="1" wp14:anchorId="79465C8B" wp14:editId="1D5A2323">
          <wp:simplePos x="0" y="0"/>
          <wp:positionH relativeFrom="margin">
            <wp:posOffset>180975</wp:posOffset>
          </wp:positionH>
          <wp:positionV relativeFrom="paragraph">
            <wp:posOffset>-161925</wp:posOffset>
          </wp:positionV>
          <wp:extent cx="911227" cy="328808"/>
          <wp:effectExtent l="0" t="0" r="3175" b="1905"/>
          <wp:wrapNone/>
          <wp:docPr id="161872053" name="Picture 16187205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 descr="Logo&#10;&#10;Description automatically generated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9790"/>
                  <a:stretch/>
                </pic:blipFill>
                <pic:spPr bwMode="auto">
                  <a:xfrm>
                    <a:off x="0" y="0"/>
                    <a:ext cx="911227" cy="32880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64399">
      <w:rPr>
        <w:rFonts w:ascii="Century Gothic" w:hAnsi="Century Gothic"/>
        <w:noProof/>
        <w:color w:val="262626"/>
        <w:szCs w:val="21"/>
        <w14:textFill>
          <w14:solidFill>
            <w14:srgbClr w14:val="262626">
              <w14:lumMod w14:val="65000"/>
              <w14:lumOff w14:val="35000"/>
              <w14:lumMod w14:val="65000"/>
              <w14:lumOff w14:val="35000"/>
            </w14:srgbClr>
          </w14:solidFill>
        </w14:textFill>
      </w:rPr>
      <w:tab/>
    </w:r>
    <w:r w:rsidR="002D1798">
      <w:rPr>
        <w:rFonts w:ascii="Century Gothic" w:hAnsi="Century Gothic"/>
        <w:noProof/>
        <w:color w:val="262626"/>
        <w:szCs w:val="21"/>
        <w14:textFill>
          <w14:solidFill>
            <w14:srgbClr w14:val="262626">
              <w14:lumMod w14:val="65000"/>
              <w14:lumOff w14:val="35000"/>
              <w14:lumMod w14:val="65000"/>
              <w14:lumOff w14:val="35000"/>
            </w14:srgbClr>
          </w14:solidFill>
        </w14:textFill>
      </w:rPr>
      <w:t>Independent Expert Review Report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E33D31" w14:textId="77777777" w:rsidR="00850DE7" w:rsidRDefault="00850D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02AFA"/>
    <w:multiLevelType w:val="hybridMultilevel"/>
    <w:tmpl w:val="D93C8B10"/>
    <w:name w:val="Heading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0496BA3"/>
    <w:multiLevelType w:val="hybridMultilevel"/>
    <w:tmpl w:val="669492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F05E44"/>
    <w:multiLevelType w:val="hybridMultilevel"/>
    <w:tmpl w:val="4CB41D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BBC289D"/>
    <w:multiLevelType w:val="hybridMultilevel"/>
    <w:tmpl w:val="CD688C6C"/>
    <w:lvl w:ilvl="0" w:tplc="10CA6A42">
      <w:start w:val="1"/>
      <w:numFmt w:val="bullet"/>
      <w:pStyle w:val="Bullets"/>
      <w:lvlText w:val=""/>
      <w:lvlJc w:val="left"/>
      <w:pPr>
        <w:ind w:left="1440" w:hanging="360"/>
      </w:pPr>
      <w:rPr>
        <w:rFonts w:ascii="Symbol" w:hAnsi="Symbol" w:hint="default"/>
        <w:color w:val="575958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0396249"/>
    <w:multiLevelType w:val="multilevel"/>
    <w:tmpl w:val="24C60272"/>
    <w:lvl w:ilvl="0">
      <w:start w:val="1"/>
      <w:numFmt w:val="decimal"/>
      <w:pStyle w:val="ListParagraph"/>
      <w:lvlText w:val="%1)"/>
      <w:lvlJc w:val="left"/>
      <w:pPr>
        <w:ind w:left="1080" w:hanging="360"/>
      </w:pPr>
      <w:rPr>
        <w:rFonts w:hint="default"/>
        <w:i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26100031"/>
    <w:multiLevelType w:val="hybridMultilevel"/>
    <w:tmpl w:val="206ACF7C"/>
    <w:name w:val="Heading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89E619C"/>
    <w:multiLevelType w:val="hybridMultilevel"/>
    <w:tmpl w:val="DB9EE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3D4524"/>
    <w:multiLevelType w:val="hybridMultilevel"/>
    <w:tmpl w:val="8438D2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74333FB"/>
    <w:multiLevelType w:val="hybridMultilevel"/>
    <w:tmpl w:val="63F296FC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B7F4B148">
      <w:numFmt w:val="bullet"/>
      <w:lvlText w:val="•"/>
      <w:lvlJc w:val="left"/>
      <w:pPr>
        <w:ind w:left="3960" w:hanging="720"/>
      </w:pPr>
      <w:rPr>
        <w:rFonts w:ascii="Franklin Gothic Book" w:eastAsia="Libre Franklin" w:hAnsi="Franklin Gothic Book" w:cs="Libre Franklin" w:hint="default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9E71F2"/>
    <w:multiLevelType w:val="hybridMultilevel"/>
    <w:tmpl w:val="51D02D72"/>
    <w:lvl w:ilvl="0" w:tplc="C6C886CC">
      <w:start w:val="1"/>
      <w:numFmt w:val="decimal"/>
      <w:pStyle w:val="NumberedList"/>
      <w:lvlText w:val="%1)"/>
      <w:lvlJc w:val="left"/>
      <w:pPr>
        <w:ind w:left="1080" w:hanging="360"/>
      </w:pPr>
    </w:lvl>
    <w:lvl w:ilvl="1" w:tplc="B6DE01B2">
      <w:start w:val="1"/>
      <w:numFmt w:val="lowerLetter"/>
      <w:lvlText w:val="%2)"/>
      <w:lvlJc w:val="left"/>
      <w:pPr>
        <w:ind w:left="1710" w:hanging="360"/>
      </w:pPr>
      <w:rPr>
        <w:rFonts w:hint="default"/>
        <w:i w:val="0"/>
        <w:iCs/>
      </w:rPr>
    </w:lvl>
    <w:lvl w:ilvl="2" w:tplc="79CE678E">
      <w:start w:val="1"/>
      <w:numFmt w:val="lowerRoman"/>
      <w:lvlText w:val="%3)"/>
      <w:lvlJc w:val="right"/>
      <w:pPr>
        <w:ind w:left="2430" w:hanging="360"/>
      </w:pPr>
      <w:rPr>
        <w:rFonts w:hint="default"/>
        <w:i w:val="0"/>
        <w:iCs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0" w15:restartNumberingAfterBreak="0">
    <w:nsid w:val="42BB307B"/>
    <w:multiLevelType w:val="hybridMultilevel"/>
    <w:tmpl w:val="3C7E19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3875692"/>
    <w:multiLevelType w:val="hybridMultilevel"/>
    <w:tmpl w:val="D74C28EC"/>
    <w:lvl w:ilvl="0" w:tplc="4F50219A">
      <w:start w:val="1"/>
      <w:numFmt w:val="decimal"/>
      <w:lvlText w:val="%1)"/>
      <w:lvlJc w:val="left"/>
      <w:pPr>
        <w:ind w:left="1020" w:hanging="360"/>
      </w:pPr>
    </w:lvl>
    <w:lvl w:ilvl="1" w:tplc="7C2E5A3A">
      <w:start w:val="1"/>
      <w:numFmt w:val="decimal"/>
      <w:lvlText w:val="%2)"/>
      <w:lvlJc w:val="left"/>
      <w:pPr>
        <w:ind w:left="1020" w:hanging="360"/>
      </w:pPr>
    </w:lvl>
    <w:lvl w:ilvl="2" w:tplc="CFCC46AE">
      <w:start w:val="1"/>
      <w:numFmt w:val="decimal"/>
      <w:lvlText w:val="%3)"/>
      <w:lvlJc w:val="left"/>
      <w:pPr>
        <w:ind w:left="1020" w:hanging="360"/>
      </w:pPr>
    </w:lvl>
    <w:lvl w:ilvl="3" w:tplc="17A8E118">
      <w:start w:val="1"/>
      <w:numFmt w:val="decimal"/>
      <w:lvlText w:val="%4)"/>
      <w:lvlJc w:val="left"/>
      <w:pPr>
        <w:ind w:left="1020" w:hanging="360"/>
      </w:pPr>
    </w:lvl>
    <w:lvl w:ilvl="4" w:tplc="E05CE64E">
      <w:start w:val="1"/>
      <w:numFmt w:val="decimal"/>
      <w:lvlText w:val="%5)"/>
      <w:lvlJc w:val="left"/>
      <w:pPr>
        <w:ind w:left="1020" w:hanging="360"/>
      </w:pPr>
    </w:lvl>
    <w:lvl w:ilvl="5" w:tplc="EE166B94">
      <w:start w:val="1"/>
      <w:numFmt w:val="decimal"/>
      <w:lvlText w:val="%6)"/>
      <w:lvlJc w:val="left"/>
      <w:pPr>
        <w:ind w:left="1020" w:hanging="360"/>
      </w:pPr>
    </w:lvl>
    <w:lvl w:ilvl="6" w:tplc="6C764874">
      <w:start w:val="1"/>
      <w:numFmt w:val="decimal"/>
      <w:lvlText w:val="%7)"/>
      <w:lvlJc w:val="left"/>
      <w:pPr>
        <w:ind w:left="1020" w:hanging="360"/>
      </w:pPr>
    </w:lvl>
    <w:lvl w:ilvl="7" w:tplc="E88E1DF6">
      <w:start w:val="1"/>
      <w:numFmt w:val="decimal"/>
      <w:lvlText w:val="%8)"/>
      <w:lvlJc w:val="left"/>
      <w:pPr>
        <w:ind w:left="1020" w:hanging="360"/>
      </w:pPr>
    </w:lvl>
    <w:lvl w:ilvl="8" w:tplc="AEF80D26">
      <w:start w:val="1"/>
      <w:numFmt w:val="decimal"/>
      <w:lvlText w:val="%9)"/>
      <w:lvlJc w:val="left"/>
      <w:pPr>
        <w:ind w:left="1020" w:hanging="360"/>
      </w:pPr>
    </w:lvl>
  </w:abstractNum>
  <w:abstractNum w:abstractNumId="12" w15:restartNumberingAfterBreak="0">
    <w:nsid w:val="5AE54B4A"/>
    <w:multiLevelType w:val="multilevel"/>
    <w:tmpl w:val="B97412DA"/>
    <w:styleLink w:val="Style1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  <w:color w:val="2B3A57"/>
      </w:rPr>
    </w:lvl>
    <w:lvl w:ilvl="1">
      <w:start w:val="1"/>
      <w:numFmt w:val="decimal"/>
      <w:lvlText w:val="%1.%2"/>
      <w:lvlJc w:val="left"/>
      <w:pPr>
        <w:ind w:left="6120" w:hanging="720"/>
      </w:pPr>
      <w:rPr>
        <w:rFonts w:ascii="Avenir LT Com 35 Light" w:hAnsi="Avenir LT Com 35 Light" w:cstheme="minorHAns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057DA7"/>
        <w:spacing w:val="0"/>
        <w:kern w:val="0"/>
        <w:position w:val="0"/>
        <w:sz w:val="26"/>
        <w:szCs w:val="26"/>
        <w:u w:val="none"/>
        <w:effect w:val="none"/>
        <w:vertAlign w:val="baseline"/>
        <w:em w:val="none"/>
        <w:specVanish w:val="0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ascii="Century Gothic" w:hAnsi="Century Gothic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685B2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-3780" w:hanging="72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webHidden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-3780" w:hanging="720"/>
      </w:pPr>
      <w:rPr>
        <w:rFonts w:hint="default"/>
        <w:color w:val="DAAE28" w:themeColor="accent1"/>
      </w:rPr>
    </w:lvl>
    <w:lvl w:ilvl="5">
      <w:start w:val="1"/>
      <w:numFmt w:val="decimal"/>
      <w:lvlText w:val="%1.%2.%3.%4.%5.%6"/>
      <w:lvlJc w:val="left"/>
      <w:pPr>
        <w:ind w:left="-3780" w:hanging="720"/>
      </w:pPr>
      <w:rPr>
        <w:rFonts w:hint="default"/>
        <w:color w:val="DAAE28" w:themeColor="accent1"/>
      </w:rPr>
    </w:lvl>
    <w:lvl w:ilvl="6">
      <w:start w:val="1"/>
      <w:numFmt w:val="decimal"/>
      <w:lvlText w:val="%1.%2.%3.%4.%5.%6.%7"/>
      <w:lvlJc w:val="left"/>
      <w:pPr>
        <w:ind w:left="-3780" w:hanging="720"/>
      </w:pPr>
      <w:rPr>
        <w:rFonts w:hint="default"/>
        <w:color w:val="DAAE28" w:themeColor="accent1"/>
      </w:rPr>
    </w:lvl>
    <w:lvl w:ilvl="7">
      <w:start w:val="1"/>
      <w:numFmt w:val="decimal"/>
      <w:lvlText w:val="%1.%2.%3.%4.%5.%6.%7.%8"/>
      <w:lvlJc w:val="left"/>
      <w:pPr>
        <w:ind w:left="-3780" w:hanging="720"/>
      </w:pPr>
      <w:rPr>
        <w:rFonts w:hint="default"/>
        <w:color w:val="DAAE28" w:themeColor="accent1"/>
      </w:rPr>
    </w:lvl>
    <w:lvl w:ilvl="8">
      <w:start w:val="1"/>
      <w:numFmt w:val="decimal"/>
      <w:lvlText w:val="%1.%2.%3.%4.%5.%6.%7.%8.%9"/>
      <w:lvlJc w:val="left"/>
      <w:pPr>
        <w:ind w:left="-3780" w:hanging="720"/>
      </w:pPr>
      <w:rPr>
        <w:rFonts w:hint="default"/>
        <w:color w:val="DAAE28" w:themeColor="accent1"/>
      </w:rPr>
    </w:lvl>
  </w:abstractNum>
  <w:abstractNum w:abstractNumId="13" w15:restartNumberingAfterBreak="0">
    <w:nsid w:val="5BFC2346"/>
    <w:multiLevelType w:val="hybridMultilevel"/>
    <w:tmpl w:val="FF6ED4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DBE07A2"/>
    <w:multiLevelType w:val="hybridMultilevel"/>
    <w:tmpl w:val="0B46BE80"/>
    <w:lvl w:ilvl="0" w:tplc="04090001">
      <w:start w:val="1"/>
      <w:numFmt w:val="bullet"/>
      <w:pStyle w:val="Heading31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pStyle w:val="Heading31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6965228"/>
    <w:multiLevelType w:val="hybridMultilevel"/>
    <w:tmpl w:val="33F4A3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8E85462"/>
    <w:multiLevelType w:val="hybridMultilevel"/>
    <w:tmpl w:val="BADAC7FE"/>
    <w:lvl w:ilvl="0" w:tplc="2518956E">
      <w:numFmt w:val="bullet"/>
      <w:lvlText w:val="•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CE0D03"/>
    <w:multiLevelType w:val="multilevel"/>
    <w:tmpl w:val="5BAC35EE"/>
    <w:lvl w:ilvl="0">
      <w:start w:val="1"/>
      <w:numFmt w:val="decimal"/>
      <w:pStyle w:val="Heading1"/>
      <w:lvlText w:val="%1"/>
      <w:lvlJc w:val="left"/>
      <w:pPr>
        <w:ind w:left="720" w:hanging="720"/>
      </w:pPr>
      <w:rPr>
        <w:rFonts w:hint="default"/>
        <w:color w:val="2B3A57"/>
      </w:rPr>
    </w:lvl>
    <w:lvl w:ilvl="1">
      <w:start w:val="1"/>
      <w:numFmt w:val="decimal"/>
      <w:pStyle w:val="Heading2"/>
      <w:lvlText w:val="%1.%2"/>
      <w:lvlJc w:val="left"/>
      <w:pPr>
        <w:ind w:left="720" w:hanging="720"/>
      </w:pPr>
      <w:rPr>
        <w:rFonts w:ascii="Avenir LT Com 35 Light" w:hAnsi="Avenir LT Com 35 Light" w:cstheme="minorHAns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057DA7"/>
        <w:spacing w:val="0"/>
        <w:kern w:val="0"/>
        <w:position w:val="0"/>
        <w:sz w:val="26"/>
        <w:szCs w:val="26"/>
        <w:u w:val="none"/>
        <w:effect w:val="none"/>
        <w:vertAlign w:val="baseline"/>
        <w:em w:val="none"/>
        <w:specVanish w:val="0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ascii="Century Gothic" w:hAnsi="Century Gothic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685B2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webHidden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-3780" w:hanging="720"/>
      </w:pPr>
      <w:rPr>
        <w:rFonts w:hint="default"/>
        <w:color w:val="DAAE28" w:themeColor="accent1"/>
      </w:rPr>
    </w:lvl>
    <w:lvl w:ilvl="5">
      <w:start w:val="1"/>
      <w:numFmt w:val="decimal"/>
      <w:lvlText w:val="%1.%2.%3.%4.%5.%6"/>
      <w:lvlJc w:val="left"/>
      <w:pPr>
        <w:ind w:left="-3780" w:hanging="720"/>
      </w:pPr>
      <w:rPr>
        <w:rFonts w:hint="default"/>
        <w:color w:val="DAAE28" w:themeColor="accent1"/>
      </w:rPr>
    </w:lvl>
    <w:lvl w:ilvl="6">
      <w:start w:val="1"/>
      <w:numFmt w:val="decimal"/>
      <w:lvlText w:val="%1.%2.%3.%4.%5.%6.%7"/>
      <w:lvlJc w:val="left"/>
      <w:pPr>
        <w:ind w:left="-3780" w:hanging="720"/>
      </w:pPr>
      <w:rPr>
        <w:rFonts w:hint="default"/>
        <w:color w:val="DAAE28" w:themeColor="accent1"/>
      </w:rPr>
    </w:lvl>
    <w:lvl w:ilvl="7">
      <w:start w:val="1"/>
      <w:numFmt w:val="decimal"/>
      <w:lvlText w:val="%1.%2.%3.%4.%5.%6.%7.%8"/>
      <w:lvlJc w:val="left"/>
      <w:pPr>
        <w:ind w:left="-3780" w:hanging="720"/>
      </w:pPr>
      <w:rPr>
        <w:rFonts w:hint="default"/>
        <w:color w:val="DAAE28" w:themeColor="accent1"/>
      </w:rPr>
    </w:lvl>
    <w:lvl w:ilvl="8">
      <w:start w:val="1"/>
      <w:numFmt w:val="decimal"/>
      <w:lvlText w:val="%1.%2.%3.%4.%5.%6.%7.%8.%9"/>
      <w:lvlJc w:val="left"/>
      <w:pPr>
        <w:ind w:left="-3780" w:hanging="720"/>
      </w:pPr>
      <w:rPr>
        <w:rFonts w:hint="default"/>
        <w:color w:val="DAAE28" w:themeColor="accent1"/>
      </w:rPr>
    </w:lvl>
  </w:abstractNum>
  <w:abstractNum w:abstractNumId="18" w15:restartNumberingAfterBreak="0">
    <w:nsid w:val="71701D50"/>
    <w:multiLevelType w:val="hybridMultilevel"/>
    <w:tmpl w:val="90FA53F0"/>
    <w:name w:val="Heading2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7925EB9"/>
    <w:multiLevelType w:val="hybridMultilevel"/>
    <w:tmpl w:val="3EB2B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4D3AAA"/>
    <w:multiLevelType w:val="hybridMultilevel"/>
    <w:tmpl w:val="1F94D750"/>
    <w:lvl w:ilvl="0" w:tplc="9DBEE77E">
      <w:start w:val="1"/>
      <w:numFmt w:val="decimal"/>
      <w:pStyle w:val="Heading3b"/>
      <w:lvlText w:val="%1.1"/>
      <w:lvlJc w:val="left"/>
      <w:pPr>
        <w:ind w:left="36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7B2A4712"/>
    <w:multiLevelType w:val="hybridMultilevel"/>
    <w:tmpl w:val="9DCAF4E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 w16cid:durableId="1318001173">
    <w:abstractNumId w:val="14"/>
  </w:num>
  <w:num w:numId="2" w16cid:durableId="1152334947">
    <w:abstractNumId w:val="3"/>
  </w:num>
  <w:num w:numId="3" w16cid:durableId="2097969308">
    <w:abstractNumId w:val="4"/>
  </w:num>
  <w:num w:numId="4" w16cid:durableId="226721446">
    <w:abstractNumId w:val="20"/>
  </w:num>
  <w:num w:numId="5" w16cid:durableId="1600525488">
    <w:abstractNumId w:val="12"/>
  </w:num>
  <w:num w:numId="6" w16cid:durableId="194542372">
    <w:abstractNumId w:val="17"/>
  </w:num>
  <w:num w:numId="7" w16cid:durableId="1077825007">
    <w:abstractNumId w:val="6"/>
  </w:num>
  <w:num w:numId="8" w16cid:durableId="1548838341">
    <w:abstractNumId w:val="2"/>
  </w:num>
  <w:num w:numId="9" w16cid:durableId="610626029">
    <w:abstractNumId w:val="7"/>
  </w:num>
  <w:num w:numId="10" w16cid:durableId="406851776">
    <w:abstractNumId w:val="15"/>
  </w:num>
  <w:num w:numId="11" w16cid:durableId="1493716365">
    <w:abstractNumId w:val="10"/>
  </w:num>
  <w:num w:numId="12" w16cid:durableId="1192379321">
    <w:abstractNumId w:val="13"/>
  </w:num>
  <w:num w:numId="13" w16cid:durableId="1692031184">
    <w:abstractNumId w:val="19"/>
  </w:num>
  <w:num w:numId="14" w16cid:durableId="2073111331">
    <w:abstractNumId w:val="16"/>
  </w:num>
  <w:num w:numId="15" w16cid:durableId="2101874879">
    <w:abstractNumId w:val="1"/>
  </w:num>
  <w:num w:numId="16" w16cid:durableId="1989549301">
    <w:abstractNumId w:val="0"/>
  </w:num>
  <w:num w:numId="17" w16cid:durableId="587277213">
    <w:abstractNumId w:val="21"/>
  </w:num>
  <w:num w:numId="18" w16cid:durableId="1529950668">
    <w:abstractNumId w:val="11"/>
  </w:num>
  <w:num w:numId="19" w16cid:durableId="979380445">
    <w:abstractNumId w:val="4"/>
  </w:num>
  <w:num w:numId="20" w16cid:durableId="1990280738">
    <w:abstractNumId w:val="4"/>
  </w:num>
  <w:num w:numId="21" w16cid:durableId="1826361327">
    <w:abstractNumId w:val="8"/>
  </w:num>
  <w:num w:numId="22" w16cid:durableId="695161345">
    <w:abstractNumId w:val="9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NzQ3szQ2sLA0MDVV0lEKTi0uzszPAykwtKgFAMB5p90tAAAA"/>
  </w:docVars>
  <w:rsids>
    <w:rsidRoot w:val="001128A6"/>
    <w:rsid w:val="00001039"/>
    <w:rsid w:val="000012C3"/>
    <w:rsid w:val="00003975"/>
    <w:rsid w:val="00003990"/>
    <w:rsid w:val="000040EA"/>
    <w:rsid w:val="00005855"/>
    <w:rsid w:val="00006050"/>
    <w:rsid w:val="000130D1"/>
    <w:rsid w:val="00013E78"/>
    <w:rsid w:val="000143C0"/>
    <w:rsid w:val="0001477F"/>
    <w:rsid w:val="0001548C"/>
    <w:rsid w:val="000156D9"/>
    <w:rsid w:val="00017FAA"/>
    <w:rsid w:val="000217F0"/>
    <w:rsid w:val="00021D8F"/>
    <w:rsid w:val="000224DF"/>
    <w:rsid w:val="0002251D"/>
    <w:rsid w:val="00022F48"/>
    <w:rsid w:val="00024CFD"/>
    <w:rsid w:val="00030969"/>
    <w:rsid w:val="0003165C"/>
    <w:rsid w:val="0003211D"/>
    <w:rsid w:val="00033140"/>
    <w:rsid w:val="000334E6"/>
    <w:rsid w:val="000336C9"/>
    <w:rsid w:val="000401C2"/>
    <w:rsid w:val="0004358C"/>
    <w:rsid w:val="000436BC"/>
    <w:rsid w:val="00044DE1"/>
    <w:rsid w:val="00045237"/>
    <w:rsid w:val="00055504"/>
    <w:rsid w:val="000555A1"/>
    <w:rsid w:val="00055C3F"/>
    <w:rsid w:val="00056D54"/>
    <w:rsid w:val="00056F0D"/>
    <w:rsid w:val="00057281"/>
    <w:rsid w:val="00057DE9"/>
    <w:rsid w:val="00060250"/>
    <w:rsid w:val="00060774"/>
    <w:rsid w:val="000709B6"/>
    <w:rsid w:val="00073FF0"/>
    <w:rsid w:val="00074131"/>
    <w:rsid w:val="00074A07"/>
    <w:rsid w:val="00074AA3"/>
    <w:rsid w:val="00074DAB"/>
    <w:rsid w:val="00075080"/>
    <w:rsid w:val="00076C34"/>
    <w:rsid w:val="000774D7"/>
    <w:rsid w:val="0007771F"/>
    <w:rsid w:val="00081996"/>
    <w:rsid w:val="00082081"/>
    <w:rsid w:val="000826E4"/>
    <w:rsid w:val="00082807"/>
    <w:rsid w:val="00082CC8"/>
    <w:rsid w:val="000846E7"/>
    <w:rsid w:val="00084DC5"/>
    <w:rsid w:val="00085283"/>
    <w:rsid w:val="000853B2"/>
    <w:rsid w:val="00085432"/>
    <w:rsid w:val="00085A3E"/>
    <w:rsid w:val="0008641C"/>
    <w:rsid w:val="00090981"/>
    <w:rsid w:val="00090C0E"/>
    <w:rsid w:val="00093AF7"/>
    <w:rsid w:val="00094FDE"/>
    <w:rsid w:val="00097080"/>
    <w:rsid w:val="000A08AB"/>
    <w:rsid w:val="000A0FBA"/>
    <w:rsid w:val="000A4955"/>
    <w:rsid w:val="000A5E27"/>
    <w:rsid w:val="000A5ECA"/>
    <w:rsid w:val="000A7858"/>
    <w:rsid w:val="000A7ECC"/>
    <w:rsid w:val="000B0203"/>
    <w:rsid w:val="000B14F2"/>
    <w:rsid w:val="000B259B"/>
    <w:rsid w:val="000B3947"/>
    <w:rsid w:val="000B5490"/>
    <w:rsid w:val="000C3183"/>
    <w:rsid w:val="000C3B3F"/>
    <w:rsid w:val="000C3B79"/>
    <w:rsid w:val="000C4437"/>
    <w:rsid w:val="000C4987"/>
    <w:rsid w:val="000C613D"/>
    <w:rsid w:val="000C6835"/>
    <w:rsid w:val="000D0105"/>
    <w:rsid w:val="000D0771"/>
    <w:rsid w:val="000D125E"/>
    <w:rsid w:val="000D13E8"/>
    <w:rsid w:val="000D1942"/>
    <w:rsid w:val="000D3924"/>
    <w:rsid w:val="000D40BB"/>
    <w:rsid w:val="000D5587"/>
    <w:rsid w:val="000D5729"/>
    <w:rsid w:val="000D5B30"/>
    <w:rsid w:val="000D6B8C"/>
    <w:rsid w:val="000E1186"/>
    <w:rsid w:val="000E1826"/>
    <w:rsid w:val="000E475C"/>
    <w:rsid w:val="000F0B58"/>
    <w:rsid w:val="000F0F23"/>
    <w:rsid w:val="000F4070"/>
    <w:rsid w:val="000F4245"/>
    <w:rsid w:val="000F513D"/>
    <w:rsid w:val="000F5998"/>
    <w:rsid w:val="000F6679"/>
    <w:rsid w:val="000F764F"/>
    <w:rsid w:val="000F79A6"/>
    <w:rsid w:val="00102AAD"/>
    <w:rsid w:val="00103C4F"/>
    <w:rsid w:val="00104DCD"/>
    <w:rsid w:val="00105715"/>
    <w:rsid w:val="00105DCE"/>
    <w:rsid w:val="001061E1"/>
    <w:rsid w:val="0010651F"/>
    <w:rsid w:val="001114A7"/>
    <w:rsid w:val="0011190A"/>
    <w:rsid w:val="001128A6"/>
    <w:rsid w:val="001139B1"/>
    <w:rsid w:val="00114FF3"/>
    <w:rsid w:val="00115575"/>
    <w:rsid w:val="00116DAD"/>
    <w:rsid w:val="0011709B"/>
    <w:rsid w:val="00120784"/>
    <w:rsid w:val="001212C6"/>
    <w:rsid w:val="00123174"/>
    <w:rsid w:val="00124075"/>
    <w:rsid w:val="0012703B"/>
    <w:rsid w:val="00130546"/>
    <w:rsid w:val="0013097C"/>
    <w:rsid w:val="0013098E"/>
    <w:rsid w:val="00132614"/>
    <w:rsid w:val="001336CE"/>
    <w:rsid w:val="00134177"/>
    <w:rsid w:val="001365C8"/>
    <w:rsid w:val="00140098"/>
    <w:rsid w:val="001415A2"/>
    <w:rsid w:val="00141B5E"/>
    <w:rsid w:val="0014267B"/>
    <w:rsid w:val="00142AA2"/>
    <w:rsid w:val="00145650"/>
    <w:rsid w:val="00145CD7"/>
    <w:rsid w:val="00146584"/>
    <w:rsid w:val="00146DBA"/>
    <w:rsid w:val="0015002A"/>
    <w:rsid w:val="00151789"/>
    <w:rsid w:val="001518F8"/>
    <w:rsid w:val="00153513"/>
    <w:rsid w:val="00156178"/>
    <w:rsid w:val="001573EC"/>
    <w:rsid w:val="0016118D"/>
    <w:rsid w:val="0016195F"/>
    <w:rsid w:val="00162821"/>
    <w:rsid w:val="00163FA8"/>
    <w:rsid w:val="00165A33"/>
    <w:rsid w:val="00171004"/>
    <w:rsid w:val="00172B27"/>
    <w:rsid w:val="001730C7"/>
    <w:rsid w:val="00173461"/>
    <w:rsid w:val="001752EE"/>
    <w:rsid w:val="00175614"/>
    <w:rsid w:val="00175D08"/>
    <w:rsid w:val="001760BA"/>
    <w:rsid w:val="00176C9C"/>
    <w:rsid w:val="001777BC"/>
    <w:rsid w:val="001807A7"/>
    <w:rsid w:val="0018106B"/>
    <w:rsid w:val="001816F0"/>
    <w:rsid w:val="0018170F"/>
    <w:rsid w:val="00181C12"/>
    <w:rsid w:val="00181EDD"/>
    <w:rsid w:val="001833CD"/>
    <w:rsid w:val="00183480"/>
    <w:rsid w:val="00184527"/>
    <w:rsid w:val="0018559A"/>
    <w:rsid w:val="00186925"/>
    <w:rsid w:val="001925B4"/>
    <w:rsid w:val="001932F5"/>
    <w:rsid w:val="00193D61"/>
    <w:rsid w:val="0019443C"/>
    <w:rsid w:val="00194E17"/>
    <w:rsid w:val="00196B03"/>
    <w:rsid w:val="00196CBC"/>
    <w:rsid w:val="00196EC3"/>
    <w:rsid w:val="001A46E7"/>
    <w:rsid w:val="001A4703"/>
    <w:rsid w:val="001A4D38"/>
    <w:rsid w:val="001A4E92"/>
    <w:rsid w:val="001A583F"/>
    <w:rsid w:val="001A5F83"/>
    <w:rsid w:val="001A7CE7"/>
    <w:rsid w:val="001A7D14"/>
    <w:rsid w:val="001B3B7B"/>
    <w:rsid w:val="001B3C28"/>
    <w:rsid w:val="001B403A"/>
    <w:rsid w:val="001B4ADE"/>
    <w:rsid w:val="001B5E81"/>
    <w:rsid w:val="001C0D6B"/>
    <w:rsid w:val="001C14B9"/>
    <w:rsid w:val="001C5E83"/>
    <w:rsid w:val="001C62E4"/>
    <w:rsid w:val="001C643C"/>
    <w:rsid w:val="001C692D"/>
    <w:rsid w:val="001C74EE"/>
    <w:rsid w:val="001C76D9"/>
    <w:rsid w:val="001C7DA1"/>
    <w:rsid w:val="001D3BBB"/>
    <w:rsid w:val="001D584E"/>
    <w:rsid w:val="001D5A75"/>
    <w:rsid w:val="001E0C76"/>
    <w:rsid w:val="001E3452"/>
    <w:rsid w:val="001E4294"/>
    <w:rsid w:val="001E70EA"/>
    <w:rsid w:val="001E70F7"/>
    <w:rsid w:val="001E73A9"/>
    <w:rsid w:val="001E7631"/>
    <w:rsid w:val="001F0383"/>
    <w:rsid w:val="001F4738"/>
    <w:rsid w:val="001F62DB"/>
    <w:rsid w:val="001F6424"/>
    <w:rsid w:val="001F7868"/>
    <w:rsid w:val="001F7AA3"/>
    <w:rsid w:val="001F7FCC"/>
    <w:rsid w:val="00201C45"/>
    <w:rsid w:val="00204B6D"/>
    <w:rsid w:val="002078A1"/>
    <w:rsid w:val="0021028F"/>
    <w:rsid w:val="0021043B"/>
    <w:rsid w:val="00213E08"/>
    <w:rsid w:val="00214EE7"/>
    <w:rsid w:val="00215854"/>
    <w:rsid w:val="00216B55"/>
    <w:rsid w:val="00216F3E"/>
    <w:rsid w:val="00216FFC"/>
    <w:rsid w:val="00217E4B"/>
    <w:rsid w:val="00222372"/>
    <w:rsid w:val="00222E4C"/>
    <w:rsid w:val="0022697B"/>
    <w:rsid w:val="002341A0"/>
    <w:rsid w:val="002342F4"/>
    <w:rsid w:val="00234466"/>
    <w:rsid w:val="002351B1"/>
    <w:rsid w:val="002360D1"/>
    <w:rsid w:val="00237498"/>
    <w:rsid w:val="00240CB9"/>
    <w:rsid w:val="002511CA"/>
    <w:rsid w:val="00253335"/>
    <w:rsid w:val="002533D6"/>
    <w:rsid w:val="002534A8"/>
    <w:rsid w:val="002542C2"/>
    <w:rsid w:val="00264399"/>
    <w:rsid w:val="00264BAE"/>
    <w:rsid w:val="00264DCA"/>
    <w:rsid w:val="002650EC"/>
    <w:rsid w:val="00270D08"/>
    <w:rsid w:val="00271606"/>
    <w:rsid w:val="00274383"/>
    <w:rsid w:val="00274ACD"/>
    <w:rsid w:val="00274CCA"/>
    <w:rsid w:val="00274FF6"/>
    <w:rsid w:val="00275982"/>
    <w:rsid w:val="00276B9F"/>
    <w:rsid w:val="002777E6"/>
    <w:rsid w:val="0028049B"/>
    <w:rsid w:val="00281D9D"/>
    <w:rsid w:val="00282E38"/>
    <w:rsid w:val="00283592"/>
    <w:rsid w:val="0028419E"/>
    <w:rsid w:val="00284DD8"/>
    <w:rsid w:val="00284FE5"/>
    <w:rsid w:val="00285C5B"/>
    <w:rsid w:val="00286956"/>
    <w:rsid w:val="00287D85"/>
    <w:rsid w:val="0029088C"/>
    <w:rsid w:val="0029097B"/>
    <w:rsid w:val="0029104D"/>
    <w:rsid w:val="00291F3C"/>
    <w:rsid w:val="002922E3"/>
    <w:rsid w:val="002955F9"/>
    <w:rsid w:val="00296ADC"/>
    <w:rsid w:val="00297176"/>
    <w:rsid w:val="00297376"/>
    <w:rsid w:val="00297595"/>
    <w:rsid w:val="00297CA4"/>
    <w:rsid w:val="002A03B8"/>
    <w:rsid w:val="002A0656"/>
    <w:rsid w:val="002A0B5F"/>
    <w:rsid w:val="002A1A48"/>
    <w:rsid w:val="002A21FE"/>
    <w:rsid w:val="002A26D9"/>
    <w:rsid w:val="002A2C57"/>
    <w:rsid w:val="002A3A28"/>
    <w:rsid w:val="002A3ABB"/>
    <w:rsid w:val="002A3D16"/>
    <w:rsid w:val="002A6DDF"/>
    <w:rsid w:val="002B0724"/>
    <w:rsid w:val="002B1642"/>
    <w:rsid w:val="002B1FDE"/>
    <w:rsid w:val="002B2670"/>
    <w:rsid w:val="002B3E38"/>
    <w:rsid w:val="002B6263"/>
    <w:rsid w:val="002B6331"/>
    <w:rsid w:val="002C14E8"/>
    <w:rsid w:val="002C1611"/>
    <w:rsid w:val="002C18C4"/>
    <w:rsid w:val="002C26A0"/>
    <w:rsid w:val="002C32C0"/>
    <w:rsid w:val="002C51C0"/>
    <w:rsid w:val="002C70AD"/>
    <w:rsid w:val="002C7810"/>
    <w:rsid w:val="002C7911"/>
    <w:rsid w:val="002D1798"/>
    <w:rsid w:val="002D2075"/>
    <w:rsid w:val="002D2378"/>
    <w:rsid w:val="002D349D"/>
    <w:rsid w:val="002D3DEA"/>
    <w:rsid w:val="002D68FD"/>
    <w:rsid w:val="002E1EA2"/>
    <w:rsid w:val="002E22A9"/>
    <w:rsid w:val="002E2C81"/>
    <w:rsid w:val="002E2D0F"/>
    <w:rsid w:val="002E70EB"/>
    <w:rsid w:val="002E769B"/>
    <w:rsid w:val="002F0AE2"/>
    <w:rsid w:val="002F2D69"/>
    <w:rsid w:val="002F36FC"/>
    <w:rsid w:val="002F43D1"/>
    <w:rsid w:val="002F46FA"/>
    <w:rsid w:val="002F4A23"/>
    <w:rsid w:val="002F5474"/>
    <w:rsid w:val="002F63B9"/>
    <w:rsid w:val="002F7ABB"/>
    <w:rsid w:val="002F7B5F"/>
    <w:rsid w:val="00300B79"/>
    <w:rsid w:val="003022AF"/>
    <w:rsid w:val="00303B96"/>
    <w:rsid w:val="00305699"/>
    <w:rsid w:val="00305C7B"/>
    <w:rsid w:val="00305C93"/>
    <w:rsid w:val="00306428"/>
    <w:rsid w:val="00310309"/>
    <w:rsid w:val="00310455"/>
    <w:rsid w:val="00310BE8"/>
    <w:rsid w:val="00310D62"/>
    <w:rsid w:val="00313EA3"/>
    <w:rsid w:val="00314616"/>
    <w:rsid w:val="0031501A"/>
    <w:rsid w:val="00315AA5"/>
    <w:rsid w:val="00315FFF"/>
    <w:rsid w:val="00316016"/>
    <w:rsid w:val="003171D0"/>
    <w:rsid w:val="0031771B"/>
    <w:rsid w:val="0032038D"/>
    <w:rsid w:val="00321033"/>
    <w:rsid w:val="0032163D"/>
    <w:rsid w:val="00324DDF"/>
    <w:rsid w:val="003250EA"/>
    <w:rsid w:val="0032727A"/>
    <w:rsid w:val="0033045E"/>
    <w:rsid w:val="0033122E"/>
    <w:rsid w:val="0033394A"/>
    <w:rsid w:val="0033547A"/>
    <w:rsid w:val="00340A18"/>
    <w:rsid w:val="00340A9F"/>
    <w:rsid w:val="00341952"/>
    <w:rsid w:val="00342808"/>
    <w:rsid w:val="00343CE2"/>
    <w:rsid w:val="003442A8"/>
    <w:rsid w:val="0034531B"/>
    <w:rsid w:val="003460B0"/>
    <w:rsid w:val="003463BF"/>
    <w:rsid w:val="00347491"/>
    <w:rsid w:val="00347527"/>
    <w:rsid w:val="00347778"/>
    <w:rsid w:val="00351873"/>
    <w:rsid w:val="00351CA3"/>
    <w:rsid w:val="00351EF7"/>
    <w:rsid w:val="0035284D"/>
    <w:rsid w:val="00352945"/>
    <w:rsid w:val="00352F23"/>
    <w:rsid w:val="003542F5"/>
    <w:rsid w:val="00354AE4"/>
    <w:rsid w:val="00354B8F"/>
    <w:rsid w:val="00357F8A"/>
    <w:rsid w:val="003607A0"/>
    <w:rsid w:val="003614CE"/>
    <w:rsid w:val="00362399"/>
    <w:rsid w:val="00362F5E"/>
    <w:rsid w:val="0036358E"/>
    <w:rsid w:val="00366351"/>
    <w:rsid w:val="00367D26"/>
    <w:rsid w:val="00371142"/>
    <w:rsid w:val="00371D27"/>
    <w:rsid w:val="00374D38"/>
    <w:rsid w:val="00374F4A"/>
    <w:rsid w:val="00375E12"/>
    <w:rsid w:val="00377159"/>
    <w:rsid w:val="0037717F"/>
    <w:rsid w:val="003778FB"/>
    <w:rsid w:val="00380118"/>
    <w:rsid w:val="00381ABF"/>
    <w:rsid w:val="00383309"/>
    <w:rsid w:val="003838EA"/>
    <w:rsid w:val="0038449E"/>
    <w:rsid w:val="003865E2"/>
    <w:rsid w:val="00390DF3"/>
    <w:rsid w:val="00391FC3"/>
    <w:rsid w:val="00393466"/>
    <w:rsid w:val="003943E6"/>
    <w:rsid w:val="003956B5"/>
    <w:rsid w:val="0039610F"/>
    <w:rsid w:val="003A21B1"/>
    <w:rsid w:val="003A43D8"/>
    <w:rsid w:val="003A5419"/>
    <w:rsid w:val="003A6968"/>
    <w:rsid w:val="003B0484"/>
    <w:rsid w:val="003B1785"/>
    <w:rsid w:val="003B2385"/>
    <w:rsid w:val="003B3EA8"/>
    <w:rsid w:val="003B57C7"/>
    <w:rsid w:val="003B5E87"/>
    <w:rsid w:val="003B70CF"/>
    <w:rsid w:val="003B7E7D"/>
    <w:rsid w:val="003C0035"/>
    <w:rsid w:val="003C13CE"/>
    <w:rsid w:val="003C19C7"/>
    <w:rsid w:val="003C5C52"/>
    <w:rsid w:val="003C75C4"/>
    <w:rsid w:val="003C7B78"/>
    <w:rsid w:val="003C7DBB"/>
    <w:rsid w:val="003D0F6E"/>
    <w:rsid w:val="003D1E84"/>
    <w:rsid w:val="003D4469"/>
    <w:rsid w:val="003D762E"/>
    <w:rsid w:val="003D792B"/>
    <w:rsid w:val="003D7FF3"/>
    <w:rsid w:val="003E0747"/>
    <w:rsid w:val="003E127A"/>
    <w:rsid w:val="003E1757"/>
    <w:rsid w:val="003E6F1E"/>
    <w:rsid w:val="003E74A3"/>
    <w:rsid w:val="003E78F0"/>
    <w:rsid w:val="003E7D39"/>
    <w:rsid w:val="003F0213"/>
    <w:rsid w:val="003F0782"/>
    <w:rsid w:val="003F2323"/>
    <w:rsid w:val="003F3ED0"/>
    <w:rsid w:val="003F4802"/>
    <w:rsid w:val="003F6F55"/>
    <w:rsid w:val="00400754"/>
    <w:rsid w:val="0040192C"/>
    <w:rsid w:val="00401A4C"/>
    <w:rsid w:val="004040C2"/>
    <w:rsid w:val="00404BF5"/>
    <w:rsid w:val="00407887"/>
    <w:rsid w:val="00410308"/>
    <w:rsid w:val="0041040B"/>
    <w:rsid w:val="004113A1"/>
    <w:rsid w:val="00414902"/>
    <w:rsid w:val="00415F29"/>
    <w:rsid w:val="00416448"/>
    <w:rsid w:val="00417150"/>
    <w:rsid w:val="00417BF0"/>
    <w:rsid w:val="0042296D"/>
    <w:rsid w:val="004237AE"/>
    <w:rsid w:val="00424033"/>
    <w:rsid w:val="0042640B"/>
    <w:rsid w:val="00426633"/>
    <w:rsid w:val="00426E05"/>
    <w:rsid w:val="004273ED"/>
    <w:rsid w:val="00432476"/>
    <w:rsid w:val="0043264C"/>
    <w:rsid w:val="00432F95"/>
    <w:rsid w:val="00436EE5"/>
    <w:rsid w:val="004416DF"/>
    <w:rsid w:val="004436ED"/>
    <w:rsid w:val="00443E2D"/>
    <w:rsid w:val="00444FAB"/>
    <w:rsid w:val="0045008D"/>
    <w:rsid w:val="0045106B"/>
    <w:rsid w:val="004511BB"/>
    <w:rsid w:val="00452A88"/>
    <w:rsid w:val="00453512"/>
    <w:rsid w:val="00453B95"/>
    <w:rsid w:val="00455D09"/>
    <w:rsid w:val="00456027"/>
    <w:rsid w:val="00456724"/>
    <w:rsid w:val="004621F0"/>
    <w:rsid w:val="00464E3A"/>
    <w:rsid w:val="00466781"/>
    <w:rsid w:val="00467467"/>
    <w:rsid w:val="00467697"/>
    <w:rsid w:val="00467934"/>
    <w:rsid w:val="00470551"/>
    <w:rsid w:val="0047150F"/>
    <w:rsid w:val="00471567"/>
    <w:rsid w:val="0047257D"/>
    <w:rsid w:val="004726A6"/>
    <w:rsid w:val="004736C5"/>
    <w:rsid w:val="00475869"/>
    <w:rsid w:val="0047625C"/>
    <w:rsid w:val="00476E9F"/>
    <w:rsid w:val="0047789D"/>
    <w:rsid w:val="00483445"/>
    <w:rsid w:val="004853A6"/>
    <w:rsid w:val="004911B4"/>
    <w:rsid w:val="00493649"/>
    <w:rsid w:val="00493BCF"/>
    <w:rsid w:val="00494873"/>
    <w:rsid w:val="00496FF5"/>
    <w:rsid w:val="004A1494"/>
    <w:rsid w:val="004A1BFB"/>
    <w:rsid w:val="004A267D"/>
    <w:rsid w:val="004A29F3"/>
    <w:rsid w:val="004A2C61"/>
    <w:rsid w:val="004A4ABE"/>
    <w:rsid w:val="004A50D0"/>
    <w:rsid w:val="004A5588"/>
    <w:rsid w:val="004A5901"/>
    <w:rsid w:val="004A62A6"/>
    <w:rsid w:val="004A6D75"/>
    <w:rsid w:val="004B22DD"/>
    <w:rsid w:val="004B2ECE"/>
    <w:rsid w:val="004B336B"/>
    <w:rsid w:val="004B3D6C"/>
    <w:rsid w:val="004B528E"/>
    <w:rsid w:val="004B5632"/>
    <w:rsid w:val="004B57BD"/>
    <w:rsid w:val="004B5CB1"/>
    <w:rsid w:val="004B7BD5"/>
    <w:rsid w:val="004C0A09"/>
    <w:rsid w:val="004C3593"/>
    <w:rsid w:val="004C4B95"/>
    <w:rsid w:val="004C76D3"/>
    <w:rsid w:val="004C77F5"/>
    <w:rsid w:val="004C7CE0"/>
    <w:rsid w:val="004D54BC"/>
    <w:rsid w:val="004D6434"/>
    <w:rsid w:val="004E0E4F"/>
    <w:rsid w:val="004E35E6"/>
    <w:rsid w:val="004E5DEE"/>
    <w:rsid w:val="004E69C0"/>
    <w:rsid w:val="004F0B2C"/>
    <w:rsid w:val="004F0C1D"/>
    <w:rsid w:val="004F32E9"/>
    <w:rsid w:val="004F5031"/>
    <w:rsid w:val="004F5B5E"/>
    <w:rsid w:val="004F5E11"/>
    <w:rsid w:val="005005EE"/>
    <w:rsid w:val="0050155A"/>
    <w:rsid w:val="00510599"/>
    <w:rsid w:val="005122CF"/>
    <w:rsid w:val="00513F57"/>
    <w:rsid w:val="00514030"/>
    <w:rsid w:val="00520001"/>
    <w:rsid w:val="00520886"/>
    <w:rsid w:val="00520A73"/>
    <w:rsid w:val="00520BAC"/>
    <w:rsid w:val="00521EDF"/>
    <w:rsid w:val="00522627"/>
    <w:rsid w:val="00522D0E"/>
    <w:rsid w:val="0053161F"/>
    <w:rsid w:val="00531CC7"/>
    <w:rsid w:val="00532CCB"/>
    <w:rsid w:val="00533689"/>
    <w:rsid w:val="00533752"/>
    <w:rsid w:val="00533BFD"/>
    <w:rsid w:val="00535990"/>
    <w:rsid w:val="00540244"/>
    <w:rsid w:val="00540379"/>
    <w:rsid w:val="005410E0"/>
    <w:rsid w:val="00541A2A"/>
    <w:rsid w:val="00542AA7"/>
    <w:rsid w:val="00542B67"/>
    <w:rsid w:val="005445AE"/>
    <w:rsid w:val="00545686"/>
    <w:rsid w:val="00545D9C"/>
    <w:rsid w:val="0055176C"/>
    <w:rsid w:val="00554941"/>
    <w:rsid w:val="00554FBC"/>
    <w:rsid w:val="00556B28"/>
    <w:rsid w:val="0055721C"/>
    <w:rsid w:val="00557FE9"/>
    <w:rsid w:val="00560A82"/>
    <w:rsid w:val="00563A66"/>
    <w:rsid w:val="00563E91"/>
    <w:rsid w:val="00564A69"/>
    <w:rsid w:val="005657D0"/>
    <w:rsid w:val="00571EB8"/>
    <w:rsid w:val="00572E41"/>
    <w:rsid w:val="00576A41"/>
    <w:rsid w:val="00577133"/>
    <w:rsid w:val="005776B8"/>
    <w:rsid w:val="0058031C"/>
    <w:rsid w:val="005822C1"/>
    <w:rsid w:val="00583907"/>
    <w:rsid w:val="00583B66"/>
    <w:rsid w:val="00583C98"/>
    <w:rsid w:val="00585167"/>
    <w:rsid w:val="005858E2"/>
    <w:rsid w:val="00585FDF"/>
    <w:rsid w:val="005861EE"/>
    <w:rsid w:val="0058654C"/>
    <w:rsid w:val="00587247"/>
    <w:rsid w:val="00591490"/>
    <w:rsid w:val="00593708"/>
    <w:rsid w:val="00595934"/>
    <w:rsid w:val="00597AD4"/>
    <w:rsid w:val="005A0436"/>
    <w:rsid w:val="005A1230"/>
    <w:rsid w:val="005A499E"/>
    <w:rsid w:val="005A4A6C"/>
    <w:rsid w:val="005A5EFF"/>
    <w:rsid w:val="005A7C26"/>
    <w:rsid w:val="005B10E6"/>
    <w:rsid w:val="005B2999"/>
    <w:rsid w:val="005B2C43"/>
    <w:rsid w:val="005B2CDE"/>
    <w:rsid w:val="005B4583"/>
    <w:rsid w:val="005B48B7"/>
    <w:rsid w:val="005B5AEF"/>
    <w:rsid w:val="005B5D8A"/>
    <w:rsid w:val="005B6343"/>
    <w:rsid w:val="005B792F"/>
    <w:rsid w:val="005C02C4"/>
    <w:rsid w:val="005C03B1"/>
    <w:rsid w:val="005C17EA"/>
    <w:rsid w:val="005C18D6"/>
    <w:rsid w:val="005C2498"/>
    <w:rsid w:val="005C2CE9"/>
    <w:rsid w:val="005C5A23"/>
    <w:rsid w:val="005C691C"/>
    <w:rsid w:val="005C7296"/>
    <w:rsid w:val="005D193D"/>
    <w:rsid w:val="005D2147"/>
    <w:rsid w:val="005D24BA"/>
    <w:rsid w:val="005D38E1"/>
    <w:rsid w:val="005D403F"/>
    <w:rsid w:val="005D51F7"/>
    <w:rsid w:val="005D574E"/>
    <w:rsid w:val="005D6098"/>
    <w:rsid w:val="005D60C6"/>
    <w:rsid w:val="005E1DBC"/>
    <w:rsid w:val="005E360C"/>
    <w:rsid w:val="005E3815"/>
    <w:rsid w:val="005E38F5"/>
    <w:rsid w:val="005E61C4"/>
    <w:rsid w:val="005E6491"/>
    <w:rsid w:val="005E7392"/>
    <w:rsid w:val="005E7C70"/>
    <w:rsid w:val="005F0F43"/>
    <w:rsid w:val="005F1B98"/>
    <w:rsid w:val="005F692F"/>
    <w:rsid w:val="00600D7C"/>
    <w:rsid w:val="0060123B"/>
    <w:rsid w:val="00602F62"/>
    <w:rsid w:val="006030A0"/>
    <w:rsid w:val="00603D1F"/>
    <w:rsid w:val="006049DE"/>
    <w:rsid w:val="006056A2"/>
    <w:rsid w:val="00605983"/>
    <w:rsid w:val="00606AFE"/>
    <w:rsid w:val="006113D0"/>
    <w:rsid w:val="00612274"/>
    <w:rsid w:val="006126F1"/>
    <w:rsid w:val="00612C6A"/>
    <w:rsid w:val="006130AA"/>
    <w:rsid w:val="00614224"/>
    <w:rsid w:val="00615265"/>
    <w:rsid w:val="0061526E"/>
    <w:rsid w:val="00615405"/>
    <w:rsid w:val="00616679"/>
    <w:rsid w:val="00616C74"/>
    <w:rsid w:val="00617DC9"/>
    <w:rsid w:val="00624AE0"/>
    <w:rsid w:val="00627F58"/>
    <w:rsid w:val="00630612"/>
    <w:rsid w:val="006312E2"/>
    <w:rsid w:val="00632746"/>
    <w:rsid w:val="00634B4F"/>
    <w:rsid w:val="00634F9C"/>
    <w:rsid w:val="006356E0"/>
    <w:rsid w:val="00636C6C"/>
    <w:rsid w:val="00640468"/>
    <w:rsid w:val="00640B79"/>
    <w:rsid w:val="00642408"/>
    <w:rsid w:val="006432F1"/>
    <w:rsid w:val="00643BF7"/>
    <w:rsid w:val="00644159"/>
    <w:rsid w:val="006449A8"/>
    <w:rsid w:val="00647F2E"/>
    <w:rsid w:val="0065225A"/>
    <w:rsid w:val="00653974"/>
    <w:rsid w:val="00653EB7"/>
    <w:rsid w:val="00655050"/>
    <w:rsid w:val="006552B0"/>
    <w:rsid w:val="00656077"/>
    <w:rsid w:val="006570C8"/>
    <w:rsid w:val="0066012A"/>
    <w:rsid w:val="006615F6"/>
    <w:rsid w:val="006618D7"/>
    <w:rsid w:val="0066298B"/>
    <w:rsid w:val="00663F7C"/>
    <w:rsid w:val="006647F9"/>
    <w:rsid w:val="006704A1"/>
    <w:rsid w:val="00671960"/>
    <w:rsid w:val="00675024"/>
    <w:rsid w:val="00675473"/>
    <w:rsid w:val="00675A88"/>
    <w:rsid w:val="00675EF9"/>
    <w:rsid w:val="00677B58"/>
    <w:rsid w:val="006804E3"/>
    <w:rsid w:val="006808DC"/>
    <w:rsid w:val="00680AFD"/>
    <w:rsid w:val="00681A7C"/>
    <w:rsid w:val="00684018"/>
    <w:rsid w:val="0068470F"/>
    <w:rsid w:val="006847AE"/>
    <w:rsid w:val="00685C16"/>
    <w:rsid w:val="00687089"/>
    <w:rsid w:val="00687BBF"/>
    <w:rsid w:val="00690ADA"/>
    <w:rsid w:val="00690FB1"/>
    <w:rsid w:val="00691D30"/>
    <w:rsid w:val="0069251B"/>
    <w:rsid w:val="00693F29"/>
    <w:rsid w:val="00695150"/>
    <w:rsid w:val="006951D4"/>
    <w:rsid w:val="00695CB5"/>
    <w:rsid w:val="006968B3"/>
    <w:rsid w:val="006A2A0A"/>
    <w:rsid w:val="006A374F"/>
    <w:rsid w:val="006A3AED"/>
    <w:rsid w:val="006A3FDA"/>
    <w:rsid w:val="006A4E1D"/>
    <w:rsid w:val="006A7297"/>
    <w:rsid w:val="006A7B12"/>
    <w:rsid w:val="006B20A8"/>
    <w:rsid w:val="006B267D"/>
    <w:rsid w:val="006B2EB4"/>
    <w:rsid w:val="006B34CA"/>
    <w:rsid w:val="006B39D3"/>
    <w:rsid w:val="006B3FED"/>
    <w:rsid w:val="006B414A"/>
    <w:rsid w:val="006B4AF4"/>
    <w:rsid w:val="006B6568"/>
    <w:rsid w:val="006B672C"/>
    <w:rsid w:val="006B6E96"/>
    <w:rsid w:val="006C2D06"/>
    <w:rsid w:val="006C2F40"/>
    <w:rsid w:val="006C3085"/>
    <w:rsid w:val="006C4C47"/>
    <w:rsid w:val="006C6C34"/>
    <w:rsid w:val="006C7561"/>
    <w:rsid w:val="006D00AB"/>
    <w:rsid w:val="006D0457"/>
    <w:rsid w:val="006D1569"/>
    <w:rsid w:val="006D4D5D"/>
    <w:rsid w:val="006D5479"/>
    <w:rsid w:val="006D70EC"/>
    <w:rsid w:val="006E1B69"/>
    <w:rsid w:val="006E2A55"/>
    <w:rsid w:val="006E2CAB"/>
    <w:rsid w:val="006E3233"/>
    <w:rsid w:val="006E34F2"/>
    <w:rsid w:val="006E37DA"/>
    <w:rsid w:val="006E62D4"/>
    <w:rsid w:val="006E67BF"/>
    <w:rsid w:val="006F01BB"/>
    <w:rsid w:val="006F4D14"/>
    <w:rsid w:val="006F52DE"/>
    <w:rsid w:val="0070000B"/>
    <w:rsid w:val="00701003"/>
    <w:rsid w:val="00701113"/>
    <w:rsid w:val="00701476"/>
    <w:rsid w:val="0070283E"/>
    <w:rsid w:val="00703B77"/>
    <w:rsid w:val="0070435C"/>
    <w:rsid w:val="00705437"/>
    <w:rsid w:val="00705D56"/>
    <w:rsid w:val="00710AFD"/>
    <w:rsid w:val="007130E3"/>
    <w:rsid w:val="0071328B"/>
    <w:rsid w:val="00720075"/>
    <w:rsid w:val="00722254"/>
    <w:rsid w:val="007229E5"/>
    <w:rsid w:val="007231F2"/>
    <w:rsid w:val="00726235"/>
    <w:rsid w:val="007264DA"/>
    <w:rsid w:val="00726BF7"/>
    <w:rsid w:val="007311DA"/>
    <w:rsid w:val="007312A2"/>
    <w:rsid w:val="00731616"/>
    <w:rsid w:val="00731F8D"/>
    <w:rsid w:val="00732218"/>
    <w:rsid w:val="007339EB"/>
    <w:rsid w:val="00733B6C"/>
    <w:rsid w:val="00734D77"/>
    <w:rsid w:val="00735579"/>
    <w:rsid w:val="00736D3D"/>
    <w:rsid w:val="00740B6C"/>
    <w:rsid w:val="007410D9"/>
    <w:rsid w:val="007415F6"/>
    <w:rsid w:val="00742333"/>
    <w:rsid w:val="00742677"/>
    <w:rsid w:val="00743294"/>
    <w:rsid w:val="00743C6C"/>
    <w:rsid w:val="007454B9"/>
    <w:rsid w:val="007455DC"/>
    <w:rsid w:val="00746929"/>
    <w:rsid w:val="00746ACB"/>
    <w:rsid w:val="0075025F"/>
    <w:rsid w:val="0075170B"/>
    <w:rsid w:val="00751C23"/>
    <w:rsid w:val="00752BA0"/>
    <w:rsid w:val="00752EBE"/>
    <w:rsid w:val="0075354B"/>
    <w:rsid w:val="00755BC5"/>
    <w:rsid w:val="00757BF6"/>
    <w:rsid w:val="00757C2A"/>
    <w:rsid w:val="00761035"/>
    <w:rsid w:val="0076189D"/>
    <w:rsid w:val="00761A82"/>
    <w:rsid w:val="00762EAD"/>
    <w:rsid w:val="007639DA"/>
    <w:rsid w:val="007717AF"/>
    <w:rsid w:val="00772259"/>
    <w:rsid w:val="00775382"/>
    <w:rsid w:val="00776051"/>
    <w:rsid w:val="00776930"/>
    <w:rsid w:val="007770E9"/>
    <w:rsid w:val="00777513"/>
    <w:rsid w:val="007801D1"/>
    <w:rsid w:val="00780C91"/>
    <w:rsid w:val="00781F8F"/>
    <w:rsid w:val="0078229C"/>
    <w:rsid w:val="0078372D"/>
    <w:rsid w:val="00785881"/>
    <w:rsid w:val="00787415"/>
    <w:rsid w:val="00787636"/>
    <w:rsid w:val="0079210A"/>
    <w:rsid w:val="00792177"/>
    <w:rsid w:val="00793397"/>
    <w:rsid w:val="00793632"/>
    <w:rsid w:val="00793810"/>
    <w:rsid w:val="007938BA"/>
    <w:rsid w:val="0079438F"/>
    <w:rsid w:val="0079510D"/>
    <w:rsid w:val="007959B9"/>
    <w:rsid w:val="00797E90"/>
    <w:rsid w:val="007A049E"/>
    <w:rsid w:val="007A266E"/>
    <w:rsid w:val="007A2E8B"/>
    <w:rsid w:val="007A3415"/>
    <w:rsid w:val="007A356D"/>
    <w:rsid w:val="007A3C5D"/>
    <w:rsid w:val="007A4181"/>
    <w:rsid w:val="007A61BC"/>
    <w:rsid w:val="007A6256"/>
    <w:rsid w:val="007A6B0D"/>
    <w:rsid w:val="007B0168"/>
    <w:rsid w:val="007B091B"/>
    <w:rsid w:val="007B20E9"/>
    <w:rsid w:val="007B51E5"/>
    <w:rsid w:val="007B531F"/>
    <w:rsid w:val="007B660B"/>
    <w:rsid w:val="007C02F7"/>
    <w:rsid w:val="007C1716"/>
    <w:rsid w:val="007C5502"/>
    <w:rsid w:val="007D1B27"/>
    <w:rsid w:val="007D34A7"/>
    <w:rsid w:val="007D599A"/>
    <w:rsid w:val="007E0BCA"/>
    <w:rsid w:val="007E0D0A"/>
    <w:rsid w:val="007E1471"/>
    <w:rsid w:val="007E2349"/>
    <w:rsid w:val="007E6108"/>
    <w:rsid w:val="007E631B"/>
    <w:rsid w:val="007E796A"/>
    <w:rsid w:val="007F0616"/>
    <w:rsid w:val="007F1AC2"/>
    <w:rsid w:val="007F34FB"/>
    <w:rsid w:val="007F4149"/>
    <w:rsid w:val="007F6651"/>
    <w:rsid w:val="00800945"/>
    <w:rsid w:val="00801AD6"/>
    <w:rsid w:val="00802F35"/>
    <w:rsid w:val="00803E6D"/>
    <w:rsid w:val="00804334"/>
    <w:rsid w:val="008048C6"/>
    <w:rsid w:val="00805173"/>
    <w:rsid w:val="0080583B"/>
    <w:rsid w:val="00806AE3"/>
    <w:rsid w:val="00812576"/>
    <w:rsid w:val="00812B27"/>
    <w:rsid w:val="008131E9"/>
    <w:rsid w:val="0081418A"/>
    <w:rsid w:val="008143E6"/>
    <w:rsid w:val="0081530C"/>
    <w:rsid w:val="00816933"/>
    <w:rsid w:val="008231DB"/>
    <w:rsid w:val="00823519"/>
    <w:rsid w:val="00823AF5"/>
    <w:rsid w:val="00824568"/>
    <w:rsid w:val="008249E7"/>
    <w:rsid w:val="00824F7C"/>
    <w:rsid w:val="00830089"/>
    <w:rsid w:val="00830FBB"/>
    <w:rsid w:val="00832FF2"/>
    <w:rsid w:val="00833065"/>
    <w:rsid w:val="00833404"/>
    <w:rsid w:val="0083342C"/>
    <w:rsid w:val="008335D7"/>
    <w:rsid w:val="00842123"/>
    <w:rsid w:val="008423FC"/>
    <w:rsid w:val="00842C05"/>
    <w:rsid w:val="00845276"/>
    <w:rsid w:val="008470E0"/>
    <w:rsid w:val="008475BA"/>
    <w:rsid w:val="00850DE7"/>
    <w:rsid w:val="00851B8D"/>
    <w:rsid w:val="008526FC"/>
    <w:rsid w:val="008533DA"/>
    <w:rsid w:val="00855371"/>
    <w:rsid w:val="008555B2"/>
    <w:rsid w:val="008556F8"/>
    <w:rsid w:val="00857364"/>
    <w:rsid w:val="0086141E"/>
    <w:rsid w:val="008615DC"/>
    <w:rsid w:val="008618FD"/>
    <w:rsid w:val="00861CB3"/>
    <w:rsid w:val="00861E70"/>
    <w:rsid w:val="00862B2B"/>
    <w:rsid w:val="00863224"/>
    <w:rsid w:val="008653B5"/>
    <w:rsid w:val="008653FD"/>
    <w:rsid w:val="008655C8"/>
    <w:rsid w:val="00867FF2"/>
    <w:rsid w:val="00871DF8"/>
    <w:rsid w:val="0087238E"/>
    <w:rsid w:val="00872E35"/>
    <w:rsid w:val="008745AB"/>
    <w:rsid w:val="00875D21"/>
    <w:rsid w:val="0087717F"/>
    <w:rsid w:val="00877780"/>
    <w:rsid w:val="00877BCF"/>
    <w:rsid w:val="008811B1"/>
    <w:rsid w:val="00881332"/>
    <w:rsid w:val="00881E65"/>
    <w:rsid w:val="008825D2"/>
    <w:rsid w:val="00882979"/>
    <w:rsid w:val="00882F5B"/>
    <w:rsid w:val="008838B5"/>
    <w:rsid w:val="00883E33"/>
    <w:rsid w:val="00886DFD"/>
    <w:rsid w:val="0088718C"/>
    <w:rsid w:val="0089275C"/>
    <w:rsid w:val="0089285F"/>
    <w:rsid w:val="008A1320"/>
    <w:rsid w:val="008A19E0"/>
    <w:rsid w:val="008A223B"/>
    <w:rsid w:val="008A4655"/>
    <w:rsid w:val="008A55BB"/>
    <w:rsid w:val="008A6045"/>
    <w:rsid w:val="008A7584"/>
    <w:rsid w:val="008B4928"/>
    <w:rsid w:val="008B4DA5"/>
    <w:rsid w:val="008B62AA"/>
    <w:rsid w:val="008B71EA"/>
    <w:rsid w:val="008B7CF6"/>
    <w:rsid w:val="008B7F69"/>
    <w:rsid w:val="008C075D"/>
    <w:rsid w:val="008C1DC6"/>
    <w:rsid w:val="008C2F71"/>
    <w:rsid w:val="008C3621"/>
    <w:rsid w:val="008C3D17"/>
    <w:rsid w:val="008C41E1"/>
    <w:rsid w:val="008C750E"/>
    <w:rsid w:val="008C7D47"/>
    <w:rsid w:val="008D15C4"/>
    <w:rsid w:val="008D1924"/>
    <w:rsid w:val="008D2489"/>
    <w:rsid w:val="008D3CFC"/>
    <w:rsid w:val="008D4605"/>
    <w:rsid w:val="008D54F2"/>
    <w:rsid w:val="008D6DC2"/>
    <w:rsid w:val="008D746A"/>
    <w:rsid w:val="008E0212"/>
    <w:rsid w:val="008E0C31"/>
    <w:rsid w:val="008E4C7E"/>
    <w:rsid w:val="008E4E17"/>
    <w:rsid w:val="008E511D"/>
    <w:rsid w:val="008E518D"/>
    <w:rsid w:val="008E6D9C"/>
    <w:rsid w:val="008E6FB4"/>
    <w:rsid w:val="008F0969"/>
    <w:rsid w:val="008F165E"/>
    <w:rsid w:val="008F32DA"/>
    <w:rsid w:val="008F3F87"/>
    <w:rsid w:val="008F5AB0"/>
    <w:rsid w:val="008F5ABA"/>
    <w:rsid w:val="008F5B99"/>
    <w:rsid w:val="008F5F56"/>
    <w:rsid w:val="008F7F49"/>
    <w:rsid w:val="009000BD"/>
    <w:rsid w:val="00903E73"/>
    <w:rsid w:val="00905529"/>
    <w:rsid w:val="00905C90"/>
    <w:rsid w:val="00911047"/>
    <w:rsid w:val="009150CF"/>
    <w:rsid w:val="0091520F"/>
    <w:rsid w:val="00915635"/>
    <w:rsid w:val="0091636C"/>
    <w:rsid w:val="00920517"/>
    <w:rsid w:val="009219D8"/>
    <w:rsid w:val="00922BD2"/>
    <w:rsid w:val="00922DF2"/>
    <w:rsid w:val="00923540"/>
    <w:rsid w:val="00924510"/>
    <w:rsid w:val="009271DF"/>
    <w:rsid w:val="00927A14"/>
    <w:rsid w:val="009318E6"/>
    <w:rsid w:val="0093191F"/>
    <w:rsid w:val="00932F4F"/>
    <w:rsid w:val="00934367"/>
    <w:rsid w:val="00934445"/>
    <w:rsid w:val="009355B6"/>
    <w:rsid w:val="00936017"/>
    <w:rsid w:val="00936825"/>
    <w:rsid w:val="00936B8C"/>
    <w:rsid w:val="00937648"/>
    <w:rsid w:val="009413F7"/>
    <w:rsid w:val="00941683"/>
    <w:rsid w:val="00941864"/>
    <w:rsid w:val="00943252"/>
    <w:rsid w:val="00943BE9"/>
    <w:rsid w:val="00944308"/>
    <w:rsid w:val="009449E5"/>
    <w:rsid w:val="00950C2C"/>
    <w:rsid w:val="00952F24"/>
    <w:rsid w:val="00953556"/>
    <w:rsid w:val="0095362F"/>
    <w:rsid w:val="00954F38"/>
    <w:rsid w:val="009568BC"/>
    <w:rsid w:val="009575DF"/>
    <w:rsid w:val="00957952"/>
    <w:rsid w:val="00957CAC"/>
    <w:rsid w:val="00957D9F"/>
    <w:rsid w:val="009609A9"/>
    <w:rsid w:val="009625C0"/>
    <w:rsid w:val="009651BA"/>
    <w:rsid w:val="009651DD"/>
    <w:rsid w:val="0096606E"/>
    <w:rsid w:val="00967768"/>
    <w:rsid w:val="00970B6A"/>
    <w:rsid w:val="009712E1"/>
    <w:rsid w:val="00972281"/>
    <w:rsid w:val="00976254"/>
    <w:rsid w:val="00976EF3"/>
    <w:rsid w:val="00980D5A"/>
    <w:rsid w:val="00981024"/>
    <w:rsid w:val="00982AA6"/>
    <w:rsid w:val="00982BCC"/>
    <w:rsid w:val="00986A53"/>
    <w:rsid w:val="00987B9C"/>
    <w:rsid w:val="009922BD"/>
    <w:rsid w:val="009924EB"/>
    <w:rsid w:val="009928DF"/>
    <w:rsid w:val="00993642"/>
    <w:rsid w:val="00996778"/>
    <w:rsid w:val="00997356"/>
    <w:rsid w:val="00997975"/>
    <w:rsid w:val="009A0A95"/>
    <w:rsid w:val="009A2154"/>
    <w:rsid w:val="009A34D3"/>
    <w:rsid w:val="009A3528"/>
    <w:rsid w:val="009A4A2B"/>
    <w:rsid w:val="009A4C8C"/>
    <w:rsid w:val="009A4E45"/>
    <w:rsid w:val="009A51CD"/>
    <w:rsid w:val="009A6786"/>
    <w:rsid w:val="009B0A6F"/>
    <w:rsid w:val="009B0EB2"/>
    <w:rsid w:val="009B1CF2"/>
    <w:rsid w:val="009B20E4"/>
    <w:rsid w:val="009B7D33"/>
    <w:rsid w:val="009C0AD6"/>
    <w:rsid w:val="009C1FF1"/>
    <w:rsid w:val="009C325D"/>
    <w:rsid w:val="009C5047"/>
    <w:rsid w:val="009C5ABF"/>
    <w:rsid w:val="009C5E26"/>
    <w:rsid w:val="009C6D7C"/>
    <w:rsid w:val="009C766F"/>
    <w:rsid w:val="009D0041"/>
    <w:rsid w:val="009D1CA3"/>
    <w:rsid w:val="009D50F3"/>
    <w:rsid w:val="009D66B4"/>
    <w:rsid w:val="009D69D9"/>
    <w:rsid w:val="009E0D43"/>
    <w:rsid w:val="009E0F77"/>
    <w:rsid w:val="009E1744"/>
    <w:rsid w:val="009E1E98"/>
    <w:rsid w:val="009E41FE"/>
    <w:rsid w:val="009E5D2A"/>
    <w:rsid w:val="009E5EBE"/>
    <w:rsid w:val="009E5F09"/>
    <w:rsid w:val="009E612E"/>
    <w:rsid w:val="009F0DEB"/>
    <w:rsid w:val="009F268D"/>
    <w:rsid w:val="009F2AA4"/>
    <w:rsid w:val="009F50D0"/>
    <w:rsid w:val="009F51B5"/>
    <w:rsid w:val="009F6845"/>
    <w:rsid w:val="009F7EAE"/>
    <w:rsid w:val="00A04909"/>
    <w:rsid w:val="00A04EB9"/>
    <w:rsid w:val="00A05C07"/>
    <w:rsid w:val="00A07536"/>
    <w:rsid w:val="00A11344"/>
    <w:rsid w:val="00A11E80"/>
    <w:rsid w:val="00A12A4B"/>
    <w:rsid w:val="00A14924"/>
    <w:rsid w:val="00A14D00"/>
    <w:rsid w:val="00A14E8A"/>
    <w:rsid w:val="00A16A64"/>
    <w:rsid w:val="00A16E70"/>
    <w:rsid w:val="00A226CA"/>
    <w:rsid w:val="00A24406"/>
    <w:rsid w:val="00A31191"/>
    <w:rsid w:val="00A318F8"/>
    <w:rsid w:val="00A341FA"/>
    <w:rsid w:val="00A375E3"/>
    <w:rsid w:val="00A40B7F"/>
    <w:rsid w:val="00A43D04"/>
    <w:rsid w:val="00A50432"/>
    <w:rsid w:val="00A50729"/>
    <w:rsid w:val="00A532E2"/>
    <w:rsid w:val="00A539FB"/>
    <w:rsid w:val="00A53C66"/>
    <w:rsid w:val="00A53DF4"/>
    <w:rsid w:val="00A54D19"/>
    <w:rsid w:val="00A57C13"/>
    <w:rsid w:val="00A621D2"/>
    <w:rsid w:val="00A62CD1"/>
    <w:rsid w:val="00A62FEE"/>
    <w:rsid w:val="00A634D2"/>
    <w:rsid w:val="00A64AF8"/>
    <w:rsid w:val="00A668AA"/>
    <w:rsid w:val="00A677D1"/>
    <w:rsid w:val="00A7027C"/>
    <w:rsid w:val="00A7068D"/>
    <w:rsid w:val="00A708AD"/>
    <w:rsid w:val="00A74766"/>
    <w:rsid w:val="00A74CFA"/>
    <w:rsid w:val="00A75F37"/>
    <w:rsid w:val="00A76838"/>
    <w:rsid w:val="00A812B2"/>
    <w:rsid w:val="00A814FE"/>
    <w:rsid w:val="00A81E42"/>
    <w:rsid w:val="00A8432E"/>
    <w:rsid w:val="00A84BD0"/>
    <w:rsid w:val="00A86CAB"/>
    <w:rsid w:val="00A876FE"/>
    <w:rsid w:val="00A90888"/>
    <w:rsid w:val="00A9229D"/>
    <w:rsid w:val="00A931DC"/>
    <w:rsid w:val="00A93D6D"/>
    <w:rsid w:val="00A941D9"/>
    <w:rsid w:val="00AA0AD1"/>
    <w:rsid w:val="00AA199A"/>
    <w:rsid w:val="00AA2372"/>
    <w:rsid w:val="00AA553A"/>
    <w:rsid w:val="00AB2DE8"/>
    <w:rsid w:val="00AB3E06"/>
    <w:rsid w:val="00AB3E14"/>
    <w:rsid w:val="00AB41D9"/>
    <w:rsid w:val="00AB796A"/>
    <w:rsid w:val="00AC0EF6"/>
    <w:rsid w:val="00AC2860"/>
    <w:rsid w:val="00AC3BAB"/>
    <w:rsid w:val="00AC43B5"/>
    <w:rsid w:val="00AC767E"/>
    <w:rsid w:val="00AC7AB8"/>
    <w:rsid w:val="00AD003A"/>
    <w:rsid w:val="00AD104B"/>
    <w:rsid w:val="00AD1D44"/>
    <w:rsid w:val="00AD232E"/>
    <w:rsid w:val="00AD2D5F"/>
    <w:rsid w:val="00AD43E4"/>
    <w:rsid w:val="00AD6E7D"/>
    <w:rsid w:val="00AD75CE"/>
    <w:rsid w:val="00AE0DF5"/>
    <w:rsid w:val="00AE3652"/>
    <w:rsid w:val="00AE379A"/>
    <w:rsid w:val="00AE432A"/>
    <w:rsid w:val="00AE43B2"/>
    <w:rsid w:val="00AE4B53"/>
    <w:rsid w:val="00AE6C78"/>
    <w:rsid w:val="00AE701D"/>
    <w:rsid w:val="00AE721F"/>
    <w:rsid w:val="00AF0034"/>
    <w:rsid w:val="00AF0B14"/>
    <w:rsid w:val="00AF0D56"/>
    <w:rsid w:val="00AF0D66"/>
    <w:rsid w:val="00AF244D"/>
    <w:rsid w:val="00AF4519"/>
    <w:rsid w:val="00AF4730"/>
    <w:rsid w:val="00AF5BD2"/>
    <w:rsid w:val="00AF7299"/>
    <w:rsid w:val="00B001BB"/>
    <w:rsid w:val="00B00EC9"/>
    <w:rsid w:val="00B019E0"/>
    <w:rsid w:val="00B02881"/>
    <w:rsid w:val="00B02B76"/>
    <w:rsid w:val="00B051D9"/>
    <w:rsid w:val="00B10269"/>
    <w:rsid w:val="00B11A3E"/>
    <w:rsid w:val="00B14886"/>
    <w:rsid w:val="00B15B55"/>
    <w:rsid w:val="00B1758B"/>
    <w:rsid w:val="00B17EDD"/>
    <w:rsid w:val="00B225E4"/>
    <w:rsid w:val="00B22B87"/>
    <w:rsid w:val="00B234FA"/>
    <w:rsid w:val="00B24B9C"/>
    <w:rsid w:val="00B25BDD"/>
    <w:rsid w:val="00B26543"/>
    <w:rsid w:val="00B27B08"/>
    <w:rsid w:val="00B3230C"/>
    <w:rsid w:val="00B32819"/>
    <w:rsid w:val="00B3286B"/>
    <w:rsid w:val="00B34131"/>
    <w:rsid w:val="00B3450D"/>
    <w:rsid w:val="00B34BA1"/>
    <w:rsid w:val="00B3593B"/>
    <w:rsid w:val="00B35A16"/>
    <w:rsid w:val="00B360E5"/>
    <w:rsid w:val="00B365ED"/>
    <w:rsid w:val="00B37330"/>
    <w:rsid w:val="00B3744C"/>
    <w:rsid w:val="00B40D8C"/>
    <w:rsid w:val="00B43C3E"/>
    <w:rsid w:val="00B43E3E"/>
    <w:rsid w:val="00B43EC5"/>
    <w:rsid w:val="00B452CF"/>
    <w:rsid w:val="00B458E5"/>
    <w:rsid w:val="00B467EE"/>
    <w:rsid w:val="00B46869"/>
    <w:rsid w:val="00B510EA"/>
    <w:rsid w:val="00B52F9B"/>
    <w:rsid w:val="00B54A92"/>
    <w:rsid w:val="00B54C31"/>
    <w:rsid w:val="00B54FBF"/>
    <w:rsid w:val="00B56CFE"/>
    <w:rsid w:val="00B57A74"/>
    <w:rsid w:val="00B6168F"/>
    <w:rsid w:val="00B61E96"/>
    <w:rsid w:val="00B629D6"/>
    <w:rsid w:val="00B65792"/>
    <w:rsid w:val="00B67D11"/>
    <w:rsid w:val="00B70559"/>
    <w:rsid w:val="00B720E3"/>
    <w:rsid w:val="00B74C2E"/>
    <w:rsid w:val="00B75DC8"/>
    <w:rsid w:val="00B76103"/>
    <w:rsid w:val="00B803D9"/>
    <w:rsid w:val="00B80DA4"/>
    <w:rsid w:val="00B83D7D"/>
    <w:rsid w:val="00B86DFC"/>
    <w:rsid w:val="00B87CBF"/>
    <w:rsid w:val="00B91262"/>
    <w:rsid w:val="00B92562"/>
    <w:rsid w:val="00B92AD4"/>
    <w:rsid w:val="00B938ED"/>
    <w:rsid w:val="00B93FCF"/>
    <w:rsid w:val="00B9659E"/>
    <w:rsid w:val="00B96C60"/>
    <w:rsid w:val="00B979DF"/>
    <w:rsid w:val="00BA0520"/>
    <w:rsid w:val="00BA0B2C"/>
    <w:rsid w:val="00BA1C74"/>
    <w:rsid w:val="00BA2431"/>
    <w:rsid w:val="00BA3B0B"/>
    <w:rsid w:val="00BA4B73"/>
    <w:rsid w:val="00BA54E7"/>
    <w:rsid w:val="00BA609E"/>
    <w:rsid w:val="00BB0BDD"/>
    <w:rsid w:val="00BB2594"/>
    <w:rsid w:val="00BB6EEF"/>
    <w:rsid w:val="00BC0327"/>
    <w:rsid w:val="00BC11EE"/>
    <w:rsid w:val="00BC449D"/>
    <w:rsid w:val="00BC465A"/>
    <w:rsid w:val="00BC4B1E"/>
    <w:rsid w:val="00BC6347"/>
    <w:rsid w:val="00BC6BD2"/>
    <w:rsid w:val="00BC72C3"/>
    <w:rsid w:val="00BD1E32"/>
    <w:rsid w:val="00BD30B3"/>
    <w:rsid w:val="00BD4A53"/>
    <w:rsid w:val="00BD5A7A"/>
    <w:rsid w:val="00BD714E"/>
    <w:rsid w:val="00BD723B"/>
    <w:rsid w:val="00BD779C"/>
    <w:rsid w:val="00BD7C48"/>
    <w:rsid w:val="00BE10F9"/>
    <w:rsid w:val="00BE25DC"/>
    <w:rsid w:val="00BE2F92"/>
    <w:rsid w:val="00BE42C0"/>
    <w:rsid w:val="00BE4808"/>
    <w:rsid w:val="00BF155A"/>
    <w:rsid w:val="00BF3221"/>
    <w:rsid w:val="00BF3572"/>
    <w:rsid w:val="00BF3A91"/>
    <w:rsid w:val="00BF3B33"/>
    <w:rsid w:val="00BF4015"/>
    <w:rsid w:val="00BF5D22"/>
    <w:rsid w:val="00BF6492"/>
    <w:rsid w:val="00C00212"/>
    <w:rsid w:val="00C007DC"/>
    <w:rsid w:val="00C00FC3"/>
    <w:rsid w:val="00C03789"/>
    <w:rsid w:val="00C04017"/>
    <w:rsid w:val="00C0444C"/>
    <w:rsid w:val="00C04C8B"/>
    <w:rsid w:val="00C07880"/>
    <w:rsid w:val="00C07B14"/>
    <w:rsid w:val="00C11256"/>
    <w:rsid w:val="00C12CF4"/>
    <w:rsid w:val="00C12F81"/>
    <w:rsid w:val="00C14C02"/>
    <w:rsid w:val="00C17950"/>
    <w:rsid w:val="00C17B61"/>
    <w:rsid w:val="00C2126A"/>
    <w:rsid w:val="00C21CD2"/>
    <w:rsid w:val="00C21E43"/>
    <w:rsid w:val="00C2334A"/>
    <w:rsid w:val="00C25CD5"/>
    <w:rsid w:val="00C25E01"/>
    <w:rsid w:val="00C26921"/>
    <w:rsid w:val="00C27B96"/>
    <w:rsid w:val="00C30B16"/>
    <w:rsid w:val="00C31BCC"/>
    <w:rsid w:val="00C32223"/>
    <w:rsid w:val="00C32457"/>
    <w:rsid w:val="00C3364C"/>
    <w:rsid w:val="00C36B49"/>
    <w:rsid w:val="00C37B9C"/>
    <w:rsid w:val="00C401D3"/>
    <w:rsid w:val="00C40654"/>
    <w:rsid w:val="00C418C5"/>
    <w:rsid w:val="00C41925"/>
    <w:rsid w:val="00C41A6A"/>
    <w:rsid w:val="00C42645"/>
    <w:rsid w:val="00C42654"/>
    <w:rsid w:val="00C42947"/>
    <w:rsid w:val="00C4295F"/>
    <w:rsid w:val="00C42B0F"/>
    <w:rsid w:val="00C44C4B"/>
    <w:rsid w:val="00C45410"/>
    <w:rsid w:val="00C465B4"/>
    <w:rsid w:val="00C46B18"/>
    <w:rsid w:val="00C51A5E"/>
    <w:rsid w:val="00C556E2"/>
    <w:rsid w:val="00C60643"/>
    <w:rsid w:val="00C61C6A"/>
    <w:rsid w:val="00C62606"/>
    <w:rsid w:val="00C638F2"/>
    <w:rsid w:val="00C64AF2"/>
    <w:rsid w:val="00C721A0"/>
    <w:rsid w:val="00C723B3"/>
    <w:rsid w:val="00C72A40"/>
    <w:rsid w:val="00C75009"/>
    <w:rsid w:val="00C76708"/>
    <w:rsid w:val="00C8022E"/>
    <w:rsid w:val="00C822B4"/>
    <w:rsid w:val="00C82616"/>
    <w:rsid w:val="00C82E1F"/>
    <w:rsid w:val="00C838DE"/>
    <w:rsid w:val="00C86ECE"/>
    <w:rsid w:val="00C87579"/>
    <w:rsid w:val="00C87AA4"/>
    <w:rsid w:val="00C90A10"/>
    <w:rsid w:val="00C915DF"/>
    <w:rsid w:val="00C94928"/>
    <w:rsid w:val="00C95C97"/>
    <w:rsid w:val="00C976CF"/>
    <w:rsid w:val="00C97F41"/>
    <w:rsid w:val="00CA02D5"/>
    <w:rsid w:val="00CA09E3"/>
    <w:rsid w:val="00CA0D5D"/>
    <w:rsid w:val="00CA1E88"/>
    <w:rsid w:val="00CA267C"/>
    <w:rsid w:val="00CA29A8"/>
    <w:rsid w:val="00CA301B"/>
    <w:rsid w:val="00CA3275"/>
    <w:rsid w:val="00CA469A"/>
    <w:rsid w:val="00CA5FAC"/>
    <w:rsid w:val="00CA6B58"/>
    <w:rsid w:val="00CB026D"/>
    <w:rsid w:val="00CB0612"/>
    <w:rsid w:val="00CB0E69"/>
    <w:rsid w:val="00CB4DE9"/>
    <w:rsid w:val="00CB715C"/>
    <w:rsid w:val="00CB7A6A"/>
    <w:rsid w:val="00CC2237"/>
    <w:rsid w:val="00CC33B5"/>
    <w:rsid w:val="00CC548D"/>
    <w:rsid w:val="00CC642C"/>
    <w:rsid w:val="00CC6CBB"/>
    <w:rsid w:val="00CD3949"/>
    <w:rsid w:val="00CD5F82"/>
    <w:rsid w:val="00CD62F5"/>
    <w:rsid w:val="00CD6852"/>
    <w:rsid w:val="00CE0E6D"/>
    <w:rsid w:val="00CE133B"/>
    <w:rsid w:val="00CE17A1"/>
    <w:rsid w:val="00CE40C7"/>
    <w:rsid w:val="00CE7354"/>
    <w:rsid w:val="00CF2B8C"/>
    <w:rsid w:val="00CF32B6"/>
    <w:rsid w:val="00CF5ABD"/>
    <w:rsid w:val="00D00C74"/>
    <w:rsid w:val="00D010E4"/>
    <w:rsid w:val="00D0178F"/>
    <w:rsid w:val="00D065DE"/>
    <w:rsid w:val="00D06B65"/>
    <w:rsid w:val="00D075B4"/>
    <w:rsid w:val="00D109C1"/>
    <w:rsid w:val="00D11363"/>
    <w:rsid w:val="00D113B8"/>
    <w:rsid w:val="00D12310"/>
    <w:rsid w:val="00D13142"/>
    <w:rsid w:val="00D1430E"/>
    <w:rsid w:val="00D15BE8"/>
    <w:rsid w:val="00D15ECD"/>
    <w:rsid w:val="00D16846"/>
    <w:rsid w:val="00D21934"/>
    <w:rsid w:val="00D234B6"/>
    <w:rsid w:val="00D23893"/>
    <w:rsid w:val="00D25D0E"/>
    <w:rsid w:val="00D26E0B"/>
    <w:rsid w:val="00D27882"/>
    <w:rsid w:val="00D30409"/>
    <w:rsid w:val="00D30563"/>
    <w:rsid w:val="00D3098D"/>
    <w:rsid w:val="00D33728"/>
    <w:rsid w:val="00D34FFD"/>
    <w:rsid w:val="00D37A3C"/>
    <w:rsid w:val="00D37BBC"/>
    <w:rsid w:val="00D406A6"/>
    <w:rsid w:val="00D426A9"/>
    <w:rsid w:val="00D436CB"/>
    <w:rsid w:val="00D447F3"/>
    <w:rsid w:val="00D44975"/>
    <w:rsid w:val="00D46F1D"/>
    <w:rsid w:val="00D47A1C"/>
    <w:rsid w:val="00D47B0F"/>
    <w:rsid w:val="00D524DC"/>
    <w:rsid w:val="00D5442E"/>
    <w:rsid w:val="00D5597C"/>
    <w:rsid w:val="00D55CF9"/>
    <w:rsid w:val="00D563CB"/>
    <w:rsid w:val="00D57F5D"/>
    <w:rsid w:val="00D607A8"/>
    <w:rsid w:val="00D6102A"/>
    <w:rsid w:val="00D6134D"/>
    <w:rsid w:val="00D6234E"/>
    <w:rsid w:val="00D629EC"/>
    <w:rsid w:val="00D6673F"/>
    <w:rsid w:val="00D71445"/>
    <w:rsid w:val="00D73EFD"/>
    <w:rsid w:val="00D74E2A"/>
    <w:rsid w:val="00D751FC"/>
    <w:rsid w:val="00D754EA"/>
    <w:rsid w:val="00D76491"/>
    <w:rsid w:val="00D76CAE"/>
    <w:rsid w:val="00D776DD"/>
    <w:rsid w:val="00D802AA"/>
    <w:rsid w:val="00D84D50"/>
    <w:rsid w:val="00D854B9"/>
    <w:rsid w:val="00D85959"/>
    <w:rsid w:val="00D877BF"/>
    <w:rsid w:val="00D9451D"/>
    <w:rsid w:val="00D974CD"/>
    <w:rsid w:val="00DA0CFA"/>
    <w:rsid w:val="00DA289D"/>
    <w:rsid w:val="00DA411E"/>
    <w:rsid w:val="00DA4992"/>
    <w:rsid w:val="00DA5EAF"/>
    <w:rsid w:val="00DA68A9"/>
    <w:rsid w:val="00DA759D"/>
    <w:rsid w:val="00DB0C89"/>
    <w:rsid w:val="00DB1FB4"/>
    <w:rsid w:val="00DB240D"/>
    <w:rsid w:val="00DB3196"/>
    <w:rsid w:val="00DB4003"/>
    <w:rsid w:val="00DB4733"/>
    <w:rsid w:val="00DB4DA1"/>
    <w:rsid w:val="00DB6664"/>
    <w:rsid w:val="00DB6EE5"/>
    <w:rsid w:val="00DB7B5A"/>
    <w:rsid w:val="00DC00B1"/>
    <w:rsid w:val="00DC2580"/>
    <w:rsid w:val="00DC2F09"/>
    <w:rsid w:val="00DC3E95"/>
    <w:rsid w:val="00DC3FC4"/>
    <w:rsid w:val="00DC684F"/>
    <w:rsid w:val="00DC6FF0"/>
    <w:rsid w:val="00DD203B"/>
    <w:rsid w:val="00DD2145"/>
    <w:rsid w:val="00DD4990"/>
    <w:rsid w:val="00DD4A09"/>
    <w:rsid w:val="00DD6612"/>
    <w:rsid w:val="00DD6971"/>
    <w:rsid w:val="00DD6A17"/>
    <w:rsid w:val="00DD7116"/>
    <w:rsid w:val="00DE1395"/>
    <w:rsid w:val="00DE20CB"/>
    <w:rsid w:val="00DE6155"/>
    <w:rsid w:val="00DE692E"/>
    <w:rsid w:val="00DF005E"/>
    <w:rsid w:val="00DF3F27"/>
    <w:rsid w:val="00DF47BC"/>
    <w:rsid w:val="00DF5E47"/>
    <w:rsid w:val="00DF6195"/>
    <w:rsid w:val="00DF6BAF"/>
    <w:rsid w:val="00DF6FEE"/>
    <w:rsid w:val="00E010BC"/>
    <w:rsid w:val="00E01222"/>
    <w:rsid w:val="00E0366C"/>
    <w:rsid w:val="00E037CE"/>
    <w:rsid w:val="00E05841"/>
    <w:rsid w:val="00E05B6A"/>
    <w:rsid w:val="00E120F6"/>
    <w:rsid w:val="00E123C3"/>
    <w:rsid w:val="00E12612"/>
    <w:rsid w:val="00E128A9"/>
    <w:rsid w:val="00E12FB0"/>
    <w:rsid w:val="00E13A16"/>
    <w:rsid w:val="00E142D2"/>
    <w:rsid w:val="00E16B46"/>
    <w:rsid w:val="00E23D86"/>
    <w:rsid w:val="00E25681"/>
    <w:rsid w:val="00E263E8"/>
    <w:rsid w:val="00E30FF0"/>
    <w:rsid w:val="00E3234F"/>
    <w:rsid w:val="00E34E35"/>
    <w:rsid w:val="00E3620D"/>
    <w:rsid w:val="00E3687B"/>
    <w:rsid w:val="00E37318"/>
    <w:rsid w:val="00E37BA2"/>
    <w:rsid w:val="00E42860"/>
    <w:rsid w:val="00E429B8"/>
    <w:rsid w:val="00E45CFE"/>
    <w:rsid w:val="00E46805"/>
    <w:rsid w:val="00E46915"/>
    <w:rsid w:val="00E4735F"/>
    <w:rsid w:val="00E47468"/>
    <w:rsid w:val="00E50188"/>
    <w:rsid w:val="00E504E2"/>
    <w:rsid w:val="00E53697"/>
    <w:rsid w:val="00E54240"/>
    <w:rsid w:val="00E54EFB"/>
    <w:rsid w:val="00E56984"/>
    <w:rsid w:val="00E62A5D"/>
    <w:rsid w:val="00E67FFB"/>
    <w:rsid w:val="00E70E8C"/>
    <w:rsid w:val="00E71250"/>
    <w:rsid w:val="00E715B7"/>
    <w:rsid w:val="00E7189E"/>
    <w:rsid w:val="00E74E00"/>
    <w:rsid w:val="00E76DDF"/>
    <w:rsid w:val="00E76F9E"/>
    <w:rsid w:val="00E779E7"/>
    <w:rsid w:val="00E8041F"/>
    <w:rsid w:val="00E8128F"/>
    <w:rsid w:val="00E8325D"/>
    <w:rsid w:val="00E832E6"/>
    <w:rsid w:val="00E832E7"/>
    <w:rsid w:val="00E83D0E"/>
    <w:rsid w:val="00E867DE"/>
    <w:rsid w:val="00E870C5"/>
    <w:rsid w:val="00E90F5B"/>
    <w:rsid w:val="00E926FE"/>
    <w:rsid w:val="00E931DA"/>
    <w:rsid w:val="00E94878"/>
    <w:rsid w:val="00E95DCC"/>
    <w:rsid w:val="00E96FC0"/>
    <w:rsid w:val="00E977F1"/>
    <w:rsid w:val="00E978CD"/>
    <w:rsid w:val="00EA0894"/>
    <w:rsid w:val="00EA2DF2"/>
    <w:rsid w:val="00EA318A"/>
    <w:rsid w:val="00EA3263"/>
    <w:rsid w:val="00EA5197"/>
    <w:rsid w:val="00EA62F0"/>
    <w:rsid w:val="00EA6E3D"/>
    <w:rsid w:val="00EA6E9F"/>
    <w:rsid w:val="00EA76AE"/>
    <w:rsid w:val="00EA799A"/>
    <w:rsid w:val="00EA7BA8"/>
    <w:rsid w:val="00EA7E45"/>
    <w:rsid w:val="00EB1673"/>
    <w:rsid w:val="00EB21F3"/>
    <w:rsid w:val="00EC0E78"/>
    <w:rsid w:val="00EC2A05"/>
    <w:rsid w:val="00EC3880"/>
    <w:rsid w:val="00EC57BE"/>
    <w:rsid w:val="00EC5D29"/>
    <w:rsid w:val="00EC5DAA"/>
    <w:rsid w:val="00EC5E5D"/>
    <w:rsid w:val="00ED171A"/>
    <w:rsid w:val="00ED179F"/>
    <w:rsid w:val="00ED1D8A"/>
    <w:rsid w:val="00ED2D55"/>
    <w:rsid w:val="00ED2EA9"/>
    <w:rsid w:val="00ED41AC"/>
    <w:rsid w:val="00ED7C3B"/>
    <w:rsid w:val="00EE0A5C"/>
    <w:rsid w:val="00EE0E17"/>
    <w:rsid w:val="00EE0EA2"/>
    <w:rsid w:val="00EE2722"/>
    <w:rsid w:val="00EE2D59"/>
    <w:rsid w:val="00EE44D3"/>
    <w:rsid w:val="00EE46B8"/>
    <w:rsid w:val="00EE63E0"/>
    <w:rsid w:val="00EE774E"/>
    <w:rsid w:val="00EF0AE2"/>
    <w:rsid w:val="00EF114D"/>
    <w:rsid w:val="00EF1A9E"/>
    <w:rsid w:val="00EF2313"/>
    <w:rsid w:val="00EF418B"/>
    <w:rsid w:val="00EF52D2"/>
    <w:rsid w:val="00EF78D5"/>
    <w:rsid w:val="00F0056C"/>
    <w:rsid w:val="00F00DBF"/>
    <w:rsid w:val="00F017E3"/>
    <w:rsid w:val="00F04D3A"/>
    <w:rsid w:val="00F04FAB"/>
    <w:rsid w:val="00F06CCA"/>
    <w:rsid w:val="00F070F4"/>
    <w:rsid w:val="00F120AD"/>
    <w:rsid w:val="00F2295A"/>
    <w:rsid w:val="00F239DB"/>
    <w:rsid w:val="00F25351"/>
    <w:rsid w:val="00F25872"/>
    <w:rsid w:val="00F25A34"/>
    <w:rsid w:val="00F25B1B"/>
    <w:rsid w:val="00F25BC6"/>
    <w:rsid w:val="00F30563"/>
    <w:rsid w:val="00F31A21"/>
    <w:rsid w:val="00F327E1"/>
    <w:rsid w:val="00F33E19"/>
    <w:rsid w:val="00F37FBA"/>
    <w:rsid w:val="00F40505"/>
    <w:rsid w:val="00F409F0"/>
    <w:rsid w:val="00F41A87"/>
    <w:rsid w:val="00F42586"/>
    <w:rsid w:val="00F42888"/>
    <w:rsid w:val="00F428C5"/>
    <w:rsid w:val="00F43031"/>
    <w:rsid w:val="00F453B8"/>
    <w:rsid w:val="00F521C5"/>
    <w:rsid w:val="00F528DF"/>
    <w:rsid w:val="00F534F6"/>
    <w:rsid w:val="00F537C6"/>
    <w:rsid w:val="00F54DF1"/>
    <w:rsid w:val="00F5531B"/>
    <w:rsid w:val="00F56B40"/>
    <w:rsid w:val="00F57AED"/>
    <w:rsid w:val="00F61B9B"/>
    <w:rsid w:val="00F66B39"/>
    <w:rsid w:val="00F67131"/>
    <w:rsid w:val="00F67B79"/>
    <w:rsid w:val="00F67DC3"/>
    <w:rsid w:val="00F701FC"/>
    <w:rsid w:val="00F70E84"/>
    <w:rsid w:val="00F71794"/>
    <w:rsid w:val="00F74302"/>
    <w:rsid w:val="00F75626"/>
    <w:rsid w:val="00F75B27"/>
    <w:rsid w:val="00F75EAD"/>
    <w:rsid w:val="00F76DA3"/>
    <w:rsid w:val="00F77293"/>
    <w:rsid w:val="00F777CC"/>
    <w:rsid w:val="00F83EEC"/>
    <w:rsid w:val="00F84328"/>
    <w:rsid w:val="00F84A26"/>
    <w:rsid w:val="00F860C0"/>
    <w:rsid w:val="00F867EB"/>
    <w:rsid w:val="00F8683A"/>
    <w:rsid w:val="00F86A92"/>
    <w:rsid w:val="00F86F88"/>
    <w:rsid w:val="00F876EA"/>
    <w:rsid w:val="00F902A8"/>
    <w:rsid w:val="00F90A8F"/>
    <w:rsid w:val="00F91BFC"/>
    <w:rsid w:val="00F93492"/>
    <w:rsid w:val="00F93971"/>
    <w:rsid w:val="00F9559B"/>
    <w:rsid w:val="00F96A48"/>
    <w:rsid w:val="00F972EA"/>
    <w:rsid w:val="00F977B2"/>
    <w:rsid w:val="00FA03D6"/>
    <w:rsid w:val="00FA292D"/>
    <w:rsid w:val="00FA3484"/>
    <w:rsid w:val="00FA3602"/>
    <w:rsid w:val="00FA5406"/>
    <w:rsid w:val="00FA652B"/>
    <w:rsid w:val="00FA7C1C"/>
    <w:rsid w:val="00FA7E84"/>
    <w:rsid w:val="00FB099E"/>
    <w:rsid w:val="00FB3465"/>
    <w:rsid w:val="00FB34E5"/>
    <w:rsid w:val="00FC13F8"/>
    <w:rsid w:val="00FC23E1"/>
    <w:rsid w:val="00FC2A6D"/>
    <w:rsid w:val="00FC3B93"/>
    <w:rsid w:val="00FC7448"/>
    <w:rsid w:val="00FC796C"/>
    <w:rsid w:val="00FC7D7A"/>
    <w:rsid w:val="00FC7FAA"/>
    <w:rsid w:val="00FD08B5"/>
    <w:rsid w:val="00FD0BD2"/>
    <w:rsid w:val="00FD283C"/>
    <w:rsid w:val="00FD2D68"/>
    <w:rsid w:val="00FD60F0"/>
    <w:rsid w:val="00FD6504"/>
    <w:rsid w:val="00FD66E3"/>
    <w:rsid w:val="00FD796A"/>
    <w:rsid w:val="00FE0BF1"/>
    <w:rsid w:val="00FE0CC4"/>
    <w:rsid w:val="00FE119A"/>
    <w:rsid w:val="00FE39C6"/>
    <w:rsid w:val="00FE4382"/>
    <w:rsid w:val="00FE4FD6"/>
    <w:rsid w:val="00FE5CB3"/>
    <w:rsid w:val="00FE74CD"/>
    <w:rsid w:val="00FE7821"/>
    <w:rsid w:val="00FF00AF"/>
    <w:rsid w:val="00FF0E51"/>
    <w:rsid w:val="00FF0F98"/>
    <w:rsid w:val="00FF355C"/>
    <w:rsid w:val="00FF39D2"/>
    <w:rsid w:val="00FF6174"/>
    <w:rsid w:val="01DF02FA"/>
    <w:rsid w:val="04BF43E4"/>
    <w:rsid w:val="04D1A9DD"/>
    <w:rsid w:val="05ED8973"/>
    <w:rsid w:val="074F6DB4"/>
    <w:rsid w:val="0996FE08"/>
    <w:rsid w:val="0AFC65E7"/>
    <w:rsid w:val="0C51A5C5"/>
    <w:rsid w:val="0D314F42"/>
    <w:rsid w:val="0D6E967C"/>
    <w:rsid w:val="0ED5B11E"/>
    <w:rsid w:val="0EF9A248"/>
    <w:rsid w:val="111D25CE"/>
    <w:rsid w:val="11500BEC"/>
    <w:rsid w:val="134DD00C"/>
    <w:rsid w:val="162333F6"/>
    <w:rsid w:val="17F0B3C2"/>
    <w:rsid w:val="1A888CC6"/>
    <w:rsid w:val="1C2B2FFF"/>
    <w:rsid w:val="1C5EFF2B"/>
    <w:rsid w:val="1E3D3648"/>
    <w:rsid w:val="1F667CB5"/>
    <w:rsid w:val="1F6B37B2"/>
    <w:rsid w:val="25CFA3CB"/>
    <w:rsid w:val="271D6AC0"/>
    <w:rsid w:val="27715E2C"/>
    <w:rsid w:val="288E83CE"/>
    <w:rsid w:val="28AA0F23"/>
    <w:rsid w:val="29C2A4E0"/>
    <w:rsid w:val="2A6972C2"/>
    <w:rsid w:val="2E3BD035"/>
    <w:rsid w:val="2EA9C2B3"/>
    <w:rsid w:val="2F288368"/>
    <w:rsid w:val="2F6B15B6"/>
    <w:rsid w:val="302976F9"/>
    <w:rsid w:val="306C4ADA"/>
    <w:rsid w:val="30847F2B"/>
    <w:rsid w:val="30A4DFB0"/>
    <w:rsid w:val="30A5168D"/>
    <w:rsid w:val="30E16F87"/>
    <w:rsid w:val="31DD07EE"/>
    <w:rsid w:val="3268AC6D"/>
    <w:rsid w:val="32E1F9B0"/>
    <w:rsid w:val="32F8AC94"/>
    <w:rsid w:val="35AD1606"/>
    <w:rsid w:val="36239651"/>
    <w:rsid w:val="38191D50"/>
    <w:rsid w:val="39498228"/>
    <w:rsid w:val="39E74348"/>
    <w:rsid w:val="3A6E1AA2"/>
    <w:rsid w:val="3B8243FC"/>
    <w:rsid w:val="3EB93E65"/>
    <w:rsid w:val="3F4F76BF"/>
    <w:rsid w:val="4158EBC7"/>
    <w:rsid w:val="41C43B54"/>
    <w:rsid w:val="4285B09F"/>
    <w:rsid w:val="434FC41D"/>
    <w:rsid w:val="43B72C1A"/>
    <w:rsid w:val="44408A5D"/>
    <w:rsid w:val="44971442"/>
    <w:rsid w:val="453CAA46"/>
    <w:rsid w:val="485DD6B9"/>
    <w:rsid w:val="497B6AEE"/>
    <w:rsid w:val="4A125CAA"/>
    <w:rsid w:val="4AED3CAD"/>
    <w:rsid w:val="4C5F3829"/>
    <w:rsid w:val="4D9C7CCB"/>
    <w:rsid w:val="4ED4DEE9"/>
    <w:rsid w:val="4F2857BD"/>
    <w:rsid w:val="50AABE86"/>
    <w:rsid w:val="51D08D47"/>
    <w:rsid w:val="526AFDBB"/>
    <w:rsid w:val="53A37916"/>
    <w:rsid w:val="5406F928"/>
    <w:rsid w:val="5456B9CC"/>
    <w:rsid w:val="557E12BC"/>
    <w:rsid w:val="55A055DB"/>
    <w:rsid w:val="562BB0AE"/>
    <w:rsid w:val="58B7DE62"/>
    <w:rsid w:val="5A8BF67D"/>
    <w:rsid w:val="5BAF58EB"/>
    <w:rsid w:val="5D43515A"/>
    <w:rsid w:val="5D4AADCC"/>
    <w:rsid w:val="5E870F38"/>
    <w:rsid w:val="5F93E550"/>
    <w:rsid w:val="609A3A35"/>
    <w:rsid w:val="616BD2D6"/>
    <w:rsid w:val="6295FDC1"/>
    <w:rsid w:val="631ED4DC"/>
    <w:rsid w:val="63468B57"/>
    <w:rsid w:val="635E383D"/>
    <w:rsid w:val="639B1179"/>
    <w:rsid w:val="63A93BF0"/>
    <w:rsid w:val="63B215DD"/>
    <w:rsid w:val="63DAEDEA"/>
    <w:rsid w:val="65BED18F"/>
    <w:rsid w:val="66C0ABC7"/>
    <w:rsid w:val="673BC8E4"/>
    <w:rsid w:val="69FC6B1B"/>
    <w:rsid w:val="6AB11D91"/>
    <w:rsid w:val="6B1FE63B"/>
    <w:rsid w:val="6B81C219"/>
    <w:rsid w:val="6D7AFA98"/>
    <w:rsid w:val="6E07FF07"/>
    <w:rsid w:val="729A6613"/>
    <w:rsid w:val="73860672"/>
    <w:rsid w:val="74C7C930"/>
    <w:rsid w:val="75196B43"/>
    <w:rsid w:val="780A7028"/>
    <w:rsid w:val="7888FCF4"/>
    <w:rsid w:val="79929790"/>
    <w:rsid w:val="7AB64A96"/>
    <w:rsid w:val="7B1AEC83"/>
    <w:rsid w:val="7CD06239"/>
    <w:rsid w:val="7D0E739A"/>
    <w:rsid w:val="7D580AF6"/>
    <w:rsid w:val="7D856E61"/>
    <w:rsid w:val="7E26762A"/>
    <w:rsid w:val="7EC37D90"/>
    <w:rsid w:val="7EE70D8E"/>
    <w:rsid w:val="7F4A3563"/>
    <w:rsid w:val="7FCE9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203DF59"/>
  <w15:chartTrackingRefBased/>
  <w15:docId w15:val="{C710BE96-862F-B442-85BC-9367627F3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iPriority="0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7636"/>
    <w:pPr>
      <w:spacing w:line="312" w:lineRule="auto"/>
    </w:pPr>
    <w:rPr>
      <w:rFonts w:ascii="Franklin Gothic Book" w:hAnsi="Franklin Gothic Book"/>
      <w:spacing w:val="2"/>
      <w:kern w:val="21"/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7858"/>
    <w:pPr>
      <w:numPr>
        <w:numId w:val="6"/>
      </w:numPr>
      <w:spacing w:before="480" w:after="120" w:line="264" w:lineRule="auto"/>
      <w:outlineLvl w:val="0"/>
    </w:pPr>
    <w:rPr>
      <w:rFonts w:ascii="Century Gothic" w:eastAsiaTheme="majorEastAsia" w:hAnsi="Century Gothic" w:cstheme="majorBidi"/>
      <w:caps/>
      <w:color w:val="2B3A57"/>
      <w:spacing w:val="0"/>
      <w:sz w:val="48"/>
      <w:szCs w:val="7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A7858"/>
    <w:pPr>
      <w:numPr>
        <w:ilvl w:val="1"/>
      </w:numPr>
      <w:spacing w:before="360" w:after="80"/>
      <w:outlineLvl w:val="1"/>
    </w:pPr>
    <w:rPr>
      <w:rFonts w:cs="Arial"/>
      <w:caps w:val="0"/>
      <w:color w:val="057299"/>
      <w:sz w:val="26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A7858"/>
    <w:pPr>
      <w:numPr>
        <w:ilvl w:val="2"/>
        <w:numId w:val="6"/>
      </w:numPr>
      <w:spacing w:before="240" w:after="60"/>
      <w:outlineLvl w:val="2"/>
    </w:pPr>
    <w:rPr>
      <w:rFonts w:ascii="Century Gothic" w:eastAsiaTheme="majorEastAsia" w:hAnsi="Century Gothic" w:cs="Arial"/>
      <w:color w:val="0685B2"/>
      <w:spacing w:val="0"/>
      <w:sz w:val="22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0A7858"/>
    <w:pPr>
      <w:numPr>
        <w:ilvl w:val="0"/>
        <w:numId w:val="0"/>
      </w:numPr>
      <w:ind w:left="-3787" w:hanging="720"/>
      <w:outlineLvl w:val="3"/>
    </w:pPr>
    <w:rPr>
      <w:spacing w:val="-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A7858"/>
    <w:pPr>
      <w:keepNext/>
      <w:keepLines/>
      <w:spacing w:before="40" w:after="0"/>
      <w:outlineLvl w:val="4"/>
    </w:pPr>
    <w:rPr>
      <w:rFonts w:ascii="Arial Bold" w:eastAsiaTheme="majorEastAsia" w:hAnsi="Arial Bold" w:cstheme="majorBidi"/>
      <w:b/>
      <w:color w:val="DAAE28" w:themeColor="accent1"/>
      <w:spacing w:val="0"/>
      <w:kern w:val="0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9E5EB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A785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6D5613" w:themeColor="accent1" w:themeShade="7F"/>
      <w:spacing w:val="0"/>
      <w:kern w:val="0"/>
      <w:sz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A785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pacing w:val="0"/>
      <w:kern w:val="0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A785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pacing w:val="0"/>
      <w:kern w:val="0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7858"/>
    <w:rPr>
      <w:rFonts w:ascii="Century Gothic" w:eastAsiaTheme="majorEastAsia" w:hAnsi="Century Gothic" w:cstheme="majorBidi"/>
      <w:caps/>
      <w:color w:val="2B3A57"/>
      <w:kern w:val="21"/>
      <w:sz w:val="48"/>
      <w:szCs w:val="72"/>
    </w:rPr>
  </w:style>
  <w:style w:type="character" w:customStyle="1" w:styleId="Heading2Char">
    <w:name w:val="Heading 2 Char"/>
    <w:basedOn w:val="DefaultParagraphFont"/>
    <w:link w:val="Heading2"/>
    <w:uiPriority w:val="9"/>
    <w:rsid w:val="000A7858"/>
    <w:rPr>
      <w:rFonts w:ascii="Century Gothic" w:eastAsiaTheme="majorEastAsia" w:hAnsi="Century Gothic" w:cs="Arial"/>
      <w:color w:val="057299"/>
      <w:kern w:val="21"/>
      <w:sz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A7858"/>
    <w:rPr>
      <w:rFonts w:ascii="Century Gothic" w:eastAsiaTheme="majorEastAsia" w:hAnsi="Century Gothic" w:cs="Arial"/>
      <w:color w:val="0685B2"/>
      <w:kern w:val="21"/>
    </w:rPr>
  </w:style>
  <w:style w:type="character" w:customStyle="1" w:styleId="Heading4Char">
    <w:name w:val="Heading 4 Char"/>
    <w:basedOn w:val="DefaultParagraphFont"/>
    <w:link w:val="Heading4"/>
    <w:uiPriority w:val="9"/>
    <w:rsid w:val="000A7858"/>
    <w:rPr>
      <w:rFonts w:ascii="Century Gothic" w:eastAsiaTheme="majorEastAsia" w:hAnsi="Century Gothic" w:cs="Arial"/>
      <w:color w:val="0685B2"/>
      <w:spacing w:val="-6"/>
      <w:kern w:val="21"/>
    </w:rPr>
  </w:style>
  <w:style w:type="character" w:customStyle="1" w:styleId="Heading5Char">
    <w:name w:val="Heading 5 Char"/>
    <w:basedOn w:val="DefaultParagraphFont"/>
    <w:link w:val="Heading5"/>
    <w:uiPriority w:val="9"/>
    <w:rsid w:val="000A7858"/>
    <w:rPr>
      <w:rFonts w:ascii="Arial Bold" w:eastAsiaTheme="majorEastAsia" w:hAnsi="Arial Bold" w:cstheme="majorBidi"/>
      <w:b/>
      <w:color w:val="DAAE28" w:themeColor="accent1"/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0A7858"/>
    <w:pPr>
      <w:spacing w:before="200"/>
      <w:ind w:left="864" w:right="864"/>
      <w:jc w:val="center"/>
    </w:pPr>
    <w:rPr>
      <w:rFonts w:ascii="Zilla Slab" w:hAnsi="Zilla Slab"/>
      <w:i/>
      <w:iCs/>
      <w:color w:val="4F5150" w:themeColor="text2"/>
      <w:spacing w:val="0"/>
      <w:kern w:val="0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0A7858"/>
    <w:rPr>
      <w:rFonts w:ascii="Zilla Slab" w:hAnsi="Zilla Slab"/>
      <w:i/>
      <w:iCs/>
      <w:color w:val="4F5150" w:themeColor="text2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0A7858"/>
    <w:pPr>
      <w:pBdr>
        <w:top w:val="single" w:sz="4" w:space="10" w:color="DAAE28" w:themeColor="accent1"/>
        <w:bottom w:val="single" w:sz="4" w:space="10" w:color="DAAE28" w:themeColor="accent1"/>
      </w:pBdr>
      <w:spacing w:before="360" w:after="360"/>
      <w:ind w:left="864" w:right="864"/>
      <w:jc w:val="center"/>
    </w:pPr>
    <w:rPr>
      <w:rFonts w:ascii="Zilla Slab" w:hAnsi="Zilla Slab"/>
      <w:i/>
      <w:iCs/>
      <w:color w:val="DAAE28" w:themeColor="accent1"/>
      <w:spacing w:val="0"/>
      <w:kern w:val="0"/>
      <w:sz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7858"/>
    <w:rPr>
      <w:rFonts w:ascii="Zilla Slab" w:hAnsi="Zilla Slab"/>
      <w:i/>
      <w:iCs/>
      <w:color w:val="DAAE28" w:themeColor="accent1"/>
    </w:rPr>
  </w:style>
  <w:style w:type="paragraph" w:styleId="Subtitle">
    <w:name w:val="Subtitle"/>
    <w:basedOn w:val="Normal"/>
    <w:next w:val="Normal"/>
    <w:link w:val="SubtitleChar"/>
    <w:rsid w:val="000A7858"/>
    <w:pPr>
      <w:numPr>
        <w:ilvl w:val="1"/>
      </w:numPr>
      <w:jc w:val="center"/>
    </w:pPr>
    <w:rPr>
      <w:rFonts w:ascii="Zilla Slab" w:eastAsiaTheme="minorEastAsia" w:hAnsi="Zilla Slab"/>
      <w:color w:val="4F5150" w:themeColor="text2"/>
      <w:spacing w:val="15"/>
      <w:kern w:val="0"/>
      <w:sz w:val="48"/>
    </w:rPr>
  </w:style>
  <w:style w:type="character" w:customStyle="1" w:styleId="SubtitleChar">
    <w:name w:val="Subtitle Char"/>
    <w:basedOn w:val="DefaultParagraphFont"/>
    <w:link w:val="Subtitle"/>
    <w:rsid w:val="000A7858"/>
    <w:rPr>
      <w:rFonts w:ascii="Zilla Slab" w:eastAsiaTheme="minorEastAsia" w:hAnsi="Zilla Slab"/>
      <w:color w:val="4F5150" w:themeColor="text2"/>
      <w:spacing w:val="15"/>
      <w:sz w:val="48"/>
    </w:rPr>
  </w:style>
  <w:style w:type="character" w:styleId="Emphasis">
    <w:name w:val="Emphasis"/>
    <w:uiPriority w:val="20"/>
    <w:rsid w:val="000A7858"/>
    <w:rPr>
      <w:b/>
      <w:color w:val="DAAE28" w:themeColor="accent1"/>
      <w:sz w:val="24"/>
    </w:rPr>
  </w:style>
  <w:style w:type="character" w:styleId="SubtleReference">
    <w:name w:val="Subtle Reference"/>
    <w:basedOn w:val="DefaultParagraphFont"/>
    <w:uiPriority w:val="31"/>
    <w:qFormat/>
    <w:rsid w:val="000A7858"/>
    <w:rPr>
      <w:smallCaps/>
      <w:color w:val="4F5150" w:themeColor="text2"/>
    </w:rPr>
  </w:style>
  <w:style w:type="character" w:styleId="SubtleEmphasis">
    <w:name w:val="Subtle Emphasis"/>
    <w:aliases w:val="Table Note"/>
    <w:basedOn w:val="DefaultParagraphFont"/>
    <w:uiPriority w:val="19"/>
    <w:qFormat/>
    <w:rsid w:val="000A7858"/>
    <w:rPr>
      <w:rFonts w:ascii="Arial" w:hAnsi="Arial"/>
      <w:i/>
      <w:iCs/>
      <w:color w:val="4F5150" w:themeColor="text2"/>
    </w:rPr>
  </w:style>
  <w:style w:type="paragraph" w:styleId="Title">
    <w:name w:val="Title"/>
    <w:basedOn w:val="Normal"/>
    <w:next w:val="Normal"/>
    <w:link w:val="TitleChar"/>
    <w:qFormat/>
    <w:rsid w:val="000A7858"/>
    <w:pPr>
      <w:spacing w:before="120" w:after="200" w:line="276" w:lineRule="auto"/>
      <w:jc w:val="center"/>
    </w:pPr>
    <w:rPr>
      <w:rFonts w:ascii="Arial Bold" w:eastAsia="Arial" w:hAnsi="Arial Bold" w:cs="Arial"/>
      <w:color w:val="DAAE28" w:themeColor="accent1"/>
      <w:spacing w:val="0"/>
      <w:kern w:val="0"/>
      <w:sz w:val="72"/>
      <w:szCs w:val="40"/>
      <w:lang w:val="en"/>
    </w:rPr>
  </w:style>
  <w:style w:type="character" w:customStyle="1" w:styleId="TitleChar">
    <w:name w:val="Title Char"/>
    <w:basedOn w:val="DefaultParagraphFont"/>
    <w:link w:val="Title"/>
    <w:rsid w:val="000A7858"/>
    <w:rPr>
      <w:rFonts w:ascii="Arial Bold" w:eastAsia="Arial" w:hAnsi="Arial Bold" w:cs="Arial"/>
      <w:color w:val="DAAE28" w:themeColor="accent1"/>
      <w:sz w:val="72"/>
      <w:szCs w:val="40"/>
      <w:lang w:val="en"/>
    </w:rPr>
  </w:style>
  <w:style w:type="paragraph" w:styleId="Header">
    <w:name w:val="header"/>
    <w:basedOn w:val="Normal"/>
    <w:link w:val="HeaderChar"/>
    <w:uiPriority w:val="99"/>
    <w:unhideWhenUsed/>
    <w:rsid w:val="005005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05EE"/>
    <w:rPr>
      <w:rFonts w:ascii="Arial" w:hAnsi="Arial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352945"/>
    <w:pPr>
      <w:tabs>
        <w:tab w:val="right" w:pos="810"/>
        <w:tab w:val="right" w:leader="dot" w:pos="9350"/>
      </w:tabs>
      <w:spacing w:before="240" w:after="120" w:line="240" w:lineRule="auto"/>
      <w:ind w:left="720" w:hanging="720"/>
    </w:pPr>
    <w:rPr>
      <w:rFonts w:ascii="Century Gothic" w:hAnsi="Century Gothic"/>
      <w:b/>
      <w:caps/>
      <w:color w:val="2B3A57"/>
      <w:spacing w:val="0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01477F"/>
    <w:pPr>
      <w:tabs>
        <w:tab w:val="right" w:leader="dot" w:pos="9350"/>
      </w:tabs>
      <w:spacing w:before="120" w:after="60" w:line="240" w:lineRule="auto"/>
      <w:ind w:left="990" w:hanging="702"/>
    </w:pPr>
    <w:rPr>
      <w:rFonts w:ascii="Century Gothic" w:hAnsi="Century Gothic"/>
      <w:color w:val="2B3957" w:themeColor="accent2"/>
      <w:spacing w:val="0"/>
    </w:rPr>
  </w:style>
  <w:style w:type="paragraph" w:styleId="Footer">
    <w:name w:val="footer"/>
    <w:basedOn w:val="Normal"/>
    <w:link w:val="FooterChar"/>
    <w:uiPriority w:val="99"/>
    <w:unhideWhenUsed/>
    <w:rsid w:val="005005EE"/>
    <w:pPr>
      <w:tabs>
        <w:tab w:val="center" w:pos="4680"/>
        <w:tab w:val="right" w:pos="9360"/>
      </w:tabs>
      <w:spacing w:after="0" w:line="240" w:lineRule="auto"/>
    </w:pPr>
    <w:rPr>
      <w:color w:val="66AD47" w:themeColor="accent4"/>
    </w:rPr>
  </w:style>
  <w:style w:type="character" w:customStyle="1" w:styleId="FooterChar">
    <w:name w:val="Footer Char"/>
    <w:basedOn w:val="DefaultParagraphFont"/>
    <w:link w:val="Footer"/>
    <w:uiPriority w:val="99"/>
    <w:rsid w:val="005005EE"/>
    <w:rPr>
      <w:rFonts w:ascii="Arial" w:hAnsi="Arial"/>
      <w:color w:val="66AD47" w:themeColor="accent4"/>
      <w:sz w:val="20"/>
    </w:rPr>
  </w:style>
  <w:style w:type="paragraph" w:styleId="ListParagraph">
    <w:name w:val="List Paragraph"/>
    <w:basedOn w:val="Compact"/>
    <w:uiPriority w:val="34"/>
    <w:qFormat/>
    <w:rsid w:val="000A7858"/>
    <w:pPr>
      <w:numPr>
        <w:numId w:val="3"/>
      </w:numPr>
      <w:spacing w:after="100" w:line="288" w:lineRule="auto"/>
    </w:pPr>
  </w:style>
  <w:style w:type="character" w:styleId="Hyperlink">
    <w:name w:val="Hyperlink"/>
    <w:basedOn w:val="DefaultParagraphFont"/>
    <w:uiPriority w:val="99"/>
    <w:unhideWhenUsed/>
    <w:rsid w:val="00F8683A"/>
    <w:rPr>
      <w:color w:val="000000" w:themeColor="hyperlink"/>
      <w:u w:val="single"/>
    </w:rPr>
  </w:style>
  <w:style w:type="character" w:styleId="FollowedHyperlink">
    <w:name w:val="FollowedHyperlink"/>
    <w:basedOn w:val="DefaultParagraphFont"/>
    <w:unhideWhenUsed/>
    <w:rsid w:val="00F8683A"/>
    <w:rPr>
      <w:color w:val="000000" w:themeColor="followedHyperlink"/>
      <w:u w:val="single"/>
    </w:rPr>
  </w:style>
  <w:style w:type="table" w:styleId="GridTable5Dark-Accent1">
    <w:name w:val="Grid Table 5 Dark Accent 1"/>
    <w:basedOn w:val="TableNormal"/>
    <w:uiPriority w:val="50"/>
    <w:rsid w:val="00F8683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EED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AAE28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AAE28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AAE2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AAE28" w:themeFill="accent1"/>
      </w:tcPr>
    </w:tblStylePr>
    <w:tblStylePr w:type="band1Vert">
      <w:tblPr/>
      <w:tcPr>
        <w:shd w:val="clear" w:color="auto" w:fill="F0DEA8" w:themeFill="accent1" w:themeFillTint="66"/>
      </w:tcPr>
    </w:tblStylePr>
    <w:tblStylePr w:type="band1Horz">
      <w:tblPr/>
      <w:tcPr>
        <w:shd w:val="clear" w:color="auto" w:fill="F0DEA8" w:themeFill="accent1" w:themeFillTint="66"/>
      </w:tcPr>
    </w:tblStylePr>
  </w:style>
  <w:style w:type="table" w:styleId="ListTable3-Accent1">
    <w:name w:val="List Table 3 Accent 1"/>
    <w:basedOn w:val="TableNormal"/>
    <w:uiPriority w:val="48"/>
    <w:rsid w:val="00F8683A"/>
    <w:pPr>
      <w:spacing w:after="0" w:line="240" w:lineRule="auto"/>
    </w:pPr>
    <w:tblPr>
      <w:tblStyleRowBandSize w:val="1"/>
      <w:tblStyleColBandSize w:val="1"/>
      <w:tblBorders>
        <w:top w:val="single" w:sz="4" w:space="0" w:color="DAAE28" w:themeColor="accent1"/>
        <w:left w:val="single" w:sz="4" w:space="0" w:color="DAAE28" w:themeColor="accent1"/>
        <w:bottom w:val="single" w:sz="4" w:space="0" w:color="DAAE28" w:themeColor="accent1"/>
        <w:right w:val="single" w:sz="4" w:space="0" w:color="DAAE28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AAE28" w:themeFill="accent1"/>
      </w:tcPr>
    </w:tblStylePr>
    <w:tblStylePr w:type="lastRow">
      <w:rPr>
        <w:b/>
        <w:bCs/>
      </w:rPr>
      <w:tblPr/>
      <w:tcPr>
        <w:tcBorders>
          <w:top w:val="double" w:sz="4" w:space="0" w:color="DAAE28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AAE28" w:themeColor="accent1"/>
          <w:right w:val="single" w:sz="4" w:space="0" w:color="DAAE28" w:themeColor="accent1"/>
        </w:tcBorders>
      </w:tcPr>
    </w:tblStylePr>
    <w:tblStylePr w:type="band1Horz">
      <w:tblPr/>
      <w:tcPr>
        <w:tcBorders>
          <w:top w:val="single" w:sz="4" w:space="0" w:color="DAAE28" w:themeColor="accent1"/>
          <w:bottom w:val="single" w:sz="4" w:space="0" w:color="DAAE28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AAE28" w:themeColor="accent1"/>
          <w:left w:val="nil"/>
        </w:tcBorders>
      </w:tcPr>
    </w:tblStylePr>
    <w:tblStylePr w:type="swCell">
      <w:tblPr/>
      <w:tcPr>
        <w:tcBorders>
          <w:top w:val="double" w:sz="4" w:space="0" w:color="DAAE28" w:themeColor="accent1"/>
          <w:right w:val="nil"/>
        </w:tcBorders>
      </w:tcPr>
    </w:tblStylePr>
  </w:style>
  <w:style w:type="table" w:styleId="ListTable4-Accent1">
    <w:name w:val="List Table 4 Accent 1"/>
    <w:basedOn w:val="TableNormal"/>
    <w:uiPriority w:val="49"/>
    <w:rsid w:val="00F8683A"/>
    <w:pPr>
      <w:spacing w:after="0" w:line="240" w:lineRule="auto"/>
    </w:pPr>
    <w:tblPr>
      <w:tblStyleRowBandSize w:val="1"/>
      <w:tblStyleColBandSize w:val="1"/>
      <w:tblBorders>
        <w:top w:val="single" w:sz="4" w:space="0" w:color="E8CD7D" w:themeColor="accent1" w:themeTint="99"/>
        <w:left w:val="single" w:sz="4" w:space="0" w:color="E8CD7D" w:themeColor="accent1" w:themeTint="99"/>
        <w:bottom w:val="single" w:sz="4" w:space="0" w:color="E8CD7D" w:themeColor="accent1" w:themeTint="99"/>
        <w:right w:val="single" w:sz="4" w:space="0" w:color="E8CD7D" w:themeColor="accent1" w:themeTint="99"/>
        <w:insideH w:val="single" w:sz="4" w:space="0" w:color="E8CD7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AAE28" w:themeColor="accent1"/>
          <w:left w:val="single" w:sz="4" w:space="0" w:color="DAAE28" w:themeColor="accent1"/>
          <w:bottom w:val="single" w:sz="4" w:space="0" w:color="DAAE28" w:themeColor="accent1"/>
          <w:right w:val="single" w:sz="4" w:space="0" w:color="DAAE28" w:themeColor="accent1"/>
          <w:insideH w:val="nil"/>
        </w:tcBorders>
        <w:shd w:val="clear" w:color="auto" w:fill="DAAE28" w:themeFill="accent1"/>
      </w:tcPr>
    </w:tblStylePr>
    <w:tblStylePr w:type="lastRow">
      <w:rPr>
        <w:b/>
        <w:bCs/>
      </w:rPr>
      <w:tblPr/>
      <w:tcPr>
        <w:tcBorders>
          <w:top w:val="double" w:sz="4" w:space="0" w:color="E8CD7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ED3" w:themeFill="accent1" w:themeFillTint="33"/>
      </w:tcPr>
    </w:tblStylePr>
    <w:tblStylePr w:type="band1Horz">
      <w:tblPr/>
      <w:tcPr>
        <w:shd w:val="clear" w:color="auto" w:fill="F7EED3" w:themeFill="accent1" w:themeFillTint="33"/>
      </w:tcPr>
    </w:tblStylePr>
  </w:style>
  <w:style w:type="paragraph" w:styleId="TOCHeading">
    <w:name w:val="TOC Heading"/>
    <w:basedOn w:val="Heading1"/>
    <w:next w:val="Normal"/>
    <w:uiPriority w:val="39"/>
    <w:unhideWhenUsed/>
    <w:rsid w:val="000A7858"/>
    <w:pPr>
      <w:keepNext/>
      <w:keepLines/>
      <w:numPr>
        <w:numId w:val="0"/>
      </w:numPr>
      <w:spacing w:before="240" w:after="0"/>
      <w:outlineLvl w:val="9"/>
    </w:pPr>
    <w:rPr>
      <w:rFonts w:ascii="Arial" w:hAnsi="Arial"/>
      <w:color w:val="A4821C" w:themeColor="accent1" w:themeShade="BF"/>
      <w:sz w:val="32"/>
      <w:szCs w:val="32"/>
    </w:rPr>
  </w:style>
  <w:style w:type="paragraph" w:customStyle="1" w:styleId="Compact">
    <w:name w:val="Compact"/>
    <w:basedOn w:val="Normal"/>
    <w:qFormat/>
    <w:rsid w:val="000A7858"/>
    <w:pPr>
      <w:spacing w:before="36" w:after="36" w:line="240" w:lineRule="auto"/>
    </w:pPr>
    <w:rPr>
      <w:szCs w:val="24"/>
    </w:rPr>
  </w:style>
  <w:style w:type="paragraph" w:customStyle="1" w:styleId="Author">
    <w:name w:val="Author"/>
    <w:next w:val="Normal"/>
    <w:rsid w:val="000A7858"/>
    <w:pPr>
      <w:keepNext/>
      <w:keepLines/>
      <w:spacing w:after="200" w:line="240" w:lineRule="auto"/>
      <w:jc w:val="center"/>
    </w:pPr>
    <w:rPr>
      <w:rFonts w:ascii="Arial" w:hAnsi="Arial"/>
      <w:sz w:val="24"/>
      <w:szCs w:val="24"/>
    </w:rPr>
  </w:style>
  <w:style w:type="paragraph" w:styleId="Date">
    <w:name w:val="Date"/>
    <w:next w:val="Normal"/>
    <w:link w:val="DateChar"/>
    <w:rsid w:val="000A7858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0A7858"/>
    <w:rPr>
      <w:sz w:val="24"/>
      <w:szCs w:val="24"/>
    </w:rPr>
  </w:style>
  <w:style w:type="paragraph" w:customStyle="1" w:styleId="Abstract">
    <w:name w:val="Abstract"/>
    <w:basedOn w:val="Normal"/>
    <w:next w:val="Normal"/>
    <w:rsid w:val="000A7858"/>
    <w:pPr>
      <w:keepNext/>
      <w:keepLines/>
      <w:spacing w:before="300" w:after="300" w:line="240" w:lineRule="auto"/>
    </w:pPr>
    <w:rPr>
      <w:szCs w:val="20"/>
    </w:rPr>
  </w:style>
  <w:style w:type="paragraph" w:styleId="Bibliography">
    <w:name w:val="Bibliography"/>
    <w:basedOn w:val="Normal"/>
    <w:rsid w:val="000A7858"/>
    <w:pPr>
      <w:spacing w:before="180" w:after="180" w:line="240" w:lineRule="auto"/>
    </w:pPr>
    <w:rPr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rsid w:val="000A785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0A7858"/>
    <w:pPr>
      <w:spacing w:before="180" w:after="180" w:line="240" w:lineRule="auto"/>
    </w:pPr>
    <w:rPr>
      <w:rFonts w:ascii="Calibri Light" w:hAnsi="Calibri Light"/>
      <w:color w:val="404040" w:themeColor="text1" w:themeTint="BF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0A7858"/>
    <w:rPr>
      <w:rFonts w:ascii="Calibri Light" w:hAnsi="Calibri Light"/>
      <w:color w:val="404040" w:themeColor="text1" w:themeTint="BF"/>
      <w:spacing w:val="2"/>
      <w:kern w:val="21"/>
      <w:sz w:val="18"/>
      <w:szCs w:val="18"/>
    </w:rPr>
  </w:style>
  <w:style w:type="paragraph" w:customStyle="1" w:styleId="DefinitionTerm">
    <w:name w:val="Definition Term"/>
    <w:basedOn w:val="Normal"/>
    <w:next w:val="Definition"/>
    <w:rsid w:val="00C25CD5"/>
    <w:pPr>
      <w:keepNext/>
      <w:keepLines/>
      <w:spacing w:before="180" w:after="0" w:line="240" w:lineRule="auto"/>
    </w:pPr>
    <w:rPr>
      <w:b/>
      <w:szCs w:val="24"/>
    </w:rPr>
  </w:style>
  <w:style w:type="paragraph" w:customStyle="1" w:styleId="Definition">
    <w:name w:val="Definition"/>
    <w:basedOn w:val="Normal"/>
    <w:rsid w:val="00C25CD5"/>
    <w:pPr>
      <w:spacing w:before="180" w:after="180" w:line="240" w:lineRule="auto"/>
    </w:pPr>
    <w:rPr>
      <w:szCs w:val="24"/>
    </w:rPr>
  </w:style>
  <w:style w:type="paragraph" w:styleId="BodyText">
    <w:name w:val="Body Text"/>
    <w:basedOn w:val="Normal"/>
    <w:link w:val="BodyTextChar"/>
    <w:rsid w:val="00C25CD5"/>
    <w:pPr>
      <w:spacing w:before="180" w:after="120" w:line="240" w:lineRule="auto"/>
    </w:pPr>
    <w:rPr>
      <w:szCs w:val="24"/>
    </w:rPr>
  </w:style>
  <w:style w:type="character" w:customStyle="1" w:styleId="BodyTextChar">
    <w:name w:val="Body Text Char"/>
    <w:basedOn w:val="DefaultParagraphFont"/>
    <w:link w:val="BodyText"/>
    <w:rsid w:val="00C25CD5"/>
    <w:rPr>
      <w:sz w:val="20"/>
      <w:szCs w:val="24"/>
    </w:rPr>
  </w:style>
  <w:style w:type="paragraph" w:customStyle="1" w:styleId="TableCaption">
    <w:name w:val="Table Caption"/>
    <w:basedOn w:val="Normal"/>
    <w:rsid w:val="00C25CD5"/>
    <w:pPr>
      <w:spacing w:after="120" w:line="240" w:lineRule="auto"/>
    </w:pPr>
    <w:rPr>
      <w:i/>
      <w:szCs w:val="24"/>
    </w:rPr>
  </w:style>
  <w:style w:type="paragraph" w:customStyle="1" w:styleId="ImageCaption">
    <w:name w:val="Image Caption"/>
    <w:basedOn w:val="Normal"/>
    <w:rsid w:val="00C25CD5"/>
    <w:pPr>
      <w:spacing w:after="120" w:line="240" w:lineRule="auto"/>
    </w:pPr>
    <w:rPr>
      <w:i/>
      <w:szCs w:val="24"/>
    </w:rPr>
  </w:style>
  <w:style w:type="character" w:customStyle="1" w:styleId="VerbatimChar">
    <w:name w:val="Verbatim Char"/>
    <w:basedOn w:val="BodyTextChar"/>
    <w:link w:val="SourceCode"/>
    <w:rsid w:val="00C25CD5"/>
    <w:rPr>
      <w:rFonts w:ascii="Consolas" w:hAnsi="Consolas"/>
      <w:sz w:val="20"/>
      <w:szCs w:val="24"/>
    </w:rPr>
  </w:style>
  <w:style w:type="paragraph" w:customStyle="1" w:styleId="SourceCode">
    <w:name w:val="Source Code"/>
    <w:basedOn w:val="Normal"/>
    <w:link w:val="VerbatimChar"/>
    <w:rsid w:val="00C25CD5"/>
    <w:pPr>
      <w:wordWrap w:val="0"/>
      <w:spacing w:before="180" w:after="180" w:line="240" w:lineRule="auto"/>
    </w:pPr>
    <w:rPr>
      <w:rFonts w:ascii="Consolas" w:hAnsi="Consolas"/>
      <w:sz w:val="22"/>
      <w:szCs w:val="24"/>
    </w:rPr>
  </w:style>
  <w:style w:type="character" w:customStyle="1" w:styleId="FootnoteRef">
    <w:name w:val="Footnote Ref"/>
    <w:basedOn w:val="BodyTextChar"/>
    <w:rsid w:val="00C25CD5"/>
    <w:rPr>
      <w:sz w:val="20"/>
      <w:szCs w:val="24"/>
      <w:vertAlign w:val="superscript"/>
    </w:rPr>
  </w:style>
  <w:style w:type="character" w:customStyle="1" w:styleId="Link">
    <w:name w:val="Link"/>
    <w:basedOn w:val="BodyTextChar"/>
    <w:rsid w:val="00C25CD5"/>
    <w:rPr>
      <w:color w:val="DAAE28" w:themeColor="accent1"/>
      <w:sz w:val="20"/>
      <w:szCs w:val="24"/>
    </w:rPr>
  </w:style>
  <w:style w:type="paragraph" w:customStyle="1" w:styleId="SourceCode1">
    <w:name w:val="Source Code1"/>
    <w:basedOn w:val="Normal"/>
    <w:rsid w:val="00C25CD5"/>
    <w:pPr>
      <w:wordWrap w:val="0"/>
      <w:spacing w:before="180" w:after="180" w:line="240" w:lineRule="auto"/>
    </w:pPr>
    <w:rPr>
      <w:szCs w:val="24"/>
    </w:rPr>
  </w:style>
  <w:style w:type="character" w:customStyle="1" w:styleId="KeywordTok">
    <w:name w:val="KeywordTok"/>
    <w:basedOn w:val="VerbatimChar"/>
    <w:rsid w:val="00C25CD5"/>
    <w:rPr>
      <w:rFonts w:ascii="Consolas" w:hAnsi="Consolas"/>
      <w:b/>
      <w:color w:val="007020"/>
      <w:sz w:val="20"/>
      <w:szCs w:val="24"/>
    </w:rPr>
  </w:style>
  <w:style w:type="character" w:customStyle="1" w:styleId="DataTypeTok">
    <w:name w:val="DataTypeTok"/>
    <w:basedOn w:val="VerbatimChar"/>
    <w:rsid w:val="00C25CD5"/>
    <w:rPr>
      <w:rFonts w:ascii="Consolas" w:hAnsi="Consolas"/>
      <w:color w:val="902000"/>
      <w:sz w:val="20"/>
      <w:szCs w:val="24"/>
    </w:rPr>
  </w:style>
  <w:style w:type="character" w:customStyle="1" w:styleId="DecValTok">
    <w:name w:val="DecValTok"/>
    <w:basedOn w:val="VerbatimChar"/>
    <w:rsid w:val="00C25CD5"/>
    <w:rPr>
      <w:rFonts w:ascii="Consolas" w:hAnsi="Consolas"/>
      <w:color w:val="40A070"/>
      <w:sz w:val="20"/>
      <w:szCs w:val="24"/>
    </w:rPr>
  </w:style>
  <w:style w:type="character" w:customStyle="1" w:styleId="BaseNTok">
    <w:name w:val="BaseNTok"/>
    <w:basedOn w:val="VerbatimChar"/>
    <w:rsid w:val="00C25CD5"/>
    <w:rPr>
      <w:rFonts w:ascii="Consolas" w:hAnsi="Consolas"/>
      <w:color w:val="40A070"/>
      <w:sz w:val="20"/>
      <w:szCs w:val="24"/>
    </w:rPr>
  </w:style>
  <w:style w:type="character" w:customStyle="1" w:styleId="FloatTok">
    <w:name w:val="FloatTok"/>
    <w:basedOn w:val="VerbatimChar"/>
    <w:rsid w:val="00C25CD5"/>
    <w:rPr>
      <w:rFonts w:ascii="Consolas" w:hAnsi="Consolas"/>
      <w:color w:val="40A070"/>
      <w:sz w:val="20"/>
      <w:szCs w:val="24"/>
    </w:rPr>
  </w:style>
  <w:style w:type="character" w:customStyle="1" w:styleId="CharTok">
    <w:name w:val="CharTok"/>
    <w:basedOn w:val="VerbatimChar"/>
    <w:rsid w:val="00C25CD5"/>
    <w:rPr>
      <w:rFonts w:ascii="Consolas" w:hAnsi="Consolas"/>
      <w:color w:val="4070A0"/>
      <w:sz w:val="20"/>
      <w:szCs w:val="24"/>
    </w:rPr>
  </w:style>
  <w:style w:type="character" w:customStyle="1" w:styleId="StringTok">
    <w:name w:val="StringTok"/>
    <w:basedOn w:val="VerbatimChar"/>
    <w:rsid w:val="00C25CD5"/>
    <w:rPr>
      <w:rFonts w:ascii="Consolas" w:hAnsi="Consolas"/>
      <w:color w:val="4070A0"/>
      <w:sz w:val="20"/>
      <w:szCs w:val="24"/>
    </w:rPr>
  </w:style>
  <w:style w:type="character" w:customStyle="1" w:styleId="CommentTok">
    <w:name w:val="CommentTok"/>
    <w:basedOn w:val="VerbatimChar"/>
    <w:rsid w:val="00C25CD5"/>
    <w:rPr>
      <w:rFonts w:ascii="Consolas" w:hAnsi="Consolas"/>
      <w:i/>
      <w:color w:val="60A0B0"/>
      <w:sz w:val="20"/>
      <w:szCs w:val="24"/>
    </w:rPr>
  </w:style>
  <w:style w:type="character" w:customStyle="1" w:styleId="OtherTok">
    <w:name w:val="OtherTok"/>
    <w:basedOn w:val="VerbatimChar"/>
    <w:rsid w:val="00C25CD5"/>
    <w:rPr>
      <w:rFonts w:ascii="Consolas" w:hAnsi="Consolas"/>
      <w:color w:val="007020"/>
      <w:sz w:val="20"/>
      <w:szCs w:val="24"/>
    </w:rPr>
  </w:style>
  <w:style w:type="character" w:customStyle="1" w:styleId="AlertTok">
    <w:name w:val="AlertTok"/>
    <w:basedOn w:val="VerbatimChar"/>
    <w:rsid w:val="00C25CD5"/>
    <w:rPr>
      <w:rFonts w:ascii="Consolas" w:hAnsi="Consolas"/>
      <w:b/>
      <w:color w:val="FF0000"/>
      <w:sz w:val="20"/>
      <w:szCs w:val="24"/>
    </w:rPr>
  </w:style>
  <w:style w:type="character" w:customStyle="1" w:styleId="FunctionTok">
    <w:name w:val="FunctionTok"/>
    <w:basedOn w:val="VerbatimChar"/>
    <w:rsid w:val="00C25CD5"/>
    <w:rPr>
      <w:rFonts w:ascii="Consolas" w:hAnsi="Consolas"/>
      <w:color w:val="06287E"/>
      <w:sz w:val="20"/>
      <w:szCs w:val="24"/>
    </w:rPr>
  </w:style>
  <w:style w:type="character" w:customStyle="1" w:styleId="RegionMarkerTok">
    <w:name w:val="RegionMarkerTok"/>
    <w:basedOn w:val="VerbatimChar"/>
    <w:rsid w:val="00C25CD5"/>
    <w:rPr>
      <w:rFonts w:ascii="Consolas" w:hAnsi="Consolas"/>
      <w:sz w:val="20"/>
      <w:szCs w:val="24"/>
    </w:rPr>
  </w:style>
  <w:style w:type="character" w:customStyle="1" w:styleId="ErrorTok">
    <w:name w:val="ErrorTok"/>
    <w:basedOn w:val="VerbatimChar"/>
    <w:rsid w:val="00C25CD5"/>
    <w:rPr>
      <w:rFonts w:ascii="Consolas" w:hAnsi="Consolas"/>
      <w:b/>
      <w:color w:val="FF0000"/>
      <w:sz w:val="20"/>
      <w:szCs w:val="24"/>
    </w:rPr>
  </w:style>
  <w:style w:type="character" w:customStyle="1" w:styleId="NormalTok">
    <w:name w:val="NormalTok"/>
    <w:basedOn w:val="VerbatimChar"/>
    <w:rsid w:val="00C25CD5"/>
    <w:rPr>
      <w:rFonts w:ascii="Consolas" w:hAnsi="Consolas"/>
      <w:sz w:val="20"/>
      <w:szCs w:val="24"/>
    </w:rPr>
  </w:style>
  <w:style w:type="character" w:customStyle="1" w:styleId="KeywordTok1">
    <w:name w:val="KeywordTok1"/>
    <w:basedOn w:val="VerbatimChar"/>
    <w:rsid w:val="00C25CD5"/>
    <w:rPr>
      <w:rFonts w:ascii="Consolas" w:hAnsi="Consolas"/>
      <w:b/>
      <w:color w:val="007020"/>
      <w:sz w:val="20"/>
      <w:szCs w:val="24"/>
    </w:rPr>
  </w:style>
  <w:style w:type="character" w:customStyle="1" w:styleId="DataTypeTok1">
    <w:name w:val="DataTypeTok1"/>
    <w:basedOn w:val="VerbatimChar"/>
    <w:rsid w:val="00C25CD5"/>
    <w:rPr>
      <w:rFonts w:ascii="Consolas" w:hAnsi="Consolas"/>
      <w:color w:val="902000"/>
      <w:sz w:val="20"/>
      <w:szCs w:val="24"/>
    </w:rPr>
  </w:style>
  <w:style w:type="character" w:customStyle="1" w:styleId="DecValTok1">
    <w:name w:val="DecValTok1"/>
    <w:basedOn w:val="VerbatimChar"/>
    <w:rsid w:val="00C25CD5"/>
    <w:rPr>
      <w:rFonts w:ascii="Consolas" w:hAnsi="Consolas"/>
      <w:color w:val="40A070"/>
      <w:sz w:val="20"/>
      <w:szCs w:val="24"/>
    </w:rPr>
  </w:style>
  <w:style w:type="character" w:customStyle="1" w:styleId="BaseNTok1">
    <w:name w:val="BaseNTok1"/>
    <w:basedOn w:val="VerbatimChar"/>
    <w:rsid w:val="00C25CD5"/>
    <w:rPr>
      <w:rFonts w:ascii="Consolas" w:hAnsi="Consolas"/>
      <w:color w:val="40A070"/>
      <w:sz w:val="20"/>
      <w:szCs w:val="24"/>
    </w:rPr>
  </w:style>
  <w:style w:type="character" w:customStyle="1" w:styleId="FloatTok1">
    <w:name w:val="FloatTok1"/>
    <w:basedOn w:val="VerbatimChar"/>
    <w:rsid w:val="00C25CD5"/>
    <w:rPr>
      <w:rFonts w:ascii="Consolas" w:hAnsi="Consolas"/>
      <w:color w:val="40A070"/>
      <w:sz w:val="20"/>
      <w:szCs w:val="24"/>
    </w:rPr>
  </w:style>
  <w:style w:type="character" w:customStyle="1" w:styleId="CharTok1">
    <w:name w:val="CharTok1"/>
    <w:basedOn w:val="VerbatimChar"/>
    <w:rsid w:val="00C25CD5"/>
    <w:rPr>
      <w:rFonts w:ascii="Consolas" w:hAnsi="Consolas"/>
      <w:color w:val="4070A0"/>
      <w:sz w:val="20"/>
      <w:szCs w:val="24"/>
    </w:rPr>
  </w:style>
  <w:style w:type="character" w:customStyle="1" w:styleId="StringTok1">
    <w:name w:val="StringTok1"/>
    <w:basedOn w:val="VerbatimChar"/>
    <w:rsid w:val="00C25CD5"/>
    <w:rPr>
      <w:rFonts w:ascii="Consolas" w:hAnsi="Consolas"/>
      <w:color w:val="4070A0"/>
      <w:sz w:val="20"/>
      <w:szCs w:val="24"/>
    </w:rPr>
  </w:style>
  <w:style w:type="character" w:customStyle="1" w:styleId="CommentTok1">
    <w:name w:val="CommentTok1"/>
    <w:basedOn w:val="VerbatimChar"/>
    <w:rsid w:val="00C25CD5"/>
    <w:rPr>
      <w:rFonts w:ascii="Consolas" w:hAnsi="Consolas"/>
      <w:i/>
      <w:color w:val="60A0B0"/>
      <w:sz w:val="20"/>
      <w:szCs w:val="24"/>
    </w:rPr>
  </w:style>
  <w:style w:type="character" w:customStyle="1" w:styleId="OtherTok1">
    <w:name w:val="OtherTok1"/>
    <w:basedOn w:val="VerbatimChar"/>
    <w:rsid w:val="00C25CD5"/>
    <w:rPr>
      <w:rFonts w:ascii="Consolas" w:hAnsi="Consolas"/>
      <w:color w:val="007020"/>
      <w:sz w:val="20"/>
      <w:szCs w:val="24"/>
    </w:rPr>
  </w:style>
  <w:style w:type="character" w:customStyle="1" w:styleId="AlertTok1">
    <w:name w:val="AlertTok1"/>
    <w:basedOn w:val="VerbatimChar"/>
    <w:rsid w:val="00C25CD5"/>
    <w:rPr>
      <w:rFonts w:ascii="Consolas" w:hAnsi="Consolas"/>
      <w:b/>
      <w:color w:val="FF0000"/>
      <w:sz w:val="20"/>
      <w:szCs w:val="24"/>
    </w:rPr>
  </w:style>
  <w:style w:type="character" w:customStyle="1" w:styleId="FunctionTok1">
    <w:name w:val="FunctionTok1"/>
    <w:basedOn w:val="VerbatimChar"/>
    <w:rsid w:val="00C25CD5"/>
    <w:rPr>
      <w:rFonts w:ascii="Consolas" w:hAnsi="Consolas"/>
      <w:color w:val="06287E"/>
      <w:sz w:val="20"/>
      <w:szCs w:val="24"/>
    </w:rPr>
  </w:style>
  <w:style w:type="character" w:customStyle="1" w:styleId="RegionMarkerTok1">
    <w:name w:val="RegionMarkerTok1"/>
    <w:basedOn w:val="VerbatimChar"/>
    <w:rsid w:val="00C25CD5"/>
    <w:rPr>
      <w:rFonts w:ascii="Consolas" w:hAnsi="Consolas"/>
      <w:sz w:val="20"/>
      <w:szCs w:val="24"/>
    </w:rPr>
  </w:style>
  <w:style w:type="character" w:customStyle="1" w:styleId="ErrorTok1">
    <w:name w:val="ErrorTok1"/>
    <w:basedOn w:val="VerbatimChar"/>
    <w:rsid w:val="00C25CD5"/>
    <w:rPr>
      <w:rFonts w:ascii="Consolas" w:hAnsi="Consolas"/>
      <w:b/>
      <w:color w:val="FF0000"/>
      <w:sz w:val="20"/>
      <w:szCs w:val="24"/>
    </w:rPr>
  </w:style>
  <w:style w:type="character" w:customStyle="1" w:styleId="NormalTok1">
    <w:name w:val="NormalTok1"/>
    <w:basedOn w:val="VerbatimChar"/>
    <w:rsid w:val="00C25CD5"/>
    <w:rPr>
      <w:rFonts w:ascii="Consolas" w:hAnsi="Consolas"/>
      <w:sz w:val="20"/>
      <w:szCs w:val="24"/>
    </w:rPr>
  </w:style>
  <w:style w:type="character" w:styleId="CommentReference">
    <w:name w:val="annotation reference"/>
    <w:basedOn w:val="DefaultParagraphFont"/>
    <w:unhideWhenUsed/>
    <w:rsid w:val="00C25C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25CD5"/>
    <w:pPr>
      <w:spacing w:before="180" w:after="180"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25C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25C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25CD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C25C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25CD5"/>
    <w:rPr>
      <w:rFonts w:ascii="Segoe UI" w:hAnsi="Segoe UI" w:cs="Segoe UI"/>
      <w:sz w:val="18"/>
      <w:szCs w:val="18"/>
    </w:rPr>
  </w:style>
  <w:style w:type="paragraph" w:styleId="TOC3">
    <w:name w:val="toc 3"/>
    <w:basedOn w:val="Normal"/>
    <w:next w:val="Normal"/>
    <w:autoRedefine/>
    <w:uiPriority w:val="39"/>
    <w:unhideWhenUsed/>
    <w:rsid w:val="00C25CD5"/>
    <w:pPr>
      <w:tabs>
        <w:tab w:val="right" w:leader="dot" w:pos="9350"/>
      </w:tabs>
      <w:spacing w:before="180" w:after="100" w:line="240" w:lineRule="auto"/>
      <w:ind w:left="180"/>
    </w:pPr>
    <w:rPr>
      <w:szCs w:val="24"/>
    </w:rPr>
  </w:style>
  <w:style w:type="character" w:styleId="LineNumber">
    <w:name w:val="line number"/>
    <w:basedOn w:val="DefaultParagraphFont"/>
    <w:semiHidden/>
    <w:unhideWhenUsed/>
    <w:rsid w:val="00C25CD5"/>
  </w:style>
  <w:style w:type="paragraph" w:styleId="NormalWeb">
    <w:name w:val="Normal (Web)"/>
    <w:basedOn w:val="Normal"/>
    <w:uiPriority w:val="99"/>
    <w:unhideWhenUsed/>
    <w:rsid w:val="00C25C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A7858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C25CD5"/>
    <w:rPr>
      <w:vertAlign w:val="superscript"/>
    </w:rPr>
  </w:style>
  <w:style w:type="paragraph" w:customStyle="1" w:styleId="Default">
    <w:name w:val="Default"/>
    <w:rsid w:val="00C25CD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C25CD5"/>
    <w:pPr>
      <w:spacing w:after="100" w:line="259" w:lineRule="auto"/>
      <w:ind w:left="660"/>
    </w:pPr>
    <w:rPr>
      <w:sz w:val="22"/>
    </w:rPr>
  </w:style>
  <w:style w:type="paragraph" w:styleId="TOC5">
    <w:name w:val="toc 5"/>
    <w:basedOn w:val="Normal"/>
    <w:next w:val="Normal"/>
    <w:autoRedefine/>
    <w:uiPriority w:val="39"/>
    <w:unhideWhenUsed/>
    <w:rsid w:val="00C25CD5"/>
    <w:pPr>
      <w:spacing w:after="100" w:line="259" w:lineRule="auto"/>
      <w:ind w:left="880"/>
    </w:pPr>
    <w:rPr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C25CD5"/>
    <w:pPr>
      <w:spacing w:after="100" w:line="259" w:lineRule="auto"/>
      <w:ind w:left="1100"/>
    </w:pPr>
    <w:rPr>
      <w:sz w:val="22"/>
    </w:rPr>
  </w:style>
  <w:style w:type="paragraph" w:styleId="TOC7">
    <w:name w:val="toc 7"/>
    <w:basedOn w:val="Normal"/>
    <w:next w:val="Normal"/>
    <w:autoRedefine/>
    <w:uiPriority w:val="39"/>
    <w:unhideWhenUsed/>
    <w:rsid w:val="00C25CD5"/>
    <w:pPr>
      <w:spacing w:after="100" w:line="259" w:lineRule="auto"/>
      <w:ind w:left="1320"/>
    </w:pPr>
    <w:rPr>
      <w:sz w:val="22"/>
    </w:rPr>
  </w:style>
  <w:style w:type="paragraph" w:styleId="TOC8">
    <w:name w:val="toc 8"/>
    <w:basedOn w:val="Normal"/>
    <w:next w:val="Normal"/>
    <w:autoRedefine/>
    <w:uiPriority w:val="39"/>
    <w:unhideWhenUsed/>
    <w:rsid w:val="00C25CD5"/>
    <w:pPr>
      <w:spacing w:after="100" w:line="259" w:lineRule="auto"/>
      <w:ind w:left="1540"/>
    </w:pPr>
    <w:rPr>
      <w:sz w:val="22"/>
    </w:rPr>
  </w:style>
  <w:style w:type="paragraph" w:styleId="TOC9">
    <w:name w:val="toc 9"/>
    <w:basedOn w:val="Normal"/>
    <w:next w:val="Normal"/>
    <w:autoRedefine/>
    <w:uiPriority w:val="39"/>
    <w:unhideWhenUsed/>
    <w:rsid w:val="00C25CD5"/>
    <w:pPr>
      <w:spacing w:after="100" w:line="259" w:lineRule="auto"/>
      <w:ind w:left="1760"/>
    </w:pPr>
    <w:rPr>
      <w:sz w:val="22"/>
    </w:rPr>
  </w:style>
  <w:style w:type="character" w:customStyle="1" w:styleId="apple-tab-span">
    <w:name w:val="apple-tab-span"/>
    <w:basedOn w:val="DefaultParagraphFont"/>
    <w:rsid w:val="00C25CD5"/>
  </w:style>
  <w:style w:type="character" w:styleId="IntenseEmphasis">
    <w:name w:val="Intense Emphasis"/>
    <w:basedOn w:val="DefaultParagraphFont"/>
    <w:uiPriority w:val="21"/>
    <w:rsid w:val="000A7858"/>
    <w:rPr>
      <w:rFonts w:ascii="Arial" w:hAnsi="Arial"/>
      <w:b/>
      <w:i/>
      <w:color w:val="DAAE28" w:themeColor="accent1"/>
      <w:sz w:val="24"/>
    </w:rPr>
  </w:style>
  <w:style w:type="character" w:styleId="BookTitle">
    <w:name w:val="Book Title"/>
    <w:basedOn w:val="DefaultParagraphFont"/>
    <w:uiPriority w:val="33"/>
    <w:qFormat/>
    <w:rsid w:val="000A7858"/>
    <w:rPr>
      <w:rFonts w:ascii="Arial" w:hAnsi="Arial"/>
      <w:b/>
      <w:bCs/>
      <w:i/>
      <w:iCs/>
      <w:spacing w:val="5"/>
    </w:rPr>
  </w:style>
  <w:style w:type="character" w:customStyle="1" w:styleId="Heading6Char">
    <w:name w:val="Heading 6 Char"/>
    <w:basedOn w:val="DefaultParagraphFont"/>
    <w:link w:val="Heading6"/>
    <w:uiPriority w:val="9"/>
    <w:rsid w:val="009E5EBE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A7858"/>
    <w:rPr>
      <w:rFonts w:asciiTheme="majorHAnsi" w:eastAsiaTheme="majorEastAsia" w:hAnsiTheme="majorHAnsi" w:cstheme="majorBidi"/>
      <w:i/>
      <w:iCs/>
      <w:color w:val="6D5613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rsid w:val="000A785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0A785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Intra-sectionheader">
    <w:name w:val="Intra-section header"/>
    <w:basedOn w:val="Normal"/>
    <w:link w:val="Intra-sectionheaderChar"/>
    <w:qFormat/>
    <w:rsid w:val="00193D61"/>
    <w:pPr>
      <w:spacing w:before="120" w:after="0" w:line="360" w:lineRule="auto"/>
    </w:pPr>
    <w:rPr>
      <w:rFonts w:ascii="Century Gothic" w:hAnsi="Century Gothic"/>
      <w:color w:val="067198" w:themeColor="accent5"/>
      <w:spacing w:val="0"/>
      <w:kern w:val="0"/>
      <w:sz w:val="24"/>
    </w:rPr>
  </w:style>
  <w:style w:type="character" w:customStyle="1" w:styleId="Intra-sectionheaderChar">
    <w:name w:val="Intra-section header Char"/>
    <w:basedOn w:val="DefaultParagraphFont"/>
    <w:link w:val="Intra-sectionheader"/>
    <w:rsid w:val="00193D61"/>
    <w:rPr>
      <w:rFonts w:ascii="Century Gothic" w:hAnsi="Century Gothic"/>
      <w:color w:val="067198" w:themeColor="accent5"/>
      <w:sz w:val="24"/>
    </w:rPr>
  </w:style>
  <w:style w:type="paragraph" w:styleId="NoSpacing">
    <w:name w:val="No Spacing"/>
    <w:uiPriority w:val="1"/>
    <w:qFormat/>
    <w:rsid w:val="009E5EBE"/>
    <w:pPr>
      <w:spacing w:after="0" w:line="240" w:lineRule="auto"/>
    </w:pPr>
    <w:rPr>
      <w:rFonts w:ascii="Franklin Gothic Book" w:hAnsi="Franklin Gothic Book"/>
      <w:spacing w:val="2"/>
      <w:kern w:val="21"/>
      <w:sz w:val="21"/>
    </w:rPr>
  </w:style>
  <w:style w:type="paragraph" w:customStyle="1" w:styleId="Tableinstructions">
    <w:name w:val="Table instructions"/>
    <w:basedOn w:val="NoSpacing"/>
    <w:link w:val="TableinstructionsChar"/>
    <w:uiPriority w:val="6"/>
    <w:rsid w:val="00A40B7F"/>
    <w:pPr>
      <w:autoSpaceDE w:val="0"/>
      <w:autoSpaceDN w:val="0"/>
      <w:adjustRightInd w:val="0"/>
      <w:spacing w:line="288" w:lineRule="auto"/>
    </w:pPr>
    <w:rPr>
      <w:rFonts w:eastAsia="MS Mincho" w:cs="Times New Roman"/>
      <w:i/>
      <w:iCs/>
      <w:color w:val="575958" w:themeColor="text2" w:themeTint="F2"/>
      <w:szCs w:val="24"/>
      <w:lang w:val="en-GB"/>
    </w:rPr>
  </w:style>
  <w:style w:type="character" w:customStyle="1" w:styleId="TableinstructionsChar">
    <w:name w:val="Table instructions Char"/>
    <w:basedOn w:val="DefaultParagraphFont"/>
    <w:link w:val="Tableinstructions"/>
    <w:uiPriority w:val="6"/>
    <w:rsid w:val="00A40B7F"/>
    <w:rPr>
      <w:rFonts w:ascii="Arial" w:eastAsia="MS Mincho" w:hAnsi="Arial" w:cs="Times New Roman"/>
      <w:i/>
      <w:iCs/>
      <w:color w:val="575958" w:themeColor="text2" w:themeTint="F2"/>
      <w:sz w:val="20"/>
      <w:szCs w:val="24"/>
      <w:lang w:val="en-GB"/>
    </w:rPr>
  </w:style>
  <w:style w:type="table" w:styleId="GridTable4-Accent1">
    <w:name w:val="Grid Table 4 Accent 1"/>
    <w:basedOn w:val="TableNormal"/>
    <w:uiPriority w:val="49"/>
    <w:rsid w:val="008D15C4"/>
    <w:pPr>
      <w:spacing w:after="0" w:line="240" w:lineRule="auto"/>
    </w:pPr>
    <w:tblPr>
      <w:tblStyleRowBandSize w:val="1"/>
      <w:tblStyleColBandSize w:val="1"/>
      <w:tblBorders>
        <w:top w:val="single" w:sz="4" w:space="0" w:color="E8CD7D" w:themeColor="accent1" w:themeTint="99"/>
        <w:left w:val="single" w:sz="4" w:space="0" w:color="E8CD7D" w:themeColor="accent1" w:themeTint="99"/>
        <w:bottom w:val="single" w:sz="4" w:space="0" w:color="E8CD7D" w:themeColor="accent1" w:themeTint="99"/>
        <w:right w:val="single" w:sz="4" w:space="0" w:color="E8CD7D" w:themeColor="accent1" w:themeTint="99"/>
        <w:insideH w:val="single" w:sz="4" w:space="0" w:color="E8CD7D" w:themeColor="accent1" w:themeTint="99"/>
        <w:insideV w:val="single" w:sz="4" w:space="0" w:color="E8CD7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AAE28" w:themeColor="accent1"/>
          <w:left w:val="single" w:sz="4" w:space="0" w:color="DAAE28" w:themeColor="accent1"/>
          <w:bottom w:val="single" w:sz="4" w:space="0" w:color="DAAE28" w:themeColor="accent1"/>
          <w:right w:val="single" w:sz="4" w:space="0" w:color="DAAE28" w:themeColor="accent1"/>
          <w:insideH w:val="nil"/>
          <w:insideV w:val="nil"/>
        </w:tcBorders>
        <w:shd w:val="clear" w:color="auto" w:fill="DAAE28" w:themeFill="accent1"/>
      </w:tcPr>
    </w:tblStylePr>
    <w:tblStylePr w:type="lastRow">
      <w:rPr>
        <w:b/>
        <w:bCs/>
      </w:rPr>
      <w:tblPr/>
      <w:tcPr>
        <w:tcBorders>
          <w:top w:val="double" w:sz="4" w:space="0" w:color="DAAE2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ED3" w:themeFill="accent1" w:themeFillTint="33"/>
      </w:tcPr>
    </w:tblStylePr>
    <w:tblStylePr w:type="band1Horz">
      <w:tblPr/>
      <w:tcPr>
        <w:shd w:val="clear" w:color="auto" w:fill="F7EED3" w:themeFill="accent1" w:themeFillTint="33"/>
      </w:tcPr>
    </w:tblStylePr>
  </w:style>
  <w:style w:type="table" w:styleId="TableGrid">
    <w:name w:val="Table Grid"/>
    <w:basedOn w:val="TableNormal"/>
    <w:uiPriority w:val="39"/>
    <w:rsid w:val="00375E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eforeObject">
    <w:name w:val="Before Object"/>
    <w:basedOn w:val="Normal"/>
    <w:uiPriority w:val="4"/>
    <w:rsid w:val="00375E12"/>
    <w:pPr>
      <w:autoSpaceDE w:val="0"/>
      <w:autoSpaceDN w:val="0"/>
      <w:adjustRightInd w:val="0"/>
      <w:spacing w:before="240" w:after="120" w:line="288" w:lineRule="auto"/>
      <w:ind w:left="720"/>
    </w:pPr>
    <w:rPr>
      <w:rFonts w:eastAsia="MS Mincho" w:cs="Times New Roman"/>
      <w:i/>
      <w:iCs/>
      <w:color w:val="766A62"/>
      <w:szCs w:val="24"/>
      <w:lang w:val="en-GB"/>
      <w14:textFill>
        <w14:solidFill>
          <w14:srgbClr w14:val="766A62">
            <w14:lumMod w14:val="95000"/>
            <w14:lumOff w14:val="5000"/>
          </w14:srgbClr>
        </w14:solidFill>
      </w14:textFill>
    </w:rPr>
  </w:style>
  <w:style w:type="paragraph" w:customStyle="1" w:styleId="Instruction">
    <w:name w:val="Instruction"/>
    <w:basedOn w:val="NoSpacing"/>
    <w:uiPriority w:val="3"/>
    <w:qFormat/>
    <w:rsid w:val="005E3815"/>
    <w:pPr>
      <w:autoSpaceDE w:val="0"/>
      <w:autoSpaceDN w:val="0"/>
      <w:adjustRightInd w:val="0"/>
      <w:spacing w:before="160" w:line="312" w:lineRule="auto"/>
      <w:ind w:left="720"/>
    </w:pPr>
    <w:rPr>
      <w:rFonts w:eastAsia="MS Mincho" w:cs="Times New Roman"/>
      <w:i/>
      <w:iCs/>
      <w:color w:val="4F5150"/>
      <w:szCs w:val="24"/>
      <w:lang w:val="en-GB"/>
    </w:rPr>
  </w:style>
  <w:style w:type="paragraph" w:customStyle="1" w:styleId="Bullets">
    <w:name w:val="Bullets"/>
    <w:basedOn w:val="BeforeObject"/>
    <w:autoRedefine/>
    <w:uiPriority w:val="5"/>
    <w:rsid w:val="00340A18"/>
    <w:pPr>
      <w:numPr>
        <w:numId w:val="2"/>
      </w:numPr>
      <w:spacing w:before="120" w:after="0"/>
    </w:pPr>
    <w:rPr>
      <w:color w:val="4F5150" w:themeColor="text2"/>
      <w14:textFill>
        <w14:solidFill>
          <w14:schemeClr w14:val="tx2">
            <w14:lumMod w14:val="95000"/>
            <w14:lumOff w14:val="5000"/>
            <w14:lumMod w14:val="95000"/>
            <w14:lumOff w14:val="5000"/>
          </w14:schemeClr>
        </w14:solidFill>
      </w14:textFill>
    </w:rPr>
  </w:style>
  <w:style w:type="paragraph" w:customStyle="1" w:styleId="Tableheader">
    <w:name w:val="Table header"/>
    <w:basedOn w:val="Normal"/>
    <w:link w:val="TableheaderChar"/>
    <w:uiPriority w:val="7"/>
    <w:rsid w:val="00675EF9"/>
    <w:pPr>
      <w:spacing w:after="120" w:line="288" w:lineRule="auto"/>
    </w:pPr>
    <w:rPr>
      <w:sz w:val="22"/>
    </w:rPr>
  </w:style>
  <w:style w:type="character" w:customStyle="1" w:styleId="TableheaderChar">
    <w:name w:val="Table header Char"/>
    <w:basedOn w:val="DefaultParagraphFont"/>
    <w:link w:val="Tableheader"/>
    <w:uiPriority w:val="7"/>
    <w:rsid w:val="00675EF9"/>
    <w:rPr>
      <w:rFonts w:ascii="Arial" w:hAnsi="Arial"/>
    </w:rPr>
  </w:style>
  <w:style w:type="paragraph" w:customStyle="1" w:styleId="Heading31">
    <w:name w:val="Heading 31"/>
    <w:basedOn w:val="Heading3"/>
    <w:link w:val="heading3Char0"/>
    <w:rsid w:val="00A226CA"/>
    <w:pPr>
      <w:numPr>
        <w:numId w:val="1"/>
      </w:numPr>
      <w:spacing w:before="0" w:after="240" w:line="288" w:lineRule="auto"/>
    </w:pPr>
    <w:rPr>
      <w:rFonts w:ascii="Arial Bold" w:eastAsia="Times New Roman" w:hAnsi="Arial Bold"/>
      <w:bCs/>
      <w:color w:val="005B82"/>
      <w:szCs w:val="20"/>
      <w:lang w:val="en-CA"/>
    </w:rPr>
  </w:style>
  <w:style w:type="character" w:customStyle="1" w:styleId="heading3Char0">
    <w:name w:val="heading 3 Char"/>
    <w:link w:val="Heading31"/>
    <w:rsid w:val="00A226CA"/>
    <w:rPr>
      <w:rFonts w:ascii="Arial Bold" w:eastAsia="Times New Roman" w:hAnsi="Arial Bold" w:cs="Arial"/>
      <w:bCs/>
      <w:color w:val="005B82"/>
      <w:kern w:val="21"/>
      <w:szCs w:val="20"/>
      <w:lang w:val="en-CA"/>
    </w:rPr>
  </w:style>
  <w:style w:type="paragraph" w:styleId="Revision">
    <w:name w:val="Revision"/>
    <w:hidden/>
    <w:semiHidden/>
    <w:rsid w:val="008143E6"/>
    <w:pPr>
      <w:spacing w:after="0" w:line="240" w:lineRule="auto"/>
    </w:pPr>
    <w:rPr>
      <w:rFonts w:ascii="Arial" w:hAnsi="Arial"/>
      <w:sz w:val="20"/>
    </w:rPr>
  </w:style>
  <w:style w:type="character" w:styleId="PlaceholderText">
    <w:name w:val="Placeholder Text"/>
    <w:basedOn w:val="DefaultParagraphFont"/>
    <w:uiPriority w:val="99"/>
    <w:semiHidden/>
    <w:rsid w:val="00A12A4B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0A7858"/>
    <w:pPr>
      <w:spacing w:after="200"/>
    </w:pPr>
    <w:rPr>
      <w:rFonts w:ascii="Century Gothic" w:hAnsi="Century Gothic"/>
      <w:b/>
      <w:iCs/>
      <w:color w:val="595959" w:themeColor="text1" w:themeTint="A6"/>
      <w:sz w:val="20"/>
      <w:szCs w:val="18"/>
    </w:rPr>
  </w:style>
  <w:style w:type="character" w:styleId="IntenseReference">
    <w:name w:val="Intense Reference"/>
    <w:basedOn w:val="DefaultParagraphFont"/>
    <w:uiPriority w:val="32"/>
    <w:qFormat/>
    <w:rsid w:val="009E5EBE"/>
    <w:rPr>
      <w:b/>
      <w:bCs/>
      <w:smallCaps/>
      <w:color w:val="DAAE28" w:themeColor="accent1"/>
      <w:spacing w:val="5"/>
    </w:rPr>
  </w:style>
  <w:style w:type="table" w:styleId="GridTable5Dark-Accent2">
    <w:name w:val="Grid Table 5 Dark Accent 2"/>
    <w:basedOn w:val="TableNormal"/>
    <w:uiPriority w:val="50"/>
    <w:rsid w:val="00F25B1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D4E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395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395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B395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B3957" w:themeFill="accent2"/>
      </w:tcPr>
    </w:tblStylePr>
    <w:tblStylePr w:type="band1Vert">
      <w:tblPr/>
      <w:tcPr>
        <w:shd w:val="clear" w:color="auto" w:fill="99A9CC" w:themeFill="accent2" w:themeFillTint="66"/>
      </w:tcPr>
    </w:tblStylePr>
    <w:tblStylePr w:type="band1Horz">
      <w:tblPr/>
      <w:tcPr>
        <w:shd w:val="clear" w:color="auto" w:fill="99A9CC" w:themeFill="accent2" w:themeFillTint="66"/>
      </w:tcPr>
    </w:tblStylePr>
  </w:style>
  <w:style w:type="paragraph" w:customStyle="1" w:styleId="Header2">
    <w:name w:val="Header 2"/>
    <w:basedOn w:val="Header1"/>
    <w:link w:val="Header2Char"/>
    <w:rsid w:val="000A7858"/>
    <w:pPr>
      <w:jc w:val="left"/>
    </w:pPr>
    <w:rPr>
      <w:rFonts w:ascii="Avenir LT Com 35 Light" w:hAnsi="Avenir LT Com 35 Light"/>
      <w:color w:val="000000" w:themeColor="text1"/>
      <w14:textFill>
        <w14:solidFill>
          <w14:schemeClr w14:val="tx1">
            <w14:lumMod w14:val="65000"/>
            <w14:lumOff w14:val="35000"/>
            <w14:lumMod w14:val="65000"/>
            <w14:lumOff w14:val="35000"/>
          </w14:schemeClr>
        </w14:solidFill>
      </w14:textFill>
    </w:rPr>
  </w:style>
  <w:style w:type="character" w:customStyle="1" w:styleId="Header2Char">
    <w:name w:val="Header 2 Char"/>
    <w:basedOn w:val="Header1Char"/>
    <w:link w:val="Header2"/>
    <w:rsid w:val="000A7858"/>
    <w:rPr>
      <w:rFonts w:ascii="Avenir LT Com 35 Light" w:hAnsi="Avenir LT Com 35 Light"/>
      <w:color w:val="000000" w:themeColor="text1"/>
      <w:spacing w:val="2"/>
      <w:kern w:val="21"/>
      <w:sz w:val="21"/>
      <w14:textFill>
        <w14:solidFill>
          <w14:schemeClr w14:val="tx1">
            <w14:lumMod w14:val="65000"/>
            <w14:lumOff w14:val="35000"/>
            <w14:lumMod w14:val="65000"/>
            <w14:lumOff w14:val="35000"/>
          </w14:schemeClr>
        </w14:solidFill>
      </w14:textFill>
    </w:rPr>
  </w:style>
  <w:style w:type="paragraph" w:customStyle="1" w:styleId="TOC">
    <w:name w:val="TOC"/>
    <w:basedOn w:val="Heading1"/>
    <w:link w:val="TOCChar"/>
    <w:qFormat/>
    <w:rsid w:val="000A7858"/>
    <w:pPr>
      <w:numPr>
        <w:numId w:val="0"/>
      </w:numPr>
      <w:pBdr>
        <w:bottom w:val="single" w:sz="4" w:space="1" w:color="2B3A57"/>
      </w:pBdr>
      <w:spacing w:after="360"/>
      <w:ind w:left="720" w:hanging="720"/>
    </w:pPr>
  </w:style>
  <w:style w:type="character" w:customStyle="1" w:styleId="TOCChar">
    <w:name w:val="TOC Char"/>
    <w:basedOn w:val="Heading1Char"/>
    <w:link w:val="TOC"/>
    <w:rsid w:val="000A7858"/>
    <w:rPr>
      <w:rFonts w:ascii="Century Gothic" w:eastAsiaTheme="majorEastAsia" w:hAnsi="Century Gothic" w:cstheme="majorBidi"/>
      <w:caps/>
      <w:color w:val="2B3A57"/>
      <w:kern w:val="21"/>
      <w:sz w:val="48"/>
      <w:szCs w:val="72"/>
    </w:rPr>
  </w:style>
  <w:style w:type="paragraph" w:customStyle="1" w:styleId="SDVFootnote">
    <w:name w:val="SDV Footnote"/>
    <w:basedOn w:val="Normal"/>
    <w:link w:val="SDVFootnoteChar"/>
    <w:qFormat/>
    <w:rsid w:val="000A7858"/>
    <w:pPr>
      <w:spacing w:after="0" w:line="240" w:lineRule="auto"/>
    </w:pPr>
    <w:rPr>
      <w:rFonts w:ascii="Calibri Light" w:hAnsi="Calibri Light"/>
      <w:color w:val="4F5150"/>
      <w:spacing w:val="0"/>
      <w:sz w:val="18"/>
      <w:szCs w:val="18"/>
    </w:rPr>
  </w:style>
  <w:style w:type="character" w:customStyle="1" w:styleId="SDVFootnoteChar">
    <w:name w:val="SDV Footnote Char"/>
    <w:basedOn w:val="DefaultParagraphFont"/>
    <w:link w:val="SDVFootnote"/>
    <w:rsid w:val="000A7858"/>
    <w:rPr>
      <w:rFonts w:ascii="Calibri Light" w:hAnsi="Calibri Light"/>
      <w:color w:val="4F5150"/>
      <w:kern w:val="21"/>
      <w:sz w:val="18"/>
      <w:szCs w:val="18"/>
    </w:rPr>
  </w:style>
  <w:style w:type="paragraph" w:customStyle="1" w:styleId="Heading3a">
    <w:name w:val="Heading 3a"/>
    <w:basedOn w:val="Heading3"/>
    <w:link w:val="Heading3aChar"/>
    <w:autoRedefine/>
    <w:qFormat/>
    <w:rsid w:val="000A7858"/>
    <w:pPr>
      <w:numPr>
        <w:ilvl w:val="0"/>
        <w:numId w:val="0"/>
      </w:numPr>
      <w:spacing w:before="0" w:after="160"/>
      <w:ind w:left="720" w:hanging="720"/>
    </w:pPr>
    <w:rPr>
      <w:rFonts w:ascii="Franklin Gothic Book" w:hAnsi="Franklin Gothic Book"/>
      <w:sz w:val="21"/>
    </w:rPr>
  </w:style>
  <w:style w:type="character" w:customStyle="1" w:styleId="Heading3aChar">
    <w:name w:val="Heading 3a Char"/>
    <w:basedOn w:val="Heading3Char"/>
    <w:link w:val="Heading3a"/>
    <w:rsid w:val="000A7858"/>
    <w:rPr>
      <w:rFonts w:ascii="Franklin Gothic Book" w:eastAsiaTheme="majorEastAsia" w:hAnsi="Franklin Gothic Book" w:cs="Arial"/>
      <w:color w:val="0685B2"/>
      <w:kern w:val="21"/>
      <w:sz w:val="21"/>
    </w:rPr>
  </w:style>
  <w:style w:type="paragraph" w:customStyle="1" w:styleId="BoxHeader">
    <w:name w:val="Box Header"/>
    <w:basedOn w:val="Caption"/>
    <w:qFormat/>
    <w:rsid w:val="000A7858"/>
    <w:rPr>
      <w:color w:val="404040" w:themeColor="text1" w:themeTint="BF"/>
    </w:rPr>
  </w:style>
  <w:style w:type="paragraph" w:customStyle="1" w:styleId="Heading3b">
    <w:name w:val="Heading 3b"/>
    <w:basedOn w:val="Heading3"/>
    <w:qFormat/>
    <w:rsid w:val="000A7858"/>
    <w:pPr>
      <w:numPr>
        <w:ilvl w:val="0"/>
        <w:numId w:val="4"/>
      </w:numPr>
    </w:pPr>
    <w:rPr>
      <w:b/>
      <w:sz w:val="26"/>
    </w:rPr>
  </w:style>
  <w:style w:type="paragraph" w:customStyle="1" w:styleId="Note">
    <w:name w:val="Note"/>
    <w:basedOn w:val="Normal"/>
    <w:link w:val="NoteChar"/>
    <w:qFormat/>
    <w:rsid w:val="000A7858"/>
    <w:pPr>
      <w:spacing w:before="180" w:after="240" w:line="264" w:lineRule="auto"/>
    </w:pPr>
    <w:rPr>
      <w:i/>
      <w:color w:val="4F5150" w:themeColor="text2"/>
    </w:rPr>
  </w:style>
  <w:style w:type="paragraph" w:customStyle="1" w:styleId="TableHeader0">
    <w:name w:val="Table Header"/>
    <w:basedOn w:val="Normal"/>
    <w:link w:val="TableHeaderChar0"/>
    <w:qFormat/>
    <w:rsid w:val="00BA3B0B"/>
    <w:pPr>
      <w:spacing w:before="120" w:after="120" w:line="240" w:lineRule="auto"/>
    </w:pPr>
    <w:rPr>
      <w:b/>
      <w:bCs/>
      <w:color w:val="FFFFFF" w:themeColor="background1"/>
      <w:spacing w:val="4"/>
    </w:rPr>
  </w:style>
  <w:style w:type="character" w:customStyle="1" w:styleId="TableHeaderChar0">
    <w:name w:val="Table Header Char"/>
    <w:basedOn w:val="DefaultParagraphFont"/>
    <w:link w:val="TableHeader0"/>
    <w:rsid w:val="00BA3B0B"/>
    <w:rPr>
      <w:rFonts w:ascii="Franklin Gothic Book" w:hAnsi="Franklin Gothic Book"/>
      <w:b/>
      <w:bCs/>
      <w:color w:val="FFFFFF" w:themeColor="background1"/>
      <w:spacing w:val="4"/>
      <w:kern w:val="21"/>
      <w:sz w:val="21"/>
    </w:rPr>
  </w:style>
  <w:style w:type="paragraph" w:customStyle="1" w:styleId="TableText">
    <w:name w:val="Table Text"/>
    <w:basedOn w:val="Normal"/>
    <w:link w:val="TableTextChar"/>
    <w:qFormat/>
    <w:rsid w:val="00C46B18"/>
    <w:pPr>
      <w:spacing w:before="160" w:line="276" w:lineRule="auto"/>
    </w:pPr>
    <w:rPr>
      <w:rFonts w:cs="Arial"/>
      <w:color w:val="404040" w:themeColor="text1" w:themeTint="BF"/>
      <w:sz w:val="19"/>
      <w:szCs w:val="19"/>
    </w:rPr>
  </w:style>
  <w:style w:type="character" w:customStyle="1" w:styleId="TableTextChar">
    <w:name w:val="Table Text Char"/>
    <w:basedOn w:val="DefaultParagraphFont"/>
    <w:link w:val="TableText"/>
    <w:rsid w:val="00C46B18"/>
    <w:rPr>
      <w:rFonts w:ascii="Franklin Gothic Book" w:hAnsi="Franklin Gothic Book" w:cs="Arial"/>
      <w:color w:val="404040" w:themeColor="text1" w:themeTint="BF"/>
      <w:spacing w:val="2"/>
      <w:kern w:val="21"/>
      <w:sz w:val="19"/>
      <w:szCs w:val="19"/>
    </w:rPr>
  </w:style>
  <w:style w:type="paragraph" w:customStyle="1" w:styleId="Header1">
    <w:name w:val="Header 1"/>
    <w:basedOn w:val="Header"/>
    <w:link w:val="Header1Char"/>
    <w:rsid w:val="000A7858"/>
    <w:pPr>
      <w:pBdr>
        <w:bottom w:val="single" w:sz="4" w:space="1" w:color="A6A6A6" w:themeColor="background1" w:themeShade="A6"/>
      </w:pBdr>
      <w:jc w:val="right"/>
    </w:pPr>
    <w:rPr>
      <w:rFonts w:ascii="Century Gothic" w:hAnsi="Century Gothic"/>
      <w:color w:val="262626"/>
      <w14:textFill>
        <w14:solidFill>
          <w14:srgbClr w14:val="262626">
            <w14:lumMod w14:val="65000"/>
            <w14:lumOff w14:val="35000"/>
            <w14:lumMod w14:val="65000"/>
            <w14:lumOff w14:val="35000"/>
          </w14:srgbClr>
        </w14:solidFill>
      </w14:textFill>
    </w:rPr>
  </w:style>
  <w:style w:type="character" w:customStyle="1" w:styleId="Header1Char">
    <w:name w:val="Header 1 Char"/>
    <w:basedOn w:val="HeaderChar"/>
    <w:link w:val="Header1"/>
    <w:rsid w:val="000A7858"/>
    <w:rPr>
      <w:rFonts w:ascii="Century Gothic" w:hAnsi="Century Gothic"/>
      <w:color w:val="262626"/>
      <w:spacing w:val="2"/>
      <w:kern w:val="21"/>
      <w:sz w:val="21"/>
      <w14:textFill>
        <w14:solidFill>
          <w14:srgbClr w14:val="262626">
            <w14:lumMod w14:val="65000"/>
            <w14:lumOff w14:val="35000"/>
            <w14:lumMod w14:val="65000"/>
            <w14:lumOff w14:val="35000"/>
          </w14:srgbClr>
        </w14:solidFill>
      </w14:textFill>
    </w:rPr>
  </w:style>
  <w:style w:type="paragraph" w:customStyle="1" w:styleId="Notes">
    <w:name w:val="Notes"/>
    <w:basedOn w:val="Heading3a"/>
    <w:link w:val="NotesChar"/>
    <w:rsid w:val="000A7858"/>
    <w:pPr>
      <w:spacing w:before="180" w:after="300" w:line="240" w:lineRule="auto"/>
      <w:ind w:left="0" w:firstLine="0"/>
    </w:pPr>
    <w:rPr>
      <w:i/>
      <w:color w:val="4F5150"/>
      <w:spacing w:val="-4"/>
    </w:rPr>
  </w:style>
  <w:style w:type="character" w:customStyle="1" w:styleId="NotesChar">
    <w:name w:val="Notes Char"/>
    <w:basedOn w:val="Heading3aChar"/>
    <w:link w:val="Notes"/>
    <w:rsid w:val="000A7858"/>
    <w:rPr>
      <w:rFonts w:ascii="Franklin Gothic Book" w:eastAsiaTheme="majorEastAsia" w:hAnsi="Franklin Gothic Book" w:cs="Arial"/>
      <w:i/>
      <w:color w:val="4F5150"/>
      <w:spacing w:val="-4"/>
      <w:kern w:val="21"/>
      <w:sz w:val="21"/>
    </w:rPr>
  </w:style>
  <w:style w:type="table" w:customStyle="1" w:styleId="GridTable5Dark-Accent21">
    <w:name w:val="Grid Table 5 Dark - Accent 21"/>
    <w:basedOn w:val="TableNormal"/>
    <w:next w:val="GridTable5Dark-Accent2"/>
    <w:uiPriority w:val="50"/>
    <w:rsid w:val="009110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D4E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395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395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B395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B3957" w:themeFill="accent2"/>
      </w:tcPr>
    </w:tblStylePr>
    <w:tblStylePr w:type="band1Vert">
      <w:tblPr/>
      <w:tcPr>
        <w:shd w:val="clear" w:color="auto" w:fill="99A9CC" w:themeFill="accent2" w:themeFillTint="66"/>
      </w:tcPr>
    </w:tblStylePr>
    <w:tblStylePr w:type="band1Horz">
      <w:tblPr/>
      <w:tcPr>
        <w:shd w:val="clear" w:color="auto" w:fill="99A9CC" w:themeFill="accent2" w:themeFillTint="66"/>
      </w:tcPr>
    </w:tblStylePr>
  </w:style>
  <w:style w:type="numbering" w:customStyle="1" w:styleId="Style1">
    <w:name w:val="Style1"/>
    <w:uiPriority w:val="99"/>
    <w:rsid w:val="006E37DA"/>
    <w:pPr>
      <w:numPr>
        <w:numId w:val="5"/>
      </w:numPr>
    </w:pPr>
  </w:style>
  <w:style w:type="paragraph" w:customStyle="1" w:styleId="TemplateTitle">
    <w:name w:val="Template Title"/>
    <w:basedOn w:val="Heading1"/>
    <w:link w:val="TemplateTitleChar"/>
    <w:qFormat/>
    <w:rsid w:val="00146584"/>
    <w:pPr>
      <w:numPr>
        <w:numId w:val="0"/>
      </w:numPr>
      <w:jc w:val="center"/>
    </w:pPr>
  </w:style>
  <w:style w:type="character" w:customStyle="1" w:styleId="TemplateTitleChar">
    <w:name w:val="Template Title Char"/>
    <w:basedOn w:val="Heading1Char"/>
    <w:link w:val="TemplateTitle"/>
    <w:rsid w:val="00146584"/>
    <w:rPr>
      <w:rFonts w:ascii="Century Gothic" w:eastAsiaTheme="majorEastAsia" w:hAnsi="Century Gothic" w:cstheme="majorBidi"/>
      <w:caps/>
      <w:color w:val="2B3A57"/>
      <w:kern w:val="21"/>
      <w:sz w:val="48"/>
      <w:szCs w:val="72"/>
    </w:rPr>
  </w:style>
  <w:style w:type="paragraph" w:customStyle="1" w:styleId="TemplateNote">
    <w:name w:val="Template Note"/>
    <w:basedOn w:val="Note"/>
    <w:link w:val="TemplateNoteChar"/>
    <w:qFormat/>
    <w:rsid w:val="005F692F"/>
    <w:pPr>
      <w:spacing w:after="300" w:line="240" w:lineRule="auto"/>
      <w:ind w:left="720"/>
    </w:pPr>
    <w:rPr>
      <w:i w:val="0"/>
      <w:color w:val="6C6E6D"/>
      <w:szCs w:val="21"/>
    </w:rPr>
  </w:style>
  <w:style w:type="character" w:customStyle="1" w:styleId="NoteChar">
    <w:name w:val="Note Char"/>
    <w:basedOn w:val="DefaultParagraphFont"/>
    <w:link w:val="Note"/>
    <w:rsid w:val="005F692F"/>
    <w:rPr>
      <w:rFonts w:ascii="Franklin Gothic Book" w:hAnsi="Franklin Gothic Book"/>
      <w:i/>
      <w:color w:val="4F5150" w:themeColor="text2"/>
      <w:spacing w:val="2"/>
      <w:kern w:val="21"/>
      <w:sz w:val="21"/>
    </w:rPr>
  </w:style>
  <w:style w:type="character" w:customStyle="1" w:styleId="TemplateNoteChar">
    <w:name w:val="Template Note Char"/>
    <w:basedOn w:val="NoteChar"/>
    <w:link w:val="TemplateNote"/>
    <w:rsid w:val="005F692F"/>
    <w:rPr>
      <w:rFonts w:ascii="Franklin Gothic Book" w:hAnsi="Franklin Gothic Book"/>
      <w:i w:val="0"/>
      <w:color w:val="6C6E6D"/>
      <w:spacing w:val="2"/>
      <w:kern w:val="21"/>
      <w:sz w:val="21"/>
      <w:szCs w:val="21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50DE7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50DE7"/>
    <w:rPr>
      <w:rFonts w:ascii="Franklin Gothic Book" w:hAnsi="Franklin Gothic Book"/>
      <w:spacing w:val="2"/>
      <w:kern w:val="21"/>
      <w:sz w:val="21"/>
    </w:rPr>
  </w:style>
  <w:style w:type="character" w:styleId="Mention">
    <w:name w:val="Mention"/>
    <w:basedOn w:val="DefaultParagraphFont"/>
    <w:uiPriority w:val="99"/>
    <w:unhideWhenUsed/>
    <w:rsid w:val="00A14924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43D04"/>
    <w:rPr>
      <w:color w:val="605E5C"/>
      <w:shd w:val="clear" w:color="auto" w:fill="E1DFDD"/>
    </w:rPr>
  </w:style>
  <w:style w:type="table" w:customStyle="1" w:styleId="Style2">
    <w:name w:val="Style2"/>
    <w:basedOn w:val="TableNormal"/>
    <w:uiPriority w:val="99"/>
    <w:rsid w:val="001752EE"/>
    <w:pPr>
      <w:spacing w:after="0" w:line="240" w:lineRule="auto"/>
    </w:pPr>
    <w:tblPr/>
    <w:tcPr>
      <w:shd w:val="clear" w:color="auto" w:fill="D9D9D9" w:themeFill="background1" w:themeFillShade="D9"/>
    </w:tcPr>
  </w:style>
  <w:style w:type="table" w:customStyle="1" w:styleId="Style3">
    <w:name w:val="Style3"/>
    <w:basedOn w:val="TableNormal"/>
    <w:uiPriority w:val="99"/>
    <w:rsid w:val="001752EE"/>
    <w:pPr>
      <w:spacing w:after="0" w:line="240" w:lineRule="auto"/>
    </w:pPr>
    <w:rPr>
      <w:rFonts w:ascii="Franklin Gothic Book" w:hAnsi="Franklin Gothic Book"/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D9D9" w:themeFill="background1" w:themeFillShade="D9"/>
    </w:tcPr>
  </w:style>
  <w:style w:type="table" w:customStyle="1" w:styleId="Style4">
    <w:name w:val="Style4"/>
    <w:basedOn w:val="TableNormal"/>
    <w:uiPriority w:val="99"/>
    <w:rsid w:val="001752EE"/>
    <w:pPr>
      <w:spacing w:after="0" w:line="240" w:lineRule="auto"/>
    </w:pPr>
    <w:rPr>
      <w:rFonts w:ascii="Franklin Gothic Book" w:hAnsi="Franklin Gothic Book"/>
      <w:sz w:val="24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/>
    </w:tcPr>
  </w:style>
  <w:style w:type="paragraph" w:customStyle="1" w:styleId="NumberedList">
    <w:name w:val="Numbered List"/>
    <w:link w:val="NumberedListChar"/>
    <w:qFormat/>
    <w:rsid w:val="000E1826"/>
    <w:pPr>
      <w:numPr>
        <w:numId w:val="22"/>
      </w:numPr>
      <w:spacing w:after="120" w:line="312" w:lineRule="auto"/>
    </w:pPr>
    <w:rPr>
      <w:rFonts w:ascii="Franklin Gothic Book" w:eastAsia="MS Mincho" w:hAnsi="Franklin Gothic Book" w:cs="Times New Roman"/>
      <w:spacing w:val="2"/>
      <w:sz w:val="21"/>
      <w:szCs w:val="24"/>
      <w:lang w:val="en-GB"/>
    </w:rPr>
  </w:style>
  <w:style w:type="character" w:customStyle="1" w:styleId="NumberedListChar">
    <w:name w:val="Numbered List Char"/>
    <w:basedOn w:val="DefaultParagraphFont"/>
    <w:link w:val="NumberedList"/>
    <w:rsid w:val="000E1826"/>
    <w:rPr>
      <w:rFonts w:ascii="Franklin Gothic Book" w:eastAsia="MS Mincho" w:hAnsi="Franklin Gothic Book" w:cs="Times New Roman"/>
      <w:spacing w:val="2"/>
      <w:sz w:val="21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354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1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3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6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4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6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62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2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8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5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4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1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454817">
          <w:marLeft w:val="202"/>
          <w:marRight w:val="0"/>
          <w:marTop w:val="0"/>
          <w:marBottom w:val="8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https://verra.org/wp-content/uploads/2025/06/Methodology-Development-and-Review-Process-v5.0-4.pdf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5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microsoft.com/office/2019/05/relationships/documenttasks" Target="documenttasks/documenttasks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documenttasks/documenttasks1.xml><?xml version="1.0" encoding="utf-8"?>
<t:Tasks xmlns:t="http://schemas.microsoft.com/office/tasks/2019/documenttasks" xmlns:oel="http://schemas.microsoft.com/office/2019/extlst">
  <t:Task id="{6542A6B9-776E-469A-B7C5-653576E9E54F}">
    <t:Anchor>
      <t:Comment id="1612112250"/>
    </t:Anchor>
    <t:History>
      <t:Event id="{50BE6D50-3DA9-47B7-B41E-54F7070EE0B5}" time="2025-12-01T18:00:44.048Z">
        <t:Attribution userId="S::cschostek@verra.org::c499b7be-6823-4edf-9d99-8ad9c59be1e8" userProvider="AD" userName="Cassandra Schostek"/>
        <t:Anchor>
          <t:Comment id="1612112250"/>
        </t:Anchor>
        <t:Create/>
      </t:Event>
      <t:Event id="{9B4D166C-5A42-4792-9D4A-4D7743586192}" time="2025-12-01T18:00:44.048Z">
        <t:Attribution userId="S::cschostek@verra.org::c499b7be-6823-4edf-9d99-8ad9c59be1e8" userProvider="AD" userName="Cassandra Schostek"/>
        <t:Anchor>
          <t:Comment id="1612112250"/>
        </t:Anchor>
        <t:Assign userId="S::cehrat@verra.org::731998bc-bec3-4498-92d4-c1970d5d41b9" userProvider="AD" userName="Christian Ehrat"/>
      </t:Event>
      <t:Event id="{1D29B834-1365-4B7D-873C-8F709FBDE901}" time="2025-12-01T18:00:44.048Z">
        <t:Attribution userId="S::cschostek@verra.org::c499b7be-6823-4edf-9d99-8ad9c59be1e8" userProvider="AD" userName="Cassandra Schostek"/>
        <t:Anchor>
          <t:Comment id="1612112250"/>
        </t:Anchor>
        <t:SetTitle title="@Christian Ehrat - what type of information do you think we need here? Physical address? I don’t think telephone number and email is necessary, is it? "/>
      </t:Event>
      <t:Event id="{89230069-55F3-49F7-8B34-82B794C5340C}" time="2025-12-04T21:55:50.035Z">
        <t:Attribution userId="S::cschostek@verra.org::c499b7be-6823-4edf-9d99-8ad9c59be1e8" userProvider="AD" userName="Cassandra Schostek"/>
        <t:Progress percentComplete="100"/>
      </t:Event>
    </t:History>
  </t:Task>
  <t:Task id="{B8335C6E-7459-475C-873F-A664AAD5D867}">
    <t:Anchor>
      <t:Comment id="479094768"/>
    </t:Anchor>
    <t:History>
      <t:Event id="{415ED6B1-CB00-4ED1-8119-5F0BC350B751}" time="2025-12-04T16:30:15.217Z">
        <t:Attribution userId="S::estrayer@verra.org::e3260f54-cc25-4710-82f7-7373a93b18d7" userProvider="AD" userName="Elisabeth Strayer"/>
        <t:Anchor>
          <t:Comment id="479094768"/>
        </t:Anchor>
        <t:Create/>
      </t:Event>
      <t:Event id="{989EA790-4610-4B27-8E56-0A905574E722}" time="2025-12-04T16:30:15.217Z">
        <t:Attribution userId="S::estrayer@verra.org::e3260f54-cc25-4710-82f7-7373a93b18d7" userProvider="AD" userName="Elisabeth Strayer"/>
        <t:Anchor>
          <t:Comment id="479094768"/>
        </t:Anchor>
        <t:Assign userId="S::cschostek@verra.org::c499b7be-6823-4edf-9d99-8ad9c59be1e8" userProvider="AD" userName="Cassandra Schostek"/>
      </t:Event>
      <t:Event id="{F9140F46-874E-4953-93F4-5BD0E3A4567D}" time="2025-12-04T16:30:15.217Z">
        <t:Attribution userId="S::estrayer@verra.org::e3260f54-cc25-4710-82f7-7373a93b18d7" userProvider="AD" userName="Elisabeth Strayer"/>
        <t:Anchor>
          <t:Comment id="479094768"/>
        </t:Anchor>
        <t:SetTitle title="@Cassandra Schostek - Just noting that I added a few more &lt;inserts&gt; here that can be modified in case the expert reviewer is an individual person/entity or a plural group."/>
      </t:Event>
      <t:Event id="{8E8937A2-B90F-4411-A0BF-07523584D269}" time="2025-12-04T21:55:45.504Z">
        <t:Attribution userId="S::cschostek@verra.org::c499b7be-6823-4edf-9d99-8ad9c59be1e8" userProvider="AD" userName="Cassandra Schostek"/>
        <t:Progress percentComplete="100"/>
      </t:Event>
    </t:History>
  </t:Task>
</t:Tasks>
</file>

<file path=word/theme/theme1.xml><?xml version="1.0" encoding="utf-8"?>
<a:theme xmlns:a="http://schemas.openxmlformats.org/drawingml/2006/main" name="Verra-SD VISta">
  <a:themeElements>
    <a:clrScheme name="Verra -- SD VISta">
      <a:dk1>
        <a:sysClr val="windowText" lastClr="000000"/>
      </a:dk1>
      <a:lt1>
        <a:sysClr val="window" lastClr="FFFFFF"/>
      </a:lt1>
      <a:dk2>
        <a:srgbClr val="4F5150"/>
      </a:dk2>
      <a:lt2>
        <a:srgbClr val="F4FFFB"/>
      </a:lt2>
      <a:accent1>
        <a:srgbClr val="DAAE28"/>
      </a:accent1>
      <a:accent2>
        <a:srgbClr val="2B3957"/>
      </a:accent2>
      <a:accent3>
        <a:srgbClr val="00ADC5"/>
      </a:accent3>
      <a:accent4>
        <a:srgbClr val="66AD47"/>
      </a:accent4>
      <a:accent5>
        <a:srgbClr val="067198"/>
      </a:accent5>
      <a:accent6>
        <a:srgbClr val="00ADC5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ba820af-9c36-47fb-8383-9944acc4573c" xsi:nil="true"/>
    <lcf76f155ced4ddcb4097134ff3c332f xmlns="5944c9fc-9421-4c39-b608-61ce31788618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DC1F0F2D97C04690DF7AC407C65BA5" ma:contentTypeVersion="20" ma:contentTypeDescription="Create a new document." ma:contentTypeScope="" ma:versionID="c2a8f73726158df7782b5509da623285">
  <xsd:schema xmlns:xsd="http://www.w3.org/2001/XMLSchema" xmlns:xs="http://www.w3.org/2001/XMLSchema" xmlns:p="http://schemas.microsoft.com/office/2006/metadata/properties" xmlns:ns2="5944c9fc-9421-4c39-b608-61ce31788618" xmlns:ns3="3ba820af-9c36-47fb-8383-9944acc4573c" targetNamespace="http://schemas.microsoft.com/office/2006/metadata/properties" ma:root="true" ma:fieldsID="52e985387673696fe2cd80698e74d6a7" ns2:_="" ns3:_="">
    <xsd:import namespace="5944c9fc-9421-4c39-b608-61ce31788618"/>
    <xsd:import namespace="3ba820af-9c36-47fb-8383-9944acc457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44c9fc-9421-4c39-b608-61ce317886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b97863a-9c53-4d79-aa62-b4edf9878b6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820af-9c36-47fb-8383-9944acc4573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4e236bb-6ba1-491a-998c-53c379aa7070}" ma:internalName="TaxCatchAll" ma:showField="CatchAllData" ma:web="3ba820af-9c36-47fb-8383-9944acc457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3F8F239-8FE3-4F3E-AC1E-324754F9C001}">
  <ds:schemaRefs>
    <ds:schemaRef ds:uri="http://schemas.microsoft.com/office/2006/metadata/properties"/>
    <ds:schemaRef ds:uri="http://schemas.microsoft.com/office/infopath/2007/PartnerControls"/>
    <ds:schemaRef ds:uri="3ba820af-9c36-47fb-8383-9944acc4573c"/>
    <ds:schemaRef ds:uri="5944c9fc-9421-4c39-b608-61ce31788618"/>
  </ds:schemaRefs>
</ds:datastoreItem>
</file>

<file path=customXml/itemProps2.xml><?xml version="1.0" encoding="utf-8"?>
<ds:datastoreItem xmlns:ds="http://schemas.openxmlformats.org/officeDocument/2006/customXml" ds:itemID="{8B68E6D8-59BB-4030-AD67-25561F6CC3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0337E1-E89F-4D9F-A246-9E7B829EEDF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043FC19-792D-41BB-800B-03C50A2A55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44c9fc-9421-4c39-b608-61ce31788618"/>
    <ds:schemaRef ds:uri="3ba820af-9c36-47fb-8383-9944acc457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479</Words>
  <Characters>2815</Characters>
  <Application>Microsoft Office Word</Application>
  <DocSecurity>0</DocSecurity>
  <Lines>67</Lines>
  <Paragraphs>28</Paragraphs>
  <ScaleCrop>false</ScaleCrop>
  <Company/>
  <LinksUpToDate>false</LinksUpToDate>
  <CharactersWithSpaces>3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</dc:title>
  <dc:subject/>
  <dc:creator>Verra</dc:creator>
  <cp:keywords/>
  <dc:description/>
  <cp:lastModifiedBy>Cassandra Schostek</cp:lastModifiedBy>
  <cp:revision>6</cp:revision>
  <cp:lastPrinted>2018-06-01T03:39:00Z</cp:lastPrinted>
  <dcterms:created xsi:type="dcterms:W3CDTF">2025-12-04T21:56:00Z</dcterms:created>
  <dcterms:modified xsi:type="dcterms:W3CDTF">2025-12-04T2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DC1F0F2D97C04690DF7AC407C65BA5</vt:lpwstr>
  </property>
  <property fmtid="{D5CDD505-2E9C-101B-9397-08002B2CF9AE}" pid="3" name="MediaServiceImageTags">
    <vt:lpwstr/>
  </property>
  <property fmtid="{D5CDD505-2E9C-101B-9397-08002B2CF9AE}" pid="4" name="GrammarlyDocumentId">
    <vt:lpwstr>077410485f0aec78b50c8cdbde63393a34a9f2125eff8aea391a692862321d59</vt:lpwstr>
  </property>
</Properties>
</file>